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DD4B6F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bookmarkStart w:id="0" w:name="_GoBack"/>
      <w:bookmarkEnd w:id="0"/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2982E3E0" wp14:editId="1D6CC239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3AE34" w14:textId="4F2654F7" w:rsidR="0013603F" w:rsidRPr="00796194" w:rsidRDefault="00F80DD5" w:rsidP="0013603F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C04BC7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 w:rsidR="002A2227">
        <w:rPr>
          <w:rFonts w:ascii="Times New Roman" w:hAnsi="Times New Roman" w:cs="Times New Roman" w:hint="eastAsia"/>
          <w:b/>
          <w:sz w:val="56"/>
          <w:szCs w:val="56"/>
        </w:rPr>
        <w:t>计算学部</w:t>
      </w:r>
      <w:r w:rsidR="0013603F">
        <w:rPr>
          <w:rFonts w:ascii="Times New Roman" w:hAnsi="Times New Roman" w:cs="Times New Roman" w:hint="eastAsia"/>
          <w:b/>
          <w:sz w:val="56"/>
          <w:szCs w:val="56"/>
        </w:rPr>
        <w:t>《</w:t>
      </w:r>
      <w:r w:rsidR="009F3F44">
        <w:rPr>
          <w:rFonts w:ascii="Times New Roman" w:hAnsi="Times New Roman" w:cs="Times New Roman" w:hint="eastAsia"/>
          <w:b/>
          <w:sz w:val="56"/>
          <w:szCs w:val="56"/>
        </w:rPr>
        <w:t>机器学习</w:t>
      </w:r>
      <w:r w:rsidR="0013603F">
        <w:rPr>
          <w:rFonts w:ascii="Times New Roman" w:hAnsi="Times New Roman" w:cs="Times New Roman" w:hint="eastAsia"/>
          <w:b/>
          <w:sz w:val="56"/>
          <w:szCs w:val="56"/>
        </w:rPr>
        <w:t>》课程</w:t>
      </w:r>
    </w:p>
    <w:p w14:paraId="4D5ECDC4" w14:textId="77777777" w:rsidR="00F4049E" w:rsidRPr="0013603F" w:rsidRDefault="00F4049E" w:rsidP="00E64491">
      <w:pPr>
        <w:jc w:val="center"/>
        <w:rPr>
          <w:rFonts w:ascii="Times New Roman" w:hAnsi="Times New Roman" w:cs="Times New Roman"/>
        </w:rPr>
      </w:pPr>
    </w:p>
    <w:p w14:paraId="4908BFFB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FB9C99C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4578662D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36F4939B" w14:textId="01361E08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DA10E7">
        <w:rPr>
          <w:rFonts w:ascii="Times New Roman" w:hAnsi="Times New Roman" w:cs="Times New Roman"/>
          <w:b/>
          <w:sz w:val="56"/>
          <w:szCs w:val="56"/>
        </w:rPr>
        <w:t>4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5FCF712E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3435E3AE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126C484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5F1CA85F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69743EA5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2B941CA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5E56D1FC" w14:textId="567DB9D4" w:rsidR="001C717B" w:rsidRPr="00796194" w:rsidRDefault="001C717B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73CB0B7F" w14:textId="77777777" w:rsidTr="00FF0208">
        <w:trPr>
          <w:jc w:val="center"/>
        </w:trPr>
        <w:tc>
          <w:tcPr>
            <w:tcW w:w="1984" w:type="dxa"/>
          </w:tcPr>
          <w:p w14:paraId="0161E44A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237FAAE0" w14:textId="7EEE8788" w:rsidR="00FF0208" w:rsidRPr="00796194" w:rsidRDefault="001E3451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余涛</w:t>
            </w:r>
          </w:p>
        </w:tc>
      </w:tr>
      <w:tr w:rsidR="00FF0208" w:rsidRPr="00796194" w14:paraId="7FE20894" w14:textId="77777777" w:rsidTr="00FF0208">
        <w:trPr>
          <w:jc w:val="center"/>
        </w:trPr>
        <w:tc>
          <w:tcPr>
            <w:tcW w:w="1984" w:type="dxa"/>
          </w:tcPr>
          <w:p w14:paraId="4F84EE5A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39B8C172" w14:textId="1C21593C" w:rsidR="00FF0208" w:rsidRPr="00796194" w:rsidRDefault="001E3451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80300829</w:t>
            </w:r>
          </w:p>
        </w:tc>
      </w:tr>
      <w:tr w:rsidR="00FF0208" w:rsidRPr="00796194" w14:paraId="7324C6CD" w14:textId="77777777" w:rsidTr="00FF0208">
        <w:trPr>
          <w:jc w:val="center"/>
        </w:trPr>
        <w:tc>
          <w:tcPr>
            <w:tcW w:w="1984" w:type="dxa"/>
          </w:tcPr>
          <w:p w14:paraId="1D7011A0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6F60E457" w14:textId="30D29AC8" w:rsidR="00FF0208" w:rsidRPr="00796194" w:rsidRDefault="001E3451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803202</w:t>
            </w:r>
          </w:p>
        </w:tc>
      </w:tr>
      <w:tr w:rsidR="00FF0208" w:rsidRPr="00796194" w14:paraId="744AFA43" w14:textId="77777777" w:rsidTr="00FF0208">
        <w:trPr>
          <w:jc w:val="center"/>
        </w:trPr>
        <w:tc>
          <w:tcPr>
            <w:tcW w:w="1984" w:type="dxa"/>
          </w:tcPr>
          <w:p w14:paraId="64EBA792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3F888B0B" w14:textId="08ED54B2" w:rsidR="00FF0208" w:rsidRPr="00796194" w:rsidRDefault="001E3451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063695334</w:t>
            </w:r>
            <w:r>
              <w:rPr>
                <w:rFonts w:ascii="Times New Roman" w:eastAsia="宋体" w:hAnsi="Times New Roman" w:cs="Times New Roman" w:hint="eastAsia"/>
                <w:sz w:val="28"/>
              </w:rPr>
              <w:t>@qq.</w:t>
            </w:r>
            <w:r>
              <w:rPr>
                <w:rFonts w:ascii="Times New Roman" w:eastAsia="宋体" w:hAnsi="Times New Roman" w:cs="Times New Roman"/>
                <w:sz w:val="28"/>
              </w:rPr>
              <w:t>com</w:t>
            </w:r>
          </w:p>
        </w:tc>
      </w:tr>
      <w:tr w:rsidR="00FF0208" w:rsidRPr="00796194" w14:paraId="7BF1295A" w14:textId="77777777" w:rsidTr="00FF0208">
        <w:trPr>
          <w:jc w:val="center"/>
        </w:trPr>
        <w:tc>
          <w:tcPr>
            <w:tcW w:w="1984" w:type="dxa"/>
          </w:tcPr>
          <w:p w14:paraId="7B6FD14D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0BBD65A5" w14:textId="3E437BEF" w:rsidR="00FF0208" w:rsidRPr="00796194" w:rsidRDefault="001E3451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5586430583</w:t>
            </w:r>
          </w:p>
        </w:tc>
      </w:tr>
    </w:tbl>
    <w:p w14:paraId="6DCC6DA9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5697D1EC" w14:textId="6F498EA0" w:rsidR="00F4049E" w:rsidRDefault="00F4049E" w:rsidP="00E64491">
      <w:pPr>
        <w:jc w:val="center"/>
        <w:rPr>
          <w:rFonts w:ascii="Times New Roman" w:hAnsi="Times New Roman" w:cs="Times New Roman"/>
          <w:sz w:val="28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73F18D2D" w14:textId="4AD822D2" w:rsidR="0043403C" w:rsidRPr="0043403C" w:rsidRDefault="0043403C" w:rsidP="00BF4D29">
      <w:pPr>
        <w:ind w:firstLineChars="1150" w:firstLine="3680"/>
        <w:rPr>
          <w:rFonts w:ascii="Times New Roman" w:hAnsi="Times New Roman" w:cs="Times New Roman"/>
          <w:b/>
          <w:bCs/>
          <w:sz w:val="32"/>
          <w:szCs w:val="32"/>
        </w:rPr>
      </w:pPr>
      <w:r w:rsidRPr="0043403C">
        <w:rPr>
          <w:rFonts w:ascii="Times New Roman" w:hAnsi="Times New Roman" w:cs="Times New Roman" w:hint="eastAsia"/>
          <w:b/>
          <w:bCs/>
          <w:sz w:val="32"/>
          <w:szCs w:val="32"/>
        </w:rPr>
        <w:lastRenderedPageBreak/>
        <w:t>目录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14395670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CA49959" w14:textId="6F81B7DB" w:rsidR="0043403C" w:rsidRDefault="0043403C" w:rsidP="001C717B">
          <w:pPr>
            <w:pStyle w:val="TOC"/>
            <w:numPr>
              <w:ilvl w:val="0"/>
              <w:numId w:val="0"/>
            </w:numPr>
          </w:pPr>
        </w:p>
        <w:p w14:paraId="2FCAE56D" w14:textId="0F926A0F" w:rsidR="002657F2" w:rsidRDefault="0043403C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6030656" w:history="1">
            <w:r w:rsidR="002657F2" w:rsidRPr="00351271">
              <w:rPr>
                <w:rStyle w:val="aa"/>
                <w:noProof/>
              </w:rPr>
              <w:t>1 实验内容</w:t>
            </w:r>
            <w:r w:rsidR="002657F2">
              <w:rPr>
                <w:noProof/>
                <w:webHidden/>
              </w:rPr>
              <w:tab/>
            </w:r>
            <w:r w:rsidR="002657F2">
              <w:rPr>
                <w:noProof/>
                <w:webHidden/>
              </w:rPr>
              <w:fldChar w:fldCharType="begin"/>
            </w:r>
            <w:r w:rsidR="002657F2">
              <w:rPr>
                <w:noProof/>
                <w:webHidden/>
              </w:rPr>
              <w:instrText xml:space="preserve"> PAGEREF _Toc56030656 \h </w:instrText>
            </w:r>
            <w:r w:rsidR="002657F2">
              <w:rPr>
                <w:noProof/>
                <w:webHidden/>
              </w:rPr>
            </w:r>
            <w:r w:rsidR="002657F2">
              <w:rPr>
                <w:noProof/>
                <w:webHidden/>
              </w:rPr>
              <w:fldChar w:fldCharType="separate"/>
            </w:r>
            <w:r w:rsidR="009B4FC7">
              <w:rPr>
                <w:noProof/>
                <w:webHidden/>
              </w:rPr>
              <w:t>3</w:t>
            </w:r>
            <w:r w:rsidR="002657F2">
              <w:rPr>
                <w:noProof/>
                <w:webHidden/>
              </w:rPr>
              <w:fldChar w:fldCharType="end"/>
            </w:r>
          </w:hyperlink>
        </w:p>
        <w:p w14:paraId="15D0404C" w14:textId="77014DB5" w:rsidR="002657F2" w:rsidRDefault="00675E35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6030657" w:history="1">
            <w:r w:rsidR="002657F2" w:rsidRPr="00351271">
              <w:rPr>
                <w:rStyle w:val="aa"/>
                <w:noProof/>
              </w:rPr>
              <w:t>1.1 实验目的</w:t>
            </w:r>
            <w:r w:rsidR="002657F2">
              <w:rPr>
                <w:noProof/>
                <w:webHidden/>
              </w:rPr>
              <w:tab/>
            </w:r>
            <w:r w:rsidR="002657F2">
              <w:rPr>
                <w:noProof/>
                <w:webHidden/>
              </w:rPr>
              <w:fldChar w:fldCharType="begin"/>
            </w:r>
            <w:r w:rsidR="002657F2">
              <w:rPr>
                <w:noProof/>
                <w:webHidden/>
              </w:rPr>
              <w:instrText xml:space="preserve"> PAGEREF _Toc56030657 \h </w:instrText>
            </w:r>
            <w:r w:rsidR="002657F2">
              <w:rPr>
                <w:noProof/>
                <w:webHidden/>
              </w:rPr>
            </w:r>
            <w:r w:rsidR="002657F2">
              <w:rPr>
                <w:noProof/>
                <w:webHidden/>
              </w:rPr>
              <w:fldChar w:fldCharType="separate"/>
            </w:r>
            <w:r w:rsidR="009B4FC7">
              <w:rPr>
                <w:noProof/>
                <w:webHidden/>
              </w:rPr>
              <w:t>3</w:t>
            </w:r>
            <w:r w:rsidR="002657F2">
              <w:rPr>
                <w:noProof/>
                <w:webHidden/>
              </w:rPr>
              <w:fldChar w:fldCharType="end"/>
            </w:r>
          </w:hyperlink>
        </w:p>
        <w:p w14:paraId="713F51D6" w14:textId="467C7DE8" w:rsidR="002657F2" w:rsidRDefault="00675E35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6030658" w:history="1">
            <w:r w:rsidR="002657F2" w:rsidRPr="00351271">
              <w:rPr>
                <w:rStyle w:val="aa"/>
                <w:noProof/>
              </w:rPr>
              <w:t>1.2实验要求</w:t>
            </w:r>
            <w:r w:rsidR="002657F2">
              <w:rPr>
                <w:noProof/>
                <w:webHidden/>
              </w:rPr>
              <w:tab/>
            </w:r>
            <w:r w:rsidR="002657F2">
              <w:rPr>
                <w:noProof/>
                <w:webHidden/>
              </w:rPr>
              <w:fldChar w:fldCharType="begin"/>
            </w:r>
            <w:r w:rsidR="002657F2">
              <w:rPr>
                <w:noProof/>
                <w:webHidden/>
              </w:rPr>
              <w:instrText xml:space="preserve"> PAGEREF _Toc56030658 \h </w:instrText>
            </w:r>
            <w:r w:rsidR="002657F2">
              <w:rPr>
                <w:noProof/>
                <w:webHidden/>
              </w:rPr>
            </w:r>
            <w:r w:rsidR="002657F2">
              <w:rPr>
                <w:noProof/>
                <w:webHidden/>
              </w:rPr>
              <w:fldChar w:fldCharType="separate"/>
            </w:r>
            <w:r w:rsidR="009B4FC7">
              <w:rPr>
                <w:noProof/>
                <w:webHidden/>
              </w:rPr>
              <w:t>3</w:t>
            </w:r>
            <w:r w:rsidR="002657F2">
              <w:rPr>
                <w:noProof/>
                <w:webHidden/>
              </w:rPr>
              <w:fldChar w:fldCharType="end"/>
            </w:r>
          </w:hyperlink>
        </w:p>
        <w:p w14:paraId="253381B8" w14:textId="0EBC6EBD" w:rsidR="002657F2" w:rsidRDefault="00675E35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6030659" w:history="1">
            <w:r w:rsidR="002657F2" w:rsidRPr="00351271">
              <w:rPr>
                <w:rStyle w:val="aa"/>
                <w:noProof/>
              </w:rPr>
              <w:t>1.3实验环境</w:t>
            </w:r>
            <w:r w:rsidR="002657F2">
              <w:rPr>
                <w:noProof/>
                <w:webHidden/>
              </w:rPr>
              <w:tab/>
            </w:r>
            <w:r w:rsidR="002657F2">
              <w:rPr>
                <w:noProof/>
                <w:webHidden/>
              </w:rPr>
              <w:fldChar w:fldCharType="begin"/>
            </w:r>
            <w:r w:rsidR="002657F2">
              <w:rPr>
                <w:noProof/>
                <w:webHidden/>
              </w:rPr>
              <w:instrText xml:space="preserve"> PAGEREF _Toc56030659 \h </w:instrText>
            </w:r>
            <w:r w:rsidR="002657F2">
              <w:rPr>
                <w:noProof/>
                <w:webHidden/>
              </w:rPr>
            </w:r>
            <w:r w:rsidR="002657F2">
              <w:rPr>
                <w:noProof/>
                <w:webHidden/>
              </w:rPr>
              <w:fldChar w:fldCharType="separate"/>
            </w:r>
            <w:r w:rsidR="009B4FC7">
              <w:rPr>
                <w:noProof/>
                <w:webHidden/>
              </w:rPr>
              <w:t>3</w:t>
            </w:r>
            <w:r w:rsidR="002657F2">
              <w:rPr>
                <w:noProof/>
                <w:webHidden/>
              </w:rPr>
              <w:fldChar w:fldCharType="end"/>
            </w:r>
          </w:hyperlink>
        </w:p>
        <w:p w14:paraId="440436CD" w14:textId="549A9321" w:rsidR="002657F2" w:rsidRDefault="00675E35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6030660" w:history="1">
            <w:r w:rsidR="002657F2" w:rsidRPr="00351271">
              <w:rPr>
                <w:rStyle w:val="aa"/>
                <w:noProof/>
              </w:rPr>
              <w:t>2 实验设计思想</w:t>
            </w:r>
            <w:r w:rsidR="002657F2">
              <w:rPr>
                <w:noProof/>
                <w:webHidden/>
              </w:rPr>
              <w:tab/>
            </w:r>
            <w:r w:rsidR="002657F2">
              <w:rPr>
                <w:noProof/>
                <w:webHidden/>
              </w:rPr>
              <w:fldChar w:fldCharType="begin"/>
            </w:r>
            <w:r w:rsidR="002657F2">
              <w:rPr>
                <w:noProof/>
                <w:webHidden/>
              </w:rPr>
              <w:instrText xml:space="preserve"> PAGEREF _Toc56030660 \h </w:instrText>
            </w:r>
            <w:r w:rsidR="002657F2">
              <w:rPr>
                <w:noProof/>
                <w:webHidden/>
              </w:rPr>
            </w:r>
            <w:r w:rsidR="002657F2">
              <w:rPr>
                <w:noProof/>
                <w:webHidden/>
              </w:rPr>
              <w:fldChar w:fldCharType="separate"/>
            </w:r>
            <w:r w:rsidR="009B4FC7">
              <w:rPr>
                <w:noProof/>
                <w:webHidden/>
              </w:rPr>
              <w:t>3</w:t>
            </w:r>
            <w:r w:rsidR="002657F2">
              <w:rPr>
                <w:noProof/>
                <w:webHidden/>
              </w:rPr>
              <w:fldChar w:fldCharType="end"/>
            </w:r>
          </w:hyperlink>
        </w:p>
        <w:p w14:paraId="70B730D5" w14:textId="51D150D6" w:rsidR="002657F2" w:rsidRDefault="00675E35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6030661" w:history="1">
            <w:r w:rsidR="002657F2" w:rsidRPr="00351271">
              <w:rPr>
                <w:rStyle w:val="aa"/>
                <w:noProof/>
              </w:rPr>
              <w:t>2.1 算法原理</w:t>
            </w:r>
            <w:r w:rsidR="002657F2">
              <w:rPr>
                <w:noProof/>
                <w:webHidden/>
              </w:rPr>
              <w:tab/>
            </w:r>
            <w:r w:rsidR="002657F2">
              <w:rPr>
                <w:noProof/>
                <w:webHidden/>
              </w:rPr>
              <w:fldChar w:fldCharType="begin"/>
            </w:r>
            <w:r w:rsidR="002657F2">
              <w:rPr>
                <w:noProof/>
                <w:webHidden/>
              </w:rPr>
              <w:instrText xml:space="preserve"> PAGEREF _Toc56030661 \h </w:instrText>
            </w:r>
            <w:r w:rsidR="002657F2">
              <w:rPr>
                <w:noProof/>
                <w:webHidden/>
              </w:rPr>
            </w:r>
            <w:r w:rsidR="002657F2">
              <w:rPr>
                <w:noProof/>
                <w:webHidden/>
              </w:rPr>
              <w:fldChar w:fldCharType="separate"/>
            </w:r>
            <w:r w:rsidR="009B4FC7">
              <w:rPr>
                <w:noProof/>
                <w:webHidden/>
              </w:rPr>
              <w:t>3</w:t>
            </w:r>
            <w:r w:rsidR="002657F2">
              <w:rPr>
                <w:noProof/>
                <w:webHidden/>
              </w:rPr>
              <w:fldChar w:fldCharType="end"/>
            </w:r>
          </w:hyperlink>
        </w:p>
        <w:p w14:paraId="3ED95DD4" w14:textId="1C22C4C4" w:rsidR="002657F2" w:rsidRDefault="00675E35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6030662" w:history="1">
            <w:r w:rsidR="002657F2" w:rsidRPr="00351271">
              <w:rPr>
                <w:rStyle w:val="aa"/>
                <w:rFonts w:asciiTheme="majorHAnsi" w:eastAsiaTheme="majorEastAsia" w:hAnsiTheme="majorHAnsi" w:cstheme="majorBidi"/>
                <w:noProof/>
              </w:rPr>
              <w:t>2.1.1 PCA的推导</w:t>
            </w:r>
            <w:r w:rsidR="002657F2">
              <w:rPr>
                <w:noProof/>
                <w:webHidden/>
              </w:rPr>
              <w:tab/>
            </w:r>
            <w:r w:rsidR="002657F2">
              <w:rPr>
                <w:noProof/>
                <w:webHidden/>
              </w:rPr>
              <w:fldChar w:fldCharType="begin"/>
            </w:r>
            <w:r w:rsidR="002657F2">
              <w:rPr>
                <w:noProof/>
                <w:webHidden/>
              </w:rPr>
              <w:instrText xml:space="preserve"> PAGEREF _Toc56030662 \h </w:instrText>
            </w:r>
            <w:r w:rsidR="002657F2">
              <w:rPr>
                <w:noProof/>
                <w:webHidden/>
              </w:rPr>
            </w:r>
            <w:r w:rsidR="002657F2">
              <w:rPr>
                <w:noProof/>
                <w:webHidden/>
              </w:rPr>
              <w:fldChar w:fldCharType="separate"/>
            </w:r>
            <w:r w:rsidR="009B4FC7">
              <w:rPr>
                <w:noProof/>
                <w:webHidden/>
              </w:rPr>
              <w:t>3</w:t>
            </w:r>
            <w:r w:rsidR="002657F2">
              <w:rPr>
                <w:noProof/>
                <w:webHidden/>
              </w:rPr>
              <w:fldChar w:fldCharType="end"/>
            </w:r>
          </w:hyperlink>
        </w:p>
        <w:p w14:paraId="33F170FF" w14:textId="39F266A7" w:rsidR="002657F2" w:rsidRDefault="00675E35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6030663" w:history="1">
            <w:r w:rsidR="002657F2" w:rsidRPr="00351271">
              <w:rPr>
                <w:rStyle w:val="aa"/>
                <w:rFonts w:asciiTheme="majorHAnsi" w:eastAsiaTheme="majorEastAsia" w:hAnsiTheme="majorHAnsi" w:cstheme="majorBidi"/>
                <w:noProof/>
              </w:rPr>
              <w:t>2.1.2 PCA算法流程</w:t>
            </w:r>
            <w:r w:rsidR="002657F2">
              <w:rPr>
                <w:noProof/>
                <w:webHidden/>
              </w:rPr>
              <w:tab/>
            </w:r>
            <w:r w:rsidR="002657F2">
              <w:rPr>
                <w:noProof/>
                <w:webHidden/>
              </w:rPr>
              <w:fldChar w:fldCharType="begin"/>
            </w:r>
            <w:r w:rsidR="002657F2">
              <w:rPr>
                <w:noProof/>
                <w:webHidden/>
              </w:rPr>
              <w:instrText xml:space="preserve"> PAGEREF _Toc56030663 \h </w:instrText>
            </w:r>
            <w:r w:rsidR="002657F2">
              <w:rPr>
                <w:noProof/>
                <w:webHidden/>
              </w:rPr>
            </w:r>
            <w:r w:rsidR="002657F2">
              <w:rPr>
                <w:noProof/>
                <w:webHidden/>
              </w:rPr>
              <w:fldChar w:fldCharType="separate"/>
            </w:r>
            <w:r w:rsidR="009B4FC7">
              <w:rPr>
                <w:noProof/>
                <w:webHidden/>
              </w:rPr>
              <w:t>4</w:t>
            </w:r>
            <w:r w:rsidR="002657F2">
              <w:rPr>
                <w:noProof/>
                <w:webHidden/>
              </w:rPr>
              <w:fldChar w:fldCharType="end"/>
            </w:r>
          </w:hyperlink>
        </w:p>
        <w:p w14:paraId="5088BE74" w14:textId="2732B259" w:rsidR="002657F2" w:rsidRDefault="00675E35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6030664" w:history="1">
            <w:r w:rsidR="002657F2" w:rsidRPr="00351271">
              <w:rPr>
                <w:rStyle w:val="aa"/>
                <w:rFonts w:asciiTheme="majorHAnsi" w:eastAsiaTheme="majorEastAsia" w:hAnsiTheme="majorHAnsi" w:cstheme="majorBidi"/>
                <w:noProof/>
              </w:rPr>
              <w:t>2.1.3 原始图片的压缩</w:t>
            </w:r>
            <w:r w:rsidR="002657F2">
              <w:rPr>
                <w:noProof/>
                <w:webHidden/>
              </w:rPr>
              <w:tab/>
            </w:r>
            <w:r w:rsidR="002657F2">
              <w:rPr>
                <w:noProof/>
                <w:webHidden/>
              </w:rPr>
              <w:fldChar w:fldCharType="begin"/>
            </w:r>
            <w:r w:rsidR="002657F2">
              <w:rPr>
                <w:noProof/>
                <w:webHidden/>
              </w:rPr>
              <w:instrText xml:space="preserve"> PAGEREF _Toc56030664 \h </w:instrText>
            </w:r>
            <w:r w:rsidR="002657F2">
              <w:rPr>
                <w:noProof/>
                <w:webHidden/>
              </w:rPr>
            </w:r>
            <w:r w:rsidR="002657F2">
              <w:rPr>
                <w:noProof/>
                <w:webHidden/>
              </w:rPr>
              <w:fldChar w:fldCharType="separate"/>
            </w:r>
            <w:r w:rsidR="009B4FC7">
              <w:rPr>
                <w:noProof/>
                <w:webHidden/>
              </w:rPr>
              <w:t>5</w:t>
            </w:r>
            <w:r w:rsidR="002657F2">
              <w:rPr>
                <w:noProof/>
                <w:webHidden/>
              </w:rPr>
              <w:fldChar w:fldCharType="end"/>
            </w:r>
          </w:hyperlink>
        </w:p>
        <w:p w14:paraId="28FF3D7C" w14:textId="548D8E18" w:rsidR="002657F2" w:rsidRDefault="00675E35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6030665" w:history="1">
            <w:r w:rsidR="002657F2" w:rsidRPr="00351271">
              <w:rPr>
                <w:rStyle w:val="aa"/>
                <w:rFonts w:asciiTheme="majorHAnsi" w:eastAsiaTheme="majorEastAsia" w:hAnsiTheme="majorHAnsi" w:cstheme="majorBidi"/>
                <w:noProof/>
              </w:rPr>
              <w:t>2.1.4 特征向量矩阵的虚部处理</w:t>
            </w:r>
            <w:r w:rsidR="002657F2">
              <w:rPr>
                <w:noProof/>
                <w:webHidden/>
              </w:rPr>
              <w:tab/>
            </w:r>
            <w:r w:rsidR="002657F2">
              <w:rPr>
                <w:noProof/>
                <w:webHidden/>
              </w:rPr>
              <w:fldChar w:fldCharType="begin"/>
            </w:r>
            <w:r w:rsidR="002657F2">
              <w:rPr>
                <w:noProof/>
                <w:webHidden/>
              </w:rPr>
              <w:instrText xml:space="preserve"> PAGEREF _Toc56030665 \h </w:instrText>
            </w:r>
            <w:r w:rsidR="002657F2">
              <w:rPr>
                <w:noProof/>
                <w:webHidden/>
              </w:rPr>
            </w:r>
            <w:r w:rsidR="002657F2">
              <w:rPr>
                <w:noProof/>
                <w:webHidden/>
              </w:rPr>
              <w:fldChar w:fldCharType="separate"/>
            </w:r>
            <w:r w:rsidR="009B4FC7">
              <w:rPr>
                <w:noProof/>
                <w:webHidden/>
              </w:rPr>
              <w:t>5</w:t>
            </w:r>
            <w:r w:rsidR="002657F2">
              <w:rPr>
                <w:noProof/>
                <w:webHidden/>
              </w:rPr>
              <w:fldChar w:fldCharType="end"/>
            </w:r>
          </w:hyperlink>
        </w:p>
        <w:p w14:paraId="62E6939D" w14:textId="3755AF62" w:rsidR="002657F2" w:rsidRDefault="00675E35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6030666" w:history="1">
            <w:r w:rsidR="002657F2" w:rsidRPr="00351271">
              <w:rPr>
                <w:rStyle w:val="aa"/>
                <w:noProof/>
              </w:rPr>
              <w:t>2.2 算法实现</w:t>
            </w:r>
            <w:r w:rsidR="002657F2">
              <w:rPr>
                <w:noProof/>
                <w:webHidden/>
              </w:rPr>
              <w:tab/>
            </w:r>
            <w:r w:rsidR="002657F2">
              <w:rPr>
                <w:noProof/>
                <w:webHidden/>
              </w:rPr>
              <w:fldChar w:fldCharType="begin"/>
            </w:r>
            <w:r w:rsidR="002657F2">
              <w:rPr>
                <w:noProof/>
                <w:webHidden/>
              </w:rPr>
              <w:instrText xml:space="preserve"> PAGEREF _Toc56030666 \h </w:instrText>
            </w:r>
            <w:r w:rsidR="002657F2">
              <w:rPr>
                <w:noProof/>
                <w:webHidden/>
              </w:rPr>
            </w:r>
            <w:r w:rsidR="002657F2">
              <w:rPr>
                <w:noProof/>
                <w:webHidden/>
              </w:rPr>
              <w:fldChar w:fldCharType="separate"/>
            </w:r>
            <w:r w:rsidR="009B4FC7">
              <w:rPr>
                <w:noProof/>
                <w:webHidden/>
              </w:rPr>
              <w:t>5</w:t>
            </w:r>
            <w:r w:rsidR="002657F2">
              <w:rPr>
                <w:noProof/>
                <w:webHidden/>
              </w:rPr>
              <w:fldChar w:fldCharType="end"/>
            </w:r>
          </w:hyperlink>
        </w:p>
        <w:p w14:paraId="42B9D882" w14:textId="4CAC523A" w:rsidR="002657F2" w:rsidRDefault="00675E35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6030667" w:history="1">
            <w:r w:rsidR="002657F2" w:rsidRPr="00351271">
              <w:rPr>
                <w:rStyle w:val="aa"/>
                <w:rFonts w:asciiTheme="majorHAnsi" w:eastAsiaTheme="majorEastAsia" w:hAnsiTheme="majorHAnsi" w:cstheme="majorBidi"/>
                <w:noProof/>
              </w:rPr>
              <w:t>2.2.1创建二维或者三维数据集</w:t>
            </w:r>
            <w:r w:rsidR="002657F2">
              <w:rPr>
                <w:noProof/>
                <w:webHidden/>
              </w:rPr>
              <w:tab/>
            </w:r>
            <w:r w:rsidR="002657F2">
              <w:rPr>
                <w:noProof/>
                <w:webHidden/>
              </w:rPr>
              <w:fldChar w:fldCharType="begin"/>
            </w:r>
            <w:r w:rsidR="002657F2">
              <w:rPr>
                <w:noProof/>
                <w:webHidden/>
              </w:rPr>
              <w:instrText xml:space="preserve"> PAGEREF _Toc56030667 \h </w:instrText>
            </w:r>
            <w:r w:rsidR="002657F2">
              <w:rPr>
                <w:noProof/>
                <w:webHidden/>
              </w:rPr>
            </w:r>
            <w:r w:rsidR="002657F2">
              <w:rPr>
                <w:noProof/>
                <w:webHidden/>
              </w:rPr>
              <w:fldChar w:fldCharType="separate"/>
            </w:r>
            <w:r w:rsidR="009B4FC7">
              <w:rPr>
                <w:noProof/>
                <w:webHidden/>
              </w:rPr>
              <w:t>5</w:t>
            </w:r>
            <w:r w:rsidR="002657F2">
              <w:rPr>
                <w:noProof/>
                <w:webHidden/>
              </w:rPr>
              <w:fldChar w:fldCharType="end"/>
            </w:r>
          </w:hyperlink>
        </w:p>
        <w:p w14:paraId="6EB3D155" w14:textId="3F243701" w:rsidR="002657F2" w:rsidRDefault="00675E35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6030668" w:history="1">
            <w:r w:rsidR="002657F2" w:rsidRPr="00351271">
              <w:rPr>
                <w:rStyle w:val="aa"/>
                <w:rFonts w:asciiTheme="majorHAnsi" w:eastAsiaTheme="majorEastAsia" w:hAnsiTheme="majorHAnsi" w:cstheme="majorBidi"/>
                <w:noProof/>
              </w:rPr>
              <w:t>2.2.2 PCA算法实现</w:t>
            </w:r>
            <w:r w:rsidR="002657F2">
              <w:rPr>
                <w:noProof/>
                <w:webHidden/>
              </w:rPr>
              <w:tab/>
            </w:r>
            <w:r w:rsidR="002657F2">
              <w:rPr>
                <w:noProof/>
                <w:webHidden/>
              </w:rPr>
              <w:fldChar w:fldCharType="begin"/>
            </w:r>
            <w:r w:rsidR="002657F2">
              <w:rPr>
                <w:noProof/>
                <w:webHidden/>
              </w:rPr>
              <w:instrText xml:space="preserve"> PAGEREF _Toc56030668 \h </w:instrText>
            </w:r>
            <w:r w:rsidR="002657F2">
              <w:rPr>
                <w:noProof/>
                <w:webHidden/>
              </w:rPr>
            </w:r>
            <w:r w:rsidR="002657F2">
              <w:rPr>
                <w:noProof/>
                <w:webHidden/>
              </w:rPr>
              <w:fldChar w:fldCharType="separate"/>
            </w:r>
            <w:r w:rsidR="009B4FC7">
              <w:rPr>
                <w:noProof/>
                <w:webHidden/>
              </w:rPr>
              <w:t>6</w:t>
            </w:r>
            <w:r w:rsidR="002657F2">
              <w:rPr>
                <w:noProof/>
                <w:webHidden/>
              </w:rPr>
              <w:fldChar w:fldCharType="end"/>
            </w:r>
          </w:hyperlink>
        </w:p>
        <w:p w14:paraId="0372AF7B" w14:textId="374D7AC0" w:rsidR="002657F2" w:rsidRDefault="00675E35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6030669" w:history="1">
            <w:r w:rsidR="002657F2" w:rsidRPr="00351271">
              <w:rPr>
                <w:rStyle w:val="aa"/>
                <w:rFonts w:asciiTheme="majorHAnsi" w:eastAsiaTheme="majorEastAsia" w:hAnsiTheme="majorHAnsi" w:cstheme="majorBidi"/>
                <w:noProof/>
              </w:rPr>
              <w:t>2.2.3 原始图片压缩的实现</w:t>
            </w:r>
            <w:r w:rsidR="002657F2">
              <w:rPr>
                <w:noProof/>
                <w:webHidden/>
              </w:rPr>
              <w:tab/>
            </w:r>
            <w:r w:rsidR="002657F2">
              <w:rPr>
                <w:noProof/>
                <w:webHidden/>
              </w:rPr>
              <w:fldChar w:fldCharType="begin"/>
            </w:r>
            <w:r w:rsidR="002657F2">
              <w:rPr>
                <w:noProof/>
                <w:webHidden/>
              </w:rPr>
              <w:instrText xml:space="preserve"> PAGEREF _Toc56030669 \h </w:instrText>
            </w:r>
            <w:r w:rsidR="002657F2">
              <w:rPr>
                <w:noProof/>
                <w:webHidden/>
              </w:rPr>
            </w:r>
            <w:r w:rsidR="002657F2">
              <w:rPr>
                <w:noProof/>
                <w:webHidden/>
              </w:rPr>
              <w:fldChar w:fldCharType="separate"/>
            </w:r>
            <w:r w:rsidR="009B4FC7">
              <w:rPr>
                <w:noProof/>
                <w:webHidden/>
              </w:rPr>
              <w:t>7</w:t>
            </w:r>
            <w:r w:rsidR="002657F2">
              <w:rPr>
                <w:noProof/>
                <w:webHidden/>
              </w:rPr>
              <w:fldChar w:fldCharType="end"/>
            </w:r>
          </w:hyperlink>
        </w:p>
        <w:p w14:paraId="61C2B010" w14:textId="4BE57DFA" w:rsidR="002657F2" w:rsidRDefault="00675E35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6030670" w:history="1">
            <w:r w:rsidR="002657F2" w:rsidRPr="00351271">
              <w:rPr>
                <w:rStyle w:val="aa"/>
                <w:rFonts w:asciiTheme="majorHAnsi" w:eastAsiaTheme="majorEastAsia" w:hAnsiTheme="majorHAnsi" w:cstheme="majorBidi"/>
                <w:noProof/>
              </w:rPr>
              <w:t>2.2.4特征向量矩阵的虚部处理的实现</w:t>
            </w:r>
            <w:r w:rsidR="002657F2">
              <w:rPr>
                <w:noProof/>
                <w:webHidden/>
              </w:rPr>
              <w:tab/>
            </w:r>
            <w:r w:rsidR="002657F2">
              <w:rPr>
                <w:noProof/>
                <w:webHidden/>
              </w:rPr>
              <w:fldChar w:fldCharType="begin"/>
            </w:r>
            <w:r w:rsidR="002657F2">
              <w:rPr>
                <w:noProof/>
                <w:webHidden/>
              </w:rPr>
              <w:instrText xml:space="preserve"> PAGEREF _Toc56030670 \h </w:instrText>
            </w:r>
            <w:r w:rsidR="002657F2">
              <w:rPr>
                <w:noProof/>
                <w:webHidden/>
              </w:rPr>
            </w:r>
            <w:r w:rsidR="002657F2">
              <w:rPr>
                <w:noProof/>
                <w:webHidden/>
              </w:rPr>
              <w:fldChar w:fldCharType="separate"/>
            </w:r>
            <w:r w:rsidR="009B4FC7">
              <w:rPr>
                <w:noProof/>
                <w:webHidden/>
              </w:rPr>
              <w:t>8</w:t>
            </w:r>
            <w:r w:rsidR="002657F2">
              <w:rPr>
                <w:noProof/>
                <w:webHidden/>
              </w:rPr>
              <w:fldChar w:fldCharType="end"/>
            </w:r>
          </w:hyperlink>
        </w:p>
        <w:p w14:paraId="04E9405D" w14:textId="3A0AADFC" w:rsidR="002657F2" w:rsidRDefault="00675E35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6030671" w:history="1">
            <w:r w:rsidR="002657F2" w:rsidRPr="00351271">
              <w:rPr>
                <w:rStyle w:val="aa"/>
                <w:rFonts w:asciiTheme="majorHAnsi" w:eastAsiaTheme="majorEastAsia" w:hAnsiTheme="majorHAnsi" w:cstheme="majorBidi"/>
                <w:noProof/>
              </w:rPr>
              <w:t>2.2.5 绘制图像</w:t>
            </w:r>
            <w:r w:rsidR="002657F2">
              <w:rPr>
                <w:noProof/>
                <w:webHidden/>
              </w:rPr>
              <w:tab/>
            </w:r>
            <w:r w:rsidR="002657F2">
              <w:rPr>
                <w:noProof/>
                <w:webHidden/>
              </w:rPr>
              <w:fldChar w:fldCharType="begin"/>
            </w:r>
            <w:r w:rsidR="002657F2">
              <w:rPr>
                <w:noProof/>
                <w:webHidden/>
              </w:rPr>
              <w:instrText xml:space="preserve"> PAGEREF _Toc56030671 \h </w:instrText>
            </w:r>
            <w:r w:rsidR="002657F2">
              <w:rPr>
                <w:noProof/>
                <w:webHidden/>
              </w:rPr>
            </w:r>
            <w:r w:rsidR="002657F2">
              <w:rPr>
                <w:noProof/>
                <w:webHidden/>
              </w:rPr>
              <w:fldChar w:fldCharType="separate"/>
            </w:r>
            <w:r w:rsidR="009B4FC7">
              <w:rPr>
                <w:noProof/>
                <w:webHidden/>
              </w:rPr>
              <w:t>8</w:t>
            </w:r>
            <w:r w:rsidR="002657F2">
              <w:rPr>
                <w:noProof/>
                <w:webHidden/>
              </w:rPr>
              <w:fldChar w:fldCharType="end"/>
            </w:r>
          </w:hyperlink>
        </w:p>
        <w:p w14:paraId="0356EE81" w14:textId="0435A4AE" w:rsidR="002657F2" w:rsidRDefault="00675E35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6030672" w:history="1">
            <w:r w:rsidR="002657F2" w:rsidRPr="00351271">
              <w:rPr>
                <w:rStyle w:val="aa"/>
                <w:rFonts w:asciiTheme="majorHAnsi" w:eastAsiaTheme="majorEastAsia" w:hAnsiTheme="majorHAnsi" w:cstheme="majorBidi"/>
                <w:noProof/>
              </w:rPr>
              <w:t>2.2.6 计算信噪比</w:t>
            </w:r>
            <w:r w:rsidR="002657F2">
              <w:rPr>
                <w:noProof/>
                <w:webHidden/>
              </w:rPr>
              <w:tab/>
            </w:r>
            <w:r w:rsidR="002657F2">
              <w:rPr>
                <w:noProof/>
                <w:webHidden/>
              </w:rPr>
              <w:fldChar w:fldCharType="begin"/>
            </w:r>
            <w:r w:rsidR="002657F2">
              <w:rPr>
                <w:noProof/>
                <w:webHidden/>
              </w:rPr>
              <w:instrText xml:space="preserve"> PAGEREF _Toc56030672 \h </w:instrText>
            </w:r>
            <w:r w:rsidR="002657F2">
              <w:rPr>
                <w:noProof/>
                <w:webHidden/>
              </w:rPr>
            </w:r>
            <w:r w:rsidR="002657F2">
              <w:rPr>
                <w:noProof/>
                <w:webHidden/>
              </w:rPr>
              <w:fldChar w:fldCharType="separate"/>
            </w:r>
            <w:r w:rsidR="009B4FC7">
              <w:rPr>
                <w:noProof/>
                <w:webHidden/>
              </w:rPr>
              <w:t>10</w:t>
            </w:r>
            <w:r w:rsidR="002657F2">
              <w:rPr>
                <w:noProof/>
                <w:webHidden/>
              </w:rPr>
              <w:fldChar w:fldCharType="end"/>
            </w:r>
          </w:hyperlink>
        </w:p>
        <w:p w14:paraId="39087F9D" w14:textId="7C7FB2DE" w:rsidR="002657F2" w:rsidRDefault="00675E35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6030673" w:history="1">
            <w:r w:rsidR="002657F2" w:rsidRPr="00351271">
              <w:rPr>
                <w:rStyle w:val="aa"/>
                <w:noProof/>
              </w:rPr>
              <w:t>3 实验结果分析</w:t>
            </w:r>
            <w:r w:rsidR="002657F2">
              <w:rPr>
                <w:noProof/>
                <w:webHidden/>
              </w:rPr>
              <w:tab/>
            </w:r>
            <w:r w:rsidR="002657F2">
              <w:rPr>
                <w:noProof/>
                <w:webHidden/>
              </w:rPr>
              <w:fldChar w:fldCharType="begin"/>
            </w:r>
            <w:r w:rsidR="002657F2">
              <w:rPr>
                <w:noProof/>
                <w:webHidden/>
              </w:rPr>
              <w:instrText xml:space="preserve"> PAGEREF _Toc56030673 \h </w:instrText>
            </w:r>
            <w:r w:rsidR="002657F2">
              <w:rPr>
                <w:noProof/>
                <w:webHidden/>
              </w:rPr>
            </w:r>
            <w:r w:rsidR="002657F2">
              <w:rPr>
                <w:noProof/>
                <w:webHidden/>
              </w:rPr>
              <w:fldChar w:fldCharType="separate"/>
            </w:r>
            <w:r w:rsidR="009B4FC7">
              <w:rPr>
                <w:noProof/>
                <w:webHidden/>
              </w:rPr>
              <w:t>11</w:t>
            </w:r>
            <w:r w:rsidR="002657F2">
              <w:rPr>
                <w:noProof/>
                <w:webHidden/>
              </w:rPr>
              <w:fldChar w:fldCharType="end"/>
            </w:r>
          </w:hyperlink>
        </w:p>
        <w:p w14:paraId="16147F15" w14:textId="2BD28930" w:rsidR="002657F2" w:rsidRDefault="00675E35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6030674" w:history="1">
            <w:r w:rsidR="002657F2" w:rsidRPr="00351271">
              <w:rPr>
                <w:rStyle w:val="aa"/>
                <w:noProof/>
              </w:rPr>
              <w:t>3.1 生成数据集进行测试</w:t>
            </w:r>
            <w:r w:rsidR="002657F2">
              <w:rPr>
                <w:noProof/>
                <w:webHidden/>
              </w:rPr>
              <w:tab/>
            </w:r>
            <w:r w:rsidR="002657F2">
              <w:rPr>
                <w:noProof/>
                <w:webHidden/>
              </w:rPr>
              <w:fldChar w:fldCharType="begin"/>
            </w:r>
            <w:r w:rsidR="002657F2">
              <w:rPr>
                <w:noProof/>
                <w:webHidden/>
              </w:rPr>
              <w:instrText xml:space="preserve"> PAGEREF _Toc56030674 \h </w:instrText>
            </w:r>
            <w:r w:rsidR="002657F2">
              <w:rPr>
                <w:noProof/>
                <w:webHidden/>
              </w:rPr>
            </w:r>
            <w:r w:rsidR="002657F2">
              <w:rPr>
                <w:noProof/>
                <w:webHidden/>
              </w:rPr>
              <w:fldChar w:fldCharType="separate"/>
            </w:r>
            <w:r w:rsidR="009B4FC7">
              <w:rPr>
                <w:noProof/>
                <w:webHidden/>
              </w:rPr>
              <w:t>11</w:t>
            </w:r>
            <w:r w:rsidR="002657F2">
              <w:rPr>
                <w:noProof/>
                <w:webHidden/>
              </w:rPr>
              <w:fldChar w:fldCharType="end"/>
            </w:r>
          </w:hyperlink>
        </w:p>
        <w:p w14:paraId="2B5C0253" w14:textId="776BBCDF" w:rsidR="002657F2" w:rsidRDefault="00675E35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6030675" w:history="1">
            <w:r w:rsidR="002657F2" w:rsidRPr="00351271">
              <w:rPr>
                <w:rStyle w:val="aa"/>
                <w:noProof/>
              </w:rPr>
              <w:t>3.2使用人脸数据集进行测试</w:t>
            </w:r>
            <w:r w:rsidR="002657F2">
              <w:rPr>
                <w:noProof/>
                <w:webHidden/>
              </w:rPr>
              <w:tab/>
            </w:r>
            <w:r w:rsidR="002657F2">
              <w:rPr>
                <w:noProof/>
                <w:webHidden/>
              </w:rPr>
              <w:fldChar w:fldCharType="begin"/>
            </w:r>
            <w:r w:rsidR="002657F2">
              <w:rPr>
                <w:noProof/>
                <w:webHidden/>
              </w:rPr>
              <w:instrText xml:space="preserve"> PAGEREF _Toc56030675 \h </w:instrText>
            </w:r>
            <w:r w:rsidR="002657F2">
              <w:rPr>
                <w:noProof/>
                <w:webHidden/>
              </w:rPr>
            </w:r>
            <w:r w:rsidR="002657F2">
              <w:rPr>
                <w:noProof/>
                <w:webHidden/>
              </w:rPr>
              <w:fldChar w:fldCharType="separate"/>
            </w:r>
            <w:r w:rsidR="009B4FC7">
              <w:rPr>
                <w:noProof/>
                <w:webHidden/>
              </w:rPr>
              <w:t>14</w:t>
            </w:r>
            <w:r w:rsidR="002657F2">
              <w:rPr>
                <w:noProof/>
                <w:webHidden/>
              </w:rPr>
              <w:fldChar w:fldCharType="end"/>
            </w:r>
          </w:hyperlink>
        </w:p>
        <w:p w14:paraId="03D1FEC0" w14:textId="6CF21049" w:rsidR="002657F2" w:rsidRDefault="00675E35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6030676" w:history="1">
            <w:r w:rsidR="002657F2" w:rsidRPr="00351271">
              <w:rPr>
                <w:rStyle w:val="aa"/>
                <w:noProof/>
              </w:rPr>
              <w:t>4 结论</w:t>
            </w:r>
            <w:r w:rsidR="002657F2">
              <w:rPr>
                <w:noProof/>
                <w:webHidden/>
              </w:rPr>
              <w:tab/>
            </w:r>
            <w:r w:rsidR="002657F2">
              <w:rPr>
                <w:noProof/>
                <w:webHidden/>
              </w:rPr>
              <w:fldChar w:fldCharType="begin"/>
            </w:r>
            <w:r w:rsidR="002657F2">
              <w:rPr>
                <w:noProof/>
                <w:webHidden/>
              </w:rPr>
              <w:instrText xml:space="preserve"> PAGEREF _Toc56030676 \h </w:instrText>
            </w:r>
            <w:r w:rsidR="002657F2">
              <w:rPr>
                <w:noProof/>
                <w:webHidden/>
              </w:rPr>
            </w:r>
            <w:r w:rsidR="002657F2">
              <w:rPr>
                <w:noProof/>
                <w:webHidden/>
              </w:rPr>
              <w:fldChar w:fldCharType="separate"/>
            </w:r>
            <w:r w:rsidR="009B4FC7">
              <w:rPr>
                <w:noProof/>
                <w:webHidden/>
              </w:rPr>
              <w:t>19</w:t>
            </w:r>
            <w:r w:rsidR="002657F2">
              <w:rPr>
                <w:noProof/>
                <w:webHidden/>
              </w:rPr>
              <w:fldChar w:fldCharType="end"/>
            </w:r>
          </w:hyperlink>
        </w:p>
        <w:p w14:paraId="2A26C200" w14:textId="2C097C9E" w:rsidR="002657F2" w:rsidRDefault="00675E35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6030677" w:history="1">
            <w:r w:rsidR="002657F2" w:rsidRPr="00351271">
              <w:rPr>
                <w:rStyle w:val="aa"/>
                <w:noProof/>
              </w:rPr>
              <w:t>5 源代码</w:t>
            </w:r>
            <w:r w:rsidR="002657F2">
              <w:rPr>
                <w:noProof/>
                <w:webHidden/>
              </w:rPr>
              <w:tab/>
            </w:r>
            <w:r w:rsidR="002657F2">
              <w:rPr>
                <w:noProof/>
                <w:webHidden/>
              </w:rPr>
              <w:fldChar w:fldCharType="begin"/>
            </w:r>
            <w:r w:rsidR="002657F2">
              <w:rPr>
                <w:noProof/>
                <w:webHidden/>
              </w:rPr>
              <w:instrText xml:space="preserve"> PAGEREF _Toc56030677 \h </w:instrText>
            </w:r>
            <w:r w:rsidR="002657F2">
              <w:rPr>
                <w:noProof/>
                <w:webHidden/>
              </w:rPr>
            </w:r>
            <w:r w:rsidR="002657F2">
              <w:rPr>
                <w:noProof/>
                <w:webHidden/>
              </w:rPr>
              <w:fldChar w:fldCharType="separate"/>
            </w:r>
            <w:r w:rsidR="009B4FC7">
              <w:rPr>
                <w:noProof/>
                <w:webHidden/>
              </w:rPr>
              <w:t>19</w:t>
            </w:r>
            <w:r w:rsidR="002657F2">
              <w:rPr>
                <w:noProof/>
                <w:webHidden/>
              </w:rPr>
              <w:fldChar w:fldCharType="end"/>
            </w:r>
          </w:hyperlink>
        </w:p>
        <w:p w14:paraId="519BE16B" w14:textId="464A69D5" w:rsidR="0043403C" w:rsidRDefault="0043403C">
          <w:r>
            <w:rPr>
              <w:b/>
              <w:bCs/>
              <w:lang w:val="zh-CN"/>
            </w:rPr>
            <w:fldChar w:fldCharType="end"/>
          </w:r>
        </w:p>
      </w:sdtContent>
    </w:sdt>
    <w:p w14:paraId="556F6AE2" w14:textId="77777777" w:rsidR="0043403C" w:rsidRDefault="0043403C" w:rsidP="0043403C">
      <w:pPr>
        <w:rPr>
          <w:rFonts w:ascii="Times New Roman" w:hAnsi="Times New Roman" w:cs="Times New Roman"/>
          <w:sz w:val="28"/>
        </w:rPr>
      </w:pPr>
    </w:p>
    <w:p w14:paraId="15768BAD" w14:textId="07F803CD" w:rsidR="001E3451" w:rsidRDefault="001E3451" w:rsidP="009F3F44">
      <w:pPr>
        <w:pStyle w:val="1"/>
      </w:pPr>
      <w:bookmarkStart w:id="1" w:name="_Toc56030656"/>
      <w:r>
        <w:rPr>
          <w:rFonts w:hint="eastAsia"/>
        </w:rPr>
        <w:lastRenderedPageBreak/>
        <w:t>实验内容</w:t>
      </w:r>
      <w:bookmarkEnd w:id="1"/>
    </w:p>
    <w:p w14:paraId="53F1058C" w14:textId="365DDB81" w:rsidR="001E3451" w:rsidRDefault="001E3451" w:rsidP="009F3F44">
      <w:pPr>
        <w:pStyle w:val="2"/>
      </w:pPr>
      <w:bookmarkStart w:id="2" w:name="_Toc56030657"/>
      <w:r>
        <w:rPr>
          <w:rFonts w:hint="eastAsia"/>
        </w:rPr>
        <w:t>实验目的</w:t>
      </w:r>
      <w:bookmarkEnd w:id="2"/>
    </w:p>
    <w:p w14:paraId="3D55F370" w14:textId="2C40EBAB" w:rsidR="00DA10E7" w:rsidRPr="00DA10E7" w:rsidRDefault="00DA10E7" w:rsidP="009F3F44">
      <w:r>
        <w:rPr>
          <w:rFonts w:hint="eastAsia"/>
        </w:rPr>
        <w:t>实现一个PCA模型，能够对给定数据进行降维（即找到其中的主成分）</w:t>
      </w:r>
    </w:p>
    <w:p w14:paraId="65D1B495" w14:textId="6B1DEA07" w:rsidR="001E3451" w:rsidRDefault="001E3451" w:rsidP="001E3451">
      <w:pPr>
        <w:pStyle w:val="2"/>
        <w:numPr>
          <w:ilvl w:val="0"/>
          <w:numId w:val="0"/>
        </w:numPr>
        <w:ind w:left="576" w:hanging="576"/>
      </w:pPr>
      <w:bookmarkStart w:id="3" w:name="_Toc56030658"/>
      <w:r>
        <w:rPr>
          <w:rFonts w:hint="eastAsia"/>
        </w:rPr>
        <w:t>1</w:t>
      </w:r>
      <w:r w:rsidR="00ED15D7">
        <w:t>.2</w:t>
      </w:r>
      <w:r>
        <w:rPr>
          <w:rFonts w:hint="eastAsia"/>
        </w:rPr>
        <w:t>实验要求</w:t>
      </w:r>
      <w:bookmarkEnd w:id="3"/>
    </w:p>
    <w:p w14:paraId="1E815800" w14:textId="77777777" w:rsidR="00DA10E7" w:rsidRDefault="00DA10E7" w:rsidP="00DA10E7">
      <w:r>
        <w:rPr>
          <w:rFonts w:hint="eastAsia"/>
        </w:rPr>
        <w:t>测试：</w:t>
      </w:r>
    </w:p>
    <w:p w14:paraId="6FE38686" w14:textId="55A7B96C" w:rsidR="00DA10E7" w:rsidRDefault="00DA10E7" w:rsidP="00DA10E7">
      <w:r>
        <w:rPr>
          <w:rFonts w:hint="eastAsia"/>
        </w:rPr>
        <w:t>（1）首先人工生成一些数据（如三维数据），让它们主要分布在低维空间中，如首先让某个维度的方差远小于其它唯独，然后对这些数据旋转。生成这些数据后，用你的PCA方法进行主成分提取。</w:t>
      </w:r>
    </w:p>
    <w:p w14:paraId="0E0C1457" w14:textId="06ACADC2" w:rsidR="00DA10E7" w:rsidRDefault="00DA10E7" w:rsidP="00DA10E7">
      <w:r>
        <w:rPr>
          <w:rFonts w:hint="eastAsia"/>
        </w:rPr>
        <w:t>（2）找一个人脸数据（小点样本量），用你实现PCA方法对该数据降维，找出一些主成分，然后用这些主成分对每一副人脸图像进行重建，比较一些它们与原图像有多大差别（用信噪比衡量）。</w:t>
      </w:r>
    </w:p>
    <w:p w14:paraId="20F2703F" w14:textId="076860F6" w:rsidR="00ED15D7" w:rsidRDefault="00ED15D7" w:rsidP="00ED15D7">
      <w:pPr>
        <w:pStyle w:val="2"/>
        <w:numPr>
          <w:ilvl w:val="0"/>
          <w:numId w:val="0"/>
        </w:numPr>
        <w:ind w:left="576" w:hanging="576"/>
      </w:pPr>
      <w:bookmarkStart w:id="4" w:name="_Toc56030659"/>
      <w:r>
        <w:rPr>
          <w:rFonts w:hint="eastAsia"/>
        </w:rPr>
        <w:t>1</w:t>
      </w:r>
      <w:r>
        <w:t>.3</w:t>
      </w:r>
      <w:r>
        <w:rPr>
          <w:rFonts w:hint="eastAsia"/>
        </w:rPr>
        <w:t>实验环境</w:t>
      </w:r>
      <w:bookmarkEnd w:id="4"/>
    </w:p>
    <w:p w14:paraId="3A268B01" w14:textId="4C1B017C" w:rsidR="001E3451" w:rsidRPr="001E3451" w:rsidRDefault="001E3451" w:rsidP="001E3451">
      <w:r w:rsidRPr="001E3451">
        <w:t>W</w:t>
      </w:r>
      <w:r w:rsidRPr="001E3451">
        <w:rPr>
          <w:rFonts w:hint="eastAsia"/>
        </w:rPr>
        <w:t>indows</w:t>
      </w:r>
      <w:r w:rsidRPr="001E3451">
        <w:t xml:space="preserve"> </w:t>
      </w:r>
      <w:r w:rsidRPr="001E3451">
        <w:rPr>
          <w:rFonts w:hint="eastAsia"/>
        </w:rPr>
        <w:t>10</w:t>
      </w:r>
      <w:r w:rsidRPr="001E3451">
        <w:t xml:space="preserve"> </w:t>
      </w:r>
      <w:r>
        <w:rPr>
          <w:rFonts w:hint="eastAsia"/>
        </w:rPr>
        <w:t>专业</w:t>
      </w:r>
      <w:r w:rsidRPr="001E3451">
        <w:rPr>
          <w:rFonts w:hint="eastAsia"/>
        </w:rPr>
        <w:t>版；python</w:t>
      </w:r>
      <w:r w:rsidRPr="001E3451">
        <w:t xml:space="preserve"> </w:t>
      </w:r>
      <w:r>
        <w:rPr>
          <w:rFonts w:hint="eastAsia"/>
        </w:rPr>
        <w:t>3.</w:t>
      </w:r>
      <w:r>
        <w:t>8</w:t>
      </w:r>
      <w:r w:rsidRPr="001E3451">
        <w:rPr>
          <w:rFonts w:hint="eastAsia"/>
        </w:rPr>
        <w:t>.</w:t>
      </w:r>
      <w:r>
        <w:t>6</w:t>
      </w:r>
      <w:r w:rsidRPr="001E3451">
        <w:rPr>
          <w:rFonts w:hint="eastAsia"/>
        </w:rPr>
        <w:t>；</w:t>
      </w:r>
      <w:r w:rsidRPr="001E3451">
        <w:t>PyCharm Community Edition 2020.2.2 x64</w:t>
      </w:r>
    </w:p>
    <w:p w14:paraId="3FB27628" w14:textId="73B574B9" w:rsidR="001E3451" w:rsidRDefault="001E3451" w:rsidP="00552D32">
      <w:pPr>
        <w:pStyle w:val="1"/>
      </w:pPr>
      <w:bookmarkStart w:id="5" w:name="_Toc56030660"/>
      <w:r>
        <w:rPr>
          <w:rFonts w:hint="eastAsia"/>
        </w:rPr>
        <w:t>实验设计思想</w:t>
      </w:r>
      <w:bookmarkEnd w:id="5"/>
    </w:p>
    <w:p w14:paraId="41521FEF" w14:textId="3093EAD1" w:rsidR="009F3F44" w:rsidRPr="00227C6F" w:rsidRDefault="001E3451" w:rsidP="001E3451">
      <w:pPr>
        <w:pStyle w:val="2"/>
        <w:numPr>
          <w:ilvl w:val="0"/>
          <w:numId w:val="0"/>
        </w:numPr>
        <w:ind w:left="576" w:hanging="576"/>
      </w:pPr>
      <w:bookmarkStart w:id="6" w:name="_Toc56030661"/>
      <w:r w:rsidRPr="00227C6F">
        <w:rPr>
          <w:rFonts w:hint="eastAsia"/>
        </w:rPr>
        <w:t>2</w:t>
      </w:r>
      <w:r w:rsidRPr="00227C6F">
        <w:t xml:space="preserve">.1 </w:t>
      </w:r>
      <w:r w:rsidRPr="00227C6F">
        <w:rPr>
          <w:rFonts w:hint="eastAsia"/>
        </w:rPr>
        <w:t>算法原理</w:t>
      </w:r>
      <w:bookmarkEnd w:id="6"/>
    </w:p>
    <w:p w14:paraId="35A42347" w14:textId="55AA9868" w:rsidR="001E3451" w:rsidRPr="000D4DA9" w:rsidRDefault="000D4DA9" w:rsidP="000D4DA9">
      <w:pPr>
        <w:pStyle w:val="3"/>
        <w:numPr>
          <w:ilvl w:val="0"/>
          <w:numId w:val="0"/>
        </w:numPr>
        <w:rPr>
          <w:rFonts w:asciiTheme="majorHAnsi" w:eastAsiaTheme="majorEastAsia" w:hAnsiTheme="majorHAnsi" w:cstheme="majorBidi"/>
        </w:rPr>
      </w:pPr>
      <w:bookmarkStart w:id="7" w:name="_Toc56030662"/>
      <w:r w:rsidRPr="000D4DA9">
        <w:rPr>
          <w:rFonts w:asciiTheme="majorHAnsi" w:eastAsiaTheme="majorEastAsia" w:hAnsiTheme="majorHAnsi" w:cstheme="majorBidi" w:hint="eastAsia"/>
        </w:rPr>
        <w:t>2</w:t>
      </w:r>
      <w:r w:rsidRPr="000D4DA9">
        <w:rPr>
          <w:rFonts w:asciiTheme="majorHAnsi" w:eastAsiaTheme="majorEastAsia" w:hAnsiTheme="majorHAnsi" w:cstheme="majorBidi"/>
        </w:rPr>
        <w:t>.1.1</w:t>
      </w:r>
      <w:r w:rsidR="00690029">
        <w:rPr>
          <w:rFonts w:asciiTheme="majorHAnsi" w:eastAsiaTheme="majorEastAsia" w:hAnsiTheme="majorHAnsi" w:cstheme="majorBidi" w:hint="eastAsia"/>
        </w:rPr>
        <w:t xml:space="preserve"> </w:t>
      </w:r>
      <w:r w:rsidR="00690029">
        <w:rPr>
          <w:rFonts w:asciiTheme="majorHAnsi" w:eastAsiaTheme="majorEastAsia" w:hAnsiTheme="majorHAnsi" w:cstheme="majorBidi"/>
        </w:rPr>
        <w:t>PCA</w:t>
      </w:r>
      <w:r w:rsidR="00441C18">
        <w:rPr>
          <w:rFonts w:asciiTheme="majorHAnsi" w:eastAsiaTheme="majorEastAsia" w:hAnsiTheme="majorHAnsi" w:cstheme="majorBidi" w:hint="eastAsia"/>
        </w:rPr>
        <w:t>的推导</w:t>
      </w:r>
      <w:bookmarkEnd w:id="7"/>
    </w:p>
    <w:p w14:paraId="2C4348BF" w14:textId="243D42FC" w:rsidR="00690029" w:rsidRDefault="00690029" w:rsidP="00441C18">
      <w:r>
        <w:rPr>
          <w:rFonts w:hint="eastAsia"/>
        </w:rPr>
        <w:t>P</w:t>
      </w:r>
      <w:r>
        <w:t>CA</w:t>
      </w:r>
      <w:r>
        <w:rPr>
          <w:rFonts w:hint="eastAsia"/>
        </w:rPr>
        <w:t>，全称为</w:t>
      </w:r>
      <w:r w:rsidRPr="00690029">
        <w:t>Principal Component Analysis</w:t>
      </w:r>
      <w:r>
        <w:rPr>
          <w:rFonts w:hint="eastAsia"/>
        </w:rPr>
        <w:t>，即主成分分析，是一种常用的降维方法。作用是从一堆高维数据中提取一部分特征，然后根据这些特征向低维进行变换，能够应用于数据压缩和高维数据的可视化。</w:t>
      </w:r>
    </w:p>
    <w:p w14:paraId="5D3F8DDE" w14:textId="20CAEABB" w:rsidR="00690029" w:rsidRDefault="00690029" w:rsidP="00441C18">
      <w:r>
        <w:rPr>
          <w:rFonts w:hint="eastAsia"/>
        </w:rPr>
        <w:t>P</w:t>
      </w:r>
      <w:r>
        <w:t>CA</w:t>
      </w:r>
      <w:r>
        <w:rPr>
          <w:rFonts w:hint="eastAsia"/>
        </w:rPr>
        <w:t>一共有两种形式，基于最小投影距离和基于最大投影方差两种形式。但两种形式的本质是一样的，以本次实验中用到的最大方差为例：</w:t>
      </w:r>
    </w:p>
    <w:p w14:paraId="239BCAFF" w14:textId="4C584D44" w:rsidR="00690029" w:rsidRDefault="00690029" w:rsidP="00441C18">
      <w:pPr>
        <w:autoSpaceDE w:val="0"/>
        <w:autoSpaceDN w:val="0"/>
        <w:adjustRightInd w:val="0"/>
        <w:jc w:val="left"/>
      </w:pPr>
      <w:r>
        <w:rPr>
          <w:rFonts w:hint="eastAsia"/>
        </w:rPr>
        <w:t>最大方差，顾名思义，就是为了得到最大的方差，这个最大方差是指将高维数据向</w:t>
      </w:r>
      <w:r w:rsidRPr="00690029">
        <w:rPr>
          <w:rFonts w:hint="eastAsia"/>
        </w:rPr>
        <w:t>高维空间中的某一个平面投影，以求得投影得到的数据点的方差最大</w:t>
      </w:r>
      <w:r>
        <w:rPr>
          <w:rFonts w:hint="eastAsia"/>
        </w:rPr>
        <w:t>，当反差最大时，能够尽可</w:t>
      </w:r>
      <w:r>
        <w:rPr>
          <w:rFonts w:hint="eastAsia"/>
        </w:rPr>
        <w:lastRenderedPageBreak/>
        <w:t>能多的保留原数据的特征。可以用一个例子来说明：</w:t>
      </w:r>
    </w:p>
    <w:p w14:paraId="7299142C" w14:textId="3948ED8A" w:rsidR="00690029" w:rsidRDefault="00690029" w:rsidP="00441C18">
      <w:pPr>
        <w:autoSpaceDE w:val="0"/>
        <w:autoSpaceDN w:val="0"/>
        <w:adjustRightInd w:val="0"/>
        <w:jc w:val="left"/>
      </w:pPr>
      <w:r>
        <w:rPr>
          <w:rFonts w:hint="eastAsia"/>
        </w:rPr>
        <w:t>假设有一个三维空间内的椭球体，当其向某个平面进行投影时，投影为椭圆能够更多的保留椭球体的特征，此时的反差最大，而投影为圆的方差却更小。</w:t>
      </w:r>
    </w:p>
    <w:p w14:paraId="3DCDA8EA" w14:textId="682EABAD" w:rsidR="00690029" w:rsidRDefault="00690029" w:rsidP="00441C18">
      <w:pPr>
        <w:autoSpaceDE w:val="0"/>
        <w:autoSpaceDN w:val="0"/>
        <w:adjustRightInd w:val="0"/>
        <w:jc w:val="left"/>
      </w:pPr>
      <w:r>
        <w:rPr>
          <w:rFonts w:hint="eastAsia"/>
        </w:rPr>
        <w:t>对于最大方差的推导如下：</w:t>
      </w:r>
    </w:p>
    <w:p w14:paraId="23D8F982" w14:textId="2E22C722" w:rsidR="00690029" w:rsidRDefault="00690029" w:rsidP="00441C18">
      <w:pPr>
        <w:autoSpaceDE w:val="0"/>
        <w:autoSpaceDN w:val="0"/>
        <w:adjustRightInd w:val="0"/>
        <w:jc w:val="left"/>
      </w:pPr>
      <w:r>
        <w:rPr>
          <w:rFonts w:hint="eastAsia"/>
        </w:rPr>
        <w:t>假设</w:t>
      </w:r>
      <w:r>
        <w:t>m个n维数据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(1)</m:t>
                </m:r>
              </m:sup>
            </m:sSup>
            <m: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(2)</m:t>
                </m:r>
              </m:sup>
            </m:sSup>
            <m:r>
              <w:rPr>
                <w:rFonts w:ascii="Cambria Math" w:hAnsi="Cambria Math"/>
              </w:rPr>
              <m:t>,…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(m)</m:t>
                </m:r>
              </m:sup>
            </m:sSup>
          </m:e>
        </m:d>
      </m:oMath>
      <w:r>
        <w:t>都已经进行了中心化，即</w:t>
      </w:r>
      <m:oMath>
        <m:nary>
          <m:naryPr>
            <m:chr m:val="∑"/>
            <m:limLoc m:val="undOvr"/>
            <m:grow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m</m:t>
            </m:r>
          </m:sup>
          <m:e>
            <m:r>
              <w:rPr>
                <w:rFonts w:ascii="Cambria Math" w:hAnsi="Cambria Math"/>
              </w:rPr>
              <m:t> </m:t>
            </m:r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  <m:r>
          <w:rPr>
            <w:rFonts w:ascii="Cambria Math" w:hAnsi="Cambria Math"/>
          </w:rPr>
          <m:t>=0</m:t>
        </m:r>
      </m:oMath>
      <w:r>
        <w:t>。经过投影变换后得到的新坐标系为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…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="00441C18">
        <w:rPr>
          <w:rFonts w:hint="eastAsia"/>
        </w:rPr>
        <w:t>，</w:t>
      </w:r>
      <w:r>
        <w:t>其中w是标准正交基，即</w:t>
      </w:r>
      <m:oMath>
        <m:r>
          <w:rPr>
            <w:rFonts w:ascii="Cambria Math" w:hAnsi="Cambria Math"/>
          </w:rPr>
          <m:t>∥w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1</m:t>
        </m:r>
      </m:oMath>
      <w:r w:rsidR="00441C18">
        <w:rPr>
          <w:rFonts w:hint="eastAsia"/>
        </w:rPr>
        <w:t>，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=0</m:t>
        </m:r>
      </m:oMath>
    </w:p>
    <w:p w14:paraId="35C6B612" w14:textId="77777777" w:rsidR="00441C18" w:rsidRDefault="00690029" w:rsidP="00441C18">
      <w:pPr>
        <w:autoSpaceDE w:val="0"/>
        <w:autoSpaceDN w:val="0"/>
        <w:adjustRightInd w:val="0"/>
        <w:jc w:val="left"/>
      </w:pPr>
      <w:r>
        <w:rPr>
          <w:rFonts w:hint="eastAsia"/>
        </w:rPr>
        <w:t>如果我们将数据从</w:t>
      </w:r>
      <w:r>
        <w:t>n维降到n'维，即丢弃新坐标系中的部分坐标，则新的坐标系为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…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</m:t>
                    </m:r>
                  </m:sup>
                </m:sSup>
              </m:sub>
            </m:sSub>
          </m:e>
        </m:d>
      </m:oMath>
      <w:r w:rsidR="00441C18">
        <w:rPr>
          <w:rFonts w:hint="eastAsia"/>
        </w:rPr>
        <w:t>，</w:t>
      </w:r>
      <w:r>
        <w:t>样本点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 w:hint="eastAsia"/>
              </w:rPr>
              <m:t>i</m:t>
            </m:r>
            <m:r>
              <w:rPr>
                <w:rFonts w:ascii="Cambria Math" w:hAnsi="Cambria Math"/>
              </w:rPr>
              <m:t>)</m:t>
            </m:r>
          </m:sup>
        </m:sSup>
      </m:oMath>
      <w:r>
        <w:t>在n'维坐标系中的投影为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(i)</m:t>
                    </m:r>
                  </m:sup>
                </m:sSubSup>
                <m: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(i)</m:t>
                    </m:r>
                  </m:sup>
                </m:sSubSup>
                <m:r>
                  <w:rPr>
                    <w:rFonts w:ascii="Cambria Math" w:hAnsi="Cambria Math"/>
                  </w:rPr>
                  <m:t>,…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</m:sub>
                  <m:sup>
                    <m:r>
                      <w:rPr>
                        <w:rFonts w:ascii="Cambria Math" w:hAnsi="Cambria Math"/>
                      </w:rPr>
                      <m:t>(i)</m:t>
                    </m:r>
                  </m:sup>
                </m:sSubSup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441C18">
        <w:rPr>
          <w:rFonts w:hint="eastAsia"/>
        </w:rPr>
        <w:t>。</w:t>
      </w:r>
    </w:p>
    <w:p w14:paraId="59F0F5A5" w14:textId="694AF75C" w:rsidR="00690029" w:rsidRDefault="00690029" w:rsidP="00441C18">
      <w:pPr>
        <w:autoSpaceDE w:val="0"/>
        <w:autoSpaceDN w:val="0"/>
        <w:adjustRightInd w:val="0"/>
        <w:jc w:val="left"/>
      </w:pPr>
      <w:r>
        <w:t>其中，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j</m:t>
            </m:r>
          </m:sub>
          <m:sup>
            <m:r>
              <w:rPr>
                <w:rFonts w:ascii="Cambria Math" w:hAnsi="Cambria Math"/>
              </w:rPr>
              <m:t>(i)</m:t>
            </m:r>
          </m:sup>
        </m:sSub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j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</m:oMath>
      <w:r>
        <w:t>是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 w:hint="eastAsia"/>
              </w:rPr>
              <m:t>i</m:t>
            </m:r>
            <m:r>
              <w:rPr>
                <w:rFonts w:ascii="Cambria Math" w:hAnsi="Cambria Math"/>
              </w:rPr>
              <m:t>)</m:t>
            </m:r>
          </m:sup>
        </m:sSup>
      </m:oMath>
      <w:r>
        <w:t>在低维坐标系里第j维的坐标。</w:t>
      </w:r>
    </w:p>
    <w:p w14:paraId="5D972194" w14:textId="57C681AD" w:rsidR="00690029" w:rsidRDefault="00690029" w:rsidP="00441C18">
      <w:pPr>
        <w:autoSpaceDE w:val="0"/>
        <w:autoSpaceDN w:val="0"/>
        <w:adjustRightInd w:val="0"/>
        <w:jc w:val="left"/>
      </w:pPr>
      <w:r>
        <w:rPr>
          <w:rFonts w:hint="eastAsia"/>
        </w:rPr>
        <w:t>对于任意一个样本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 w:hint="eastAsia"/>
              </w:rPr>
              <m:t>i</m:t>
            </m:r>
            <m:r>
              <w:rPr>
                <w:rFonts w:ascii="Cambria Math" w:hAnsi="Cambria Math"/>
              </w:rPr>
              <m:t>)</m:t>
            </m:r>
          </m:sup>
        </m:sSup>
      </m:oMath>
      <w:r>
        <w:t>，在新的坐标系中的投影为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W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</m:oMath>
      <w:r w:rsidR="00441C18">
        <w:rPr>
          <w:rFonts w:hint="eastAsia"/>
        </w:rPr>
        <w:t>，</w:t>
      </w:r>
      <w:r>
        <w:t>在新坐标系中的投影方差为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(i)T</m:t>
            </m:r>
          </m:sup>
        </m:sSup>
        <m:r>
          <w:rPr>
            <w:rFonts w:ascii="Cambria Math" w:hAnsi="Cambria Math"/>
          </w:rPr>
          <m:t>W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W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</m:oMath>
      <w:r>
        <w:t>，要使所有的样本的投影方差和最大，也就是最大化</w:t>
      </w:r>
      <m:oMath>
        <m:nary>
          <m:naryPr>
            <m:chr m:val="∑"/>
            <m:limLoc m:val="undOvr"/>
            <m:grow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m</m:t>
            </m:r>
          </m:sup>
          <m:e>
            <m:r>
              <w:rPr>
                <w:rFonts w:ascii="Cambria Math" w:hAnsi="Cambria Math"/>
              </w:rPr>
              <m:t> </m:t>
            </m:r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W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(i)T</m:t>
            </m:r>
          </m:sup>
        </m:sSup>
        <m:r>
          <w:rPr>
            <w:rFonts w:ascii="Cambria Math" w:hAnsi="Cambria Math"/>
          </w:rPr>
          <m:t>W</m:t>
        </m:r>
      </m:oMath>
      <w:r>
        <w:t>的迹,即：</w:t>
      </w:r>
    </w:p>
    <w:p w14:paraId="75699BE4" w14:textId="29A23585" w:rsidR="00441C18" w:rsidRDefault="00675E35" w:rsidP="00441C18">
      <w:pPr>
        <w:autoSpaceDE w:val="0"/>
        <w:autoSpaceDN w:val="0"/>
        <w:adjustRightInd w:val="0"/>
        <w:jc w:val="left"/>
      </w:pPr>
      <m:oMathPara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</w:rPr>
                  </m:ctrlPr>
                </m:groupChrPr>
                <m:e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rg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max</m:t>
                      </m:r>
                    </m:e>
                  </m:func>
                </m:e>
              </m:groupChr>
            </m:e>
            <m:lim>
              <m:r>
                <w:rPr>
                  <w:rFonts w:ascii="Cambria Math" w:hAnsi="Cambria Math"/>
                </w:rPr>
                <m:t>W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tr</m:t>
          </m:r>
          <m:r>
            <w:rPr>
              <w:rFonts w:ascii="Cambria Math" w:hAnsi="Cambria Math"/>
            </w:rPr>
            <m:t>⁡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X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W</m:t>
              </m:r>
            </m:e>
          </m:d>
          <m:r>
            <m:rPr>
              <m:nor/>
            </m:rPr>
            <m:t xml:space="preserve"> s.t. 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W=I</m:t>
          </m:r>
        </m:oMath>
      </m:oMathPara>
    </w:p>
    <w:p w14:paraId="7A24F33E" w14:textId="47CE519C" w:rsidR="00441C18" w:rsidRDefault="00690029" w:rsidP="00441C18">
      <w:pPr>
        <w:autoSpaceDE w:val="0"/>
        <w:autoSpaceDN w:val="0"/>
        <w:adjustRightInd w:val="0"/>
        <w:jc w:val="left"/>
      </w:pPr>
      <w:r>
        <w:rPr>
          <w:rFonts w:hint="eastAsia"/>
        </w:rPr>
        <w:t>利用拉格朗日函数可以得到</w:t>
      </w:r>
    </w:p>
    <w:p w14:paraId="511DB48C" w14:textId="77A853A0" w:rsidR="00441C18" w:rsidRDefault="00441C18" w:rsidP="00441C18">
      <w:pPr>
        <w:autoSpaceDE w:val="0"/>
        <w:autoSpaceDN w:val="0"/>
        <w:adjustRightInd w:val="0"/>
        <w:jc w:val="left"/>
      </w:pPr>
      <m:oMathPara>
        <m:oMath>
          <m:r>
            <w:rPr>
              <w:rFonts w:ascii="Cambria Math" w:hAnsi="Cambria Math"/>
            </w:rPr>
            <m:t>J(W)=</m:t>
          </m:r>
          <m:r>
            <m:rPr>
              <m:sty m:val="p"/>
            </m:rPr>
            <w:rPr>
              <w:rFonts w:ascii="Cambria Math" w:hAnsi="Cambria Math"/>
            </w:rPr>
            <m:t>tr</m:t>
          </m:r>
          <m:r>
            <w:rPr>
              <w:rFonts w:ascii="Cambria Math" w:hAnsi="Cambria Math"/>
            </w:rPr>
            <m:t>⁡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X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W+λ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/>
                    </w:rPr>
                    <m:t>W-I</m:t>
                  </m:r>
                </m:e>
              </m:d>
            </m:e>
          </m:d>
        </m:oMath>
      </m:oMathPara>
    </w:p>
    <w:p w14:paraId="53C314C1" w14:textId="57BE9579" w:rsidR="00441C18" w:rsidRDefault="00690029" w:rsidP="00441C18">
      <w:pPr>
        <w:autoSpaceDE w:val="0"/>
        <w:autoSpaceDN w:val="0"/>
        <w:adjustRightInd w:val="0"/>
        <w:jc w:val="left"/>
      </w:pPr>
      <w:r>
        <w:rPr>
          <w:rFonts w:hint="eastAsia"/>
        </w:rPr>
        <w:t>对</w:t>
      </w:r>
      <w:r>
        <w:t>W求导有</w:t>
      </w:r>
      <m:oMath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W+λW=0</m:t>
        </m:r>
      </m:oMath>
      <w:r>
        <w:t>, 整理下即为：</w:t>
      </w:r>
    </w:p>
    <w:p w14:paraId="4579294F" w14:textId="2F932E37" w:rsidR="00441C18" w:rsidRDefault="00441C18" w:rsidP="00441C18">
      <w:pPr>
        <w:autoSpaceDE w:val="0"/>
        <w:autoSpaceDN w:val="0"/>
        <w:adjustRightInd w:val="0"/>
        <w:jc w:val="left"/>
      </w:pPr>
      <m:oMathPara>
        <m:oMath>
          <m:r>
            <w:rPr>
              <w:rFonts w:ascii="Cambria Math" w:hAnsi="Cambria Math"/>
            </w:rPr>
            <m:t>X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W</m:t>
          </m:r>
          <m:r>
            <w:rPr>
              <w:rFonts w:ascii="Cambria Math" w:hAnsi="Cambria Math" w:hint="eastAsia"/>
            </w:rPr>
            <m:t>=</m:t>
          </m:r>
          <m:r>
            <w:rPr>
              <w:rFonts w:ascii="Cambria Math" w:hAnsi="Cambria Math"/>
            </w:rPr>
            <m:t>(</m:t>
          </m:r>
          <m:r>
            <w:rPr>
              <w:rFonts w:ascii="微软雅黑" w:eastAsia="微软雅黑" w:hAnsi="微软雅黑" w:cs="微软雅黑" w:hint="eastAsia"/>
            </w:rPr>
            <m:t>-</m:t>
          </m:r>
          <m:r>
            <w:rPr>
              <w:rFonts w:ascii="Cambria Math" w:hAnsi="Cambria Math"/>
            </w:rPr>
            <m:t>λ)W</m:t>
          </m:r>
        </m:oMath>
      </m:oMathPara>
    </w:p>
    <w:p w14:paraId="617D065B" w14:textId="187B2879" w:rsidR="00690029" w:rsidRPr="00690029" w:rsidRDefault="00690029" w:rsidP="00441C18">
      <w:pPr>
        <w:autoSpaceDE w:val="0"/>
        <w:autoSpaceDN w:val="0"/>
        <w:adjustRightInd w:val="0"/>
        <w:jc w:val="left"/>
      </w:pPr>
      <w:r>
        <w:t>W为</w:t>
      </w:r>
      <m:oMath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>的n'个特征向量组成的矩阵，而</w:t>
      </w:r>
      <w:r w:rsidRPr="00690029">
        <w:rPr>
          <w:rFonts w:ascii="微软雅黑" w:eastAsia="微软雅黑" w:hAnsi="微软雅黑" w:cs="微软雅黑" w:hint="eastAsia"/>
        </w:rPr>
        <w:t>−</w:t>
      </w:r>
      <w:r>
        <w:t>λ为</w:t>
      </w:r>
      <m:oMath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>的若干特征值组成的矩阵，特征值在主对角线上，其余位置为0。当我们将数据集从n维降到n'维时，需要找到最大的n'个特征值对应的特征向量。这n'个特征向量组成的矩阵W</w:t>
      </w:r>
      <w:r w:rsidR="00441C18">
        <w:t>即为</w:t>
      </w:r>
      <w:r>
        <w:t>需要的矩阵。对于原始数据集，我们只需要用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W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</m:oMath>
      <w:r w:rsidR="00441C18">
        <w:rPr>
          <w:rFonts w:hint="eastAsia"/>
        </w:rPr>
        <w:t>，</w:t>
      </w:r>
      <w:r>
        <w:t>就可以把原始数据集降维到最小投影距离的n'维数据集。</w:t>
      </w:r>
    </w:p>
    <w:p w14:paraId="06BEF82A" w14:textId="75FA7931" w:rsidR="000D4DA9" w:rsidRDefault="000D4DA9" w:rsidP="000D4DA9">
      <w:pPr>
        <w:pStyle w:val="3"/>
        <w:numPr>
          <w:ilvl w:val="0"/>
          <w:numId w:val="0"/>
        </w:numPr>
        <w:rPr>
          <w:rFonts w:asciiTheme="majorHAnsi" w:eastAsiaTheme="majorEastAsia" w:hAnsiTheme="majorHAnsi" w:cstheme="majorBidi"/>
        </w:rPr>
      </w:pPr>
      <w:bookmarkStart w:id="8" w:name="_Toc56030663"/>
      <w:r w:rsidRPr="000D4DA9">
        <w:rPr>
          <w:rFonts w:asciiTheme="majorHAnsi" w:eastAsiaTheme="majorEastAsia" w:hAnsiTheme="majorHAnsi" w:cstheme="majorBidi" w:hint="eastAsia"/>
        </w:rPr>
        <w:t>2</w:t>
      </w:r>
      <w:r w:rsidRPr="000D4DA9">
        <w:rPr>
          <w:rFonts w:asciiTheme="majorHAnsi" w:eastAsiaTheme="majorEastAsia" w:hAnsiTheme="majorHAnsi" w:cstheme="majorBidi"/>
        </w:rPr>
        <w:t>.1.2</w:t>
      </w:r>
      <w:r w:rsidR="00905C00">
        <w:rPr>
          <w:rFonts w:asciiTheme="majorHAnsi" w:eastAsiaTheme="majorEastAsia" w:hAnsiTheme="majorHAnsi" w:cstheme="majorBidi"/>
        </w:rPr>
        <w:t xml:space="preserve"> </w:t>
      </w:r>
      <w:r w:rsidR="00E20970">
        <w:rPr>
          <w:rFonts w:asciiTheme="majorHAnsi" w:eastAsiaTheme="majorEastAsia" w:hAnsiTheme="majorHAnsi" w:cstheme="majorBidi" w:hint="eastAsia"/>
        </w:rPr>
        <w:t>P</w:t>
      </w:r>
      <w:r w:rsidR="00E20970">
        <w:rPr>
          <w:rFonts w:asciiTheme="majorHAnsi" w:eastAsiaTheme="majorEastAsia" w:hAnsiTheme="majorHAnsi" w:cstheme="majorBidi"/>
        </w:rPr>
        <w:t>CA</w:t>
      </w:r>
      <w:r w:rsidR="00E20970">
        <w:rPr>
          <w:rFonts w:asciiTheme="majorHAnsi" w:eastAsiaTheme="majorEastAsia" w:hAnsiTheme="majorHAnsi" w:cstheme="majorBidi" w:hint="eastAsia"/>
        </w:rPr>
        <w:t>算法流程</w:t>
      </w:r>
      <w:bookmarkEnd w:id="8"/>
    </w:p>
    <w:p w14:paraId="205F9482" w14:textId="0E0A290D" w:rsidR="00905C00" w:rsidRDefault="00E20970" w:rsidP="00905C00">
      <w:r w:rsidRPr="00E20970">
        <w:t>求样本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 w:hint="eastAsia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</m:oMath>
      <w:r w:rsidRPr="00E20970">
        <w:t>的n'维的主成分其实就是求样本集的协方差矩阵</w:t>
      </w:r>
      <m:oMath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Pr="00E20970">
        <w:t>的前n'个特征值对应特征向量矩阵W，然后对于每个样本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 w:hint="eastAsia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</m:oMath>
      <w:r w:rsidRPr="00E20970">
        <w:t>,做如下变换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W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</m:oMath>
      <w:r w:rsidRPr="00E20970">
        <w:t>，即达到降维的PCA目的。</w:t>
      </w:r>
    </w:p>
    <w:p w14:paraId="36D59C35" w14:textId="4244C375" w:rsidR="00E20970" w:rsidRDefault="00E20970" w:rsidP="00905C00">
      <w:r>
        <w:rPr>
          <w:rFonts w:hint="eastAsia"/>
        </w:rPr>
        <w:t>具体的算法流程为：</w:t>
      </w:r>
    </w:p>
    <w:p w14:paraId="13A8C251" w14:textId="67077ACF" w:rsidR="00E20970" w:rsidRDefault="00A54189" w:rsidP="00905C00">
      <w:r>
        <w:rPr>
          <w:rFonts w:hint="eastAsia"/>
        </w:rPr>
        <w:t>输入：给定样本集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(1)</m:t>
                </m:r>
              </m:sup>
            </m:sSup>
            <m: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(2)</m:t>
                </m:r>
              </m:sup>
            </m:sSup>
            <m:r>
              <w:rPr>
                <w:rFonts w:ascii="Cambria Math" w:hAnsi="Cambria Math"/>
              </w:rPr>
              <m:t>,…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(m)</m:t>
                </m:r>
              </m:sup>
            </m:sSup>
          </m:e>
        </m:d>
      </m:oMath>
      <w:r>
        <w:rPr>
          <w:rFonts w:hint="eastAsia"/>
        </w:rPr>
        <w:t>，要降维的维数为</w:t>
      </w:r>
      <w:r w:rsidRPr="00E20970">
        <w:t>n'</w:t>
      </w:r>
    </w:p>
    <w:p w14:paraId="24FF511C" w14:textId="6DC42B76" w:rsidR="00A54189" w:rsidRDefault="00A54189" w:rsidP="00905C00">
      <w:r>
        <w:rPr>
          <w:rFonts w:hint="eastAsia"/>
        </w:rPr>
        <w:t>输出：中心化后的数据集，特征向量矩阵，降维前特征向量均值</w:t>
      </w:r>
    </w:p>
    <w:p w14:paraId="70428015" w14:textId="4849FEFC" w:rsidR="00A54189" w:rsidRDefault="00A54189" w:rsidP="00905C00">
      <w:r>
        <w:rPr>
          <w:rFonts w:hint="eastAsia"/>
        </w:rPr>
        <w:t>（1）对样本集进行去中心化操作</w:t>
      </w:r>
    </w:p>
    <w:p w14:paraId="09A6D985" w14:textId="653AE569" w:rsidR="00C41466" w:rsidRDefault="00C41466" w:rsidP="00905C00">
      <w:r>
        <w:rPr>
          <w:rFonts w:hint="eastAsia"/>
        </w:rPr>
        <w:t xml:space="preserve"> </w:t>
      </w:r>
      <w:r>
        <w:t xml:space="preserve">    </w:t>
      </w:r>
      <w:r>
        <w:rPr>
          <w:rFonts w:hint="eastAsia"/>
        </w:rPr>
        <w:t>（1</w:t>
      </w:r>
      <w:r>
        <w:t>.1</w:t>
      </w:r>
      <w:r>
        <w:rPr>
          <w:rFonts w:hint="eastAsia"/>
        </w:rPr>
        <w:t>）计算样本均值：</w:t>
      </w:r>
    </w:p>
    <w:p w14:paraId="6398D54A" w14:textId="3BB72936" w:rsidR="00C41466" w:rsidRPr="00C41466" w:rsidRDefault="00C41466" w:rsidP="00905C00">
      <m:oMathPara>
        <m:oMath>
          <m:r>
            <w:rPr>
              <w:rFonts w:ascii="Cambria Math" w:hAnsi="Cambria Math"/>
            </w:rPr>
            <m:t>μ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nary>
            <m:naryPr>
              <m:chr m:val="∑"/>
              <m:limLoc m:val="undOvr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r>
                <w:rPr>
                  <w:rFonts w:ascii="Cambria Math" w:hAnsi="Cambria Math"/>
                </w:rPr>
                <m:t> 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</m:oMath>
      </m:oMathPara>
    </w:p>
    <w:p w14:paraId="7CB4D0FC" w14:textId="2468D3EB" w:rsidR="00C41466" w:rsidRDefault="00C41466" w:rsidP="00905C00">
      <w:r>
        <w:rPr>
          <w:rFonts w:hint="eastAsia"/>
        </w:rPr>
        <w:lastRenderedPageBreak/>
        <w:t xml:space="preserve"> </w:t>
      </w:r>
      <w:r>
        <w:t xml:space="preserve">     </w:t>
      </w:r>
      <w:r>
        <w:rPr>
          <w:rFonts w:hint="eastAsia"/>
        </w:rPr>
        <w:t>（1</w:t>
      </w:r>
      <w:r>
        <w:t>.2</w:t>
      </w:r>
      <w:r>
        <w:rPr>
          <w:rFonts w:hint="eastAsia"/>
        </w:rPr>
        <w:t>）所有样本减去均值得到中心化后的数据集：</w:t>
      </w:r>
    </w:p>
    <w:p w14:paraId="13E79DAE" w14:textId="74862226" w:rsidR="00A54189" w:rsidRPr="00A54189" w:rsidRDefault="00675E35" w:rsidP="00905C00"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i)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i)</m:t>
              </m:r>
            </m:sup>
          </m:s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nary>
            <m:naryPr>
              <m:chr m:val="∑"/>
              <m:limLoc m:val="undOvr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r>
                <w:rPr>
                  <w:rFonts w:ascii="Cambria Math" w:hAnsi="Cambria Math"/>
                </w:rPr>
                <m:t> </m:t>
              </m:r>
            </m:e>
          </m:nary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j)</m:t>
              </m:r>
            </m:sup>
          </m:sSup>
        </m:oMath>
      </m:oMathPara>
    </w:p>
    <w:p w14:paraId="58D91419" w14:textId="17FF1B0D" w:rsidR="00A54189" w:rsidRPr="00A54189" w:rsidRDefault="00A54189" w:rsidP="00905C00">
      <w:r>
        <w:rPr>
          <w:rFonts w:hint="eastAsia"/>
        </w:rPr>
        <w:t>（2）计算样本的协方差矩阵</w:t>
      </w:r>
      <m:oMath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</w:p>
    <w:p w14:paraId="30BD8E9A" w14:textId="4493C6AB" w:rsidR="00A54189" w:rsidRDefault="00A54189" w:rsidP="00905C00">
      <w:r>
        <w:rPr>
          <w:rFonts w:hint="eastAsia"/>
        </w:rPr>
        <w:t>（3）对矩阵</w:t>
      </w:r>
      <m:oMath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rPr>
          <w:rFonts w:hint="eastAsia"/>
        </w:rPr>
        <w:t>进行特征值分解</w:t>
      </w:r>
    </w:p>
    <w:p w14:paraId="74396C14" w14:textId="34919162" w:rsidR="00A54189" w:rsidRDefault="00A54189" w:rsidP="00905C00">
      <w:r>
        <w:rPr>
          <w:rFonts w:hint="eastAsia"/>
        </w:rPr>
        <w:t>（4）取出最大的n</w:t>
      </w:r>
      <w:r>
        <w:t>’</w:t>
      </w:r>
      <w:r>
        <w:rPr>
          <w:rFonts w:hint="eastAsia"/>
        </w:rPr>
        <w:t>个特征值对应的特征向量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…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</m:t>
                    </m:r>
                  </m:sup>
                </m:sSup>
              </m:sub>
            </m:sSub>
          </m:e>
        </m:d>
      </m:oMath>
      <w:r>
        <w:rPr>
          <w:rFonts w:hint="eastAsia"/>
        </w:rPr>
        <w:t>，将所有的特征向量标准化后，组成特征向量矩阵</w:t>
      </w:r>
      <w:r>
        <w:t>W</w:t>
      </w:r>
    </w:p>
    <w:p w14:paraId="4F833145" w14:textId="40112220" w:rsidR="00A54189" w:rsidRPr="00A54189" w:rsidRDefault="00A54189" w:rsidP="00905C00">
      <w:r>
        <w:rPr>
          <w:rFonts w:hint="eastAsia"/>
        </w:rPr>
        <w:t>（5）输出中心化后的数据集，特征向量矩阵</w:t>
      </w:r>
      <w:r w:rsidR="00C41466">
        <w:t>W</w:t>
      </w:r>
      <w:r>
        <w:rPr>
          <w:rFonts w:hint="eastAsia"/>
        </w:rPr>
        <w:t>，降维前特征向量均值</w:t>
      </w:r>
      <w:r w:rsidR="00C41466">
        <w:rPr>
          <w:rFonts w:hint="eastAsia"/>
        </w:rPr>
        <w:t>μ</w:t>
      </w:r>
    </w:p>
    <w:p w14:paraId="1DC902D0" w14:textId="5D670049" w:rsidR="00696ED6" w:rsidRDefault="00696ED6" w:rsidP="00696ED6">
      <w:pPr>
        <w:pStyle w:val="3"/>
        <w:numPr>
          <w:ilvl w:val="0"/>
          <w:numId w:val="0"/>
        </w:numPr>
        <w:rPr>
          <w:rFonts w:asciiTheme="majorHAnsi" w:eastAsiaTheme="majorEastAsia" w:hAnsiTheme="majorHAnsi" w:cstheme="majorBidi"/>
        </w:rPr>
      </w:pPr>
      <w:bookmarkStart w:id="9" w:name="_Toc56030664"/>
      <w:r w:rsidRPr="00696ED6">
        <w:rPr>
          <w:rFonts w:asciiTheme="majorHAnsi" w:eastAsiaTheme="majorEastAsia" w:hAnsiTheme="majorHAnsi" w:cstheme="majorBidi" w:hint="eastAsia"/>
        </w:rPr>
        <w:t>2</w:t>
      </w:r>
      <w:r w:rsidRPr="00696ED6">
        <w:rPr>
          <w:rFonts w:asciiTheme="majorHAnsi" w:eastAsiaTheme="majorEastAsia" w:hAnsiTheme="majorHAnsi" w:cstheme="majorBidi"/>
        </w:rPr>
        <w:t xml:space="preserve">.1.3 </w:t>
      </w:r>
      <w:r w:rsidR="008E3849">
        <w:rPr>
          <w:rFonts w:asciiTheme="majorHAnsi" w:eastAsiaTheme="majorEastAsia" w:hAnsiTheme="majorHAnsi" w:cstheme="majorBidi" w:hint="eastAsia"/>
        </w:rPr>
        <w:t>原始图片的压缩</w:t>
      </w:r>
      <w:bookmarkEnd w:id="9"/>
    </w:p>
    <w:p w14:paraId="6373E7C8" w14:textId="59A060C7" w:rsidR="00525CC3" w:rsidRDefault="00525CC3" w:rsidP="00696ED6">
      <w:r>
        <w:rPr>
          <w:rFonts w:hint="eastAsia"/>
        </w:rPr>
        <w:t>由于较大的数据在求解特征值和特征向量时很慢，所以需要将原图像进行压缩。先依次读取文件中的每一个图像，然后将图像进行压缩，将图像通过三通道转化为</w:t>
      </w:r>
      <w:r w:rsidR="004462B7">
        <w:rPr>
          <w:rFonts w:hint="eastAsia"/>
        </w:rPr>
        <w:t>灰度图，然后得到该图像的维度，然后将图像数据拉平即可。</w:t>
      </w:r>
    </w:p>
    <w:p w14:paraId="40788DEC" w14:textId="2ED470BE" w:rsidR="00696ED6" w:rsidRDefault="00696ED6" w:rsidP="00696ED6">
      <w:pPr>
        <w:pStyle w:val="3"/>
        <w:numPr>
          <w:ilvl w:val="0"/>
          <w:numId w:val="0"/>
        </w:numPr>
        <w:rPr>
          <w:rFonts w:asciiTheme="majorHAnsi" w:eastAsiaTheme="majorEastAsia" w:hAnsiTheme="majorHAnsi" w:cstheme="majorBidi"/>
        </w:rPr>
      </w:pPr>
      <w:bookmarkStart w:id="10" w:name="_Toc56030665"/>
      <w:r w:rsidRPr="00696ED6">
        <w:rPr>
          <w:rFonts w:asciiTheme="majorHAnsi" w:eastAsiaTheme="majorEastAsia" w:hAnsiTheme="majorHAnsi" w:cstheme="majorBidi" w:hint="eastAsia"/>
        </w:rPr>
        <w:t>2</w:t>
      </w:r>
      <w:r w:rsidRPr="00696ED6">
        <w:rPr>
          <w:rFonts w:asciiTheme="majorHAnsi" w:eastAsiaTheme="majorEastAsia" w:hAnsiTheme="majorHAnsi" w:cstheme="majorBidi"/>
        </w:rPr>
        <w:t>.1.4</w:t>
      </w:r>
      <w:r w:rsidR="00AE4570" w:rsidRPr="00696ED6">
        <w:rPr>
          <w:rFonts w:asciiTheme="majorHAnsi" w:eastAsiaTheme="majorEastAsia" w:hAnsiTheme="majorHAnsi" w:cstheme="majorBidi"/>
        </w:rPr>
        <w:t xml:space="preserve"> </w:t>
      </w:r>
      <w:r w:rsidR="004462B7">
        <w:rPr>
          <w:rFonts w:asciiTheme="majorHAnsi" w:eastAsiaTheme="majorEastAsia" w:hAnsiTheme="majorHAnsi" w:cstheme="majorBidi" w:hint="eastAsia"/>
        </w:rPr>
        <w:t>特征向量矩阵的虚部处理</w:t>
      </w:r>
      <w:bookmarkEnd w:id="10"/>
    </w:p>
    <w:p w14:paraId="67F06129" w14:textId="029B4497" w:rsidR="004462B7" w:rsidRDefault="004462B7" w:rsidP="00AE4570">
      <w:pPr>
        <w:rPr>
          <w:rFonts w:ascii="MicrosoftYaHei" w:eastAsia="MicrosoftYaHei" w:cs="MicrosoftYaHei"/>
          <w:kern w:val="0"/>
          <w:szCs w:val="21"/>
        </w:rPr>
      </w:pPr>
      <w:r>
        <w:rPr>
          <w:rFonts w:ascii="MicrosoftYaHei" w:eastAsia="MicrosoftYaHei" w:cs="MicrosoftYaHei" w:hint="eastAsia"/>
          <w:kern w:val="0"/>
          <w:szCs w:val="21"/>
        </w:rPr>
        <w:t>当通过P</w:t>
      </w:r>
      <w:r>
        <w:rPr>
          <w:rFonts w:ascii="MicrosoftYaHei" w:eastAsia="MicrosoftYaHei" w:cs="MicrosoftYaHei"/>
          <w:kern w:val="0"/>
          <w:szCs w:val="21"/>
        </w:rPr>
        <w:t>CA</w:t>
      </w:r>
      <w:r>
        <w:rPr>
          <w:rFonts w:ascii="MicrosoftYaHei" w:eastAsia="MicrosoftYaHei" w:cs="MicrosoftYaHei" w:hint="eastAsia"/>
          <w:kern w:val="0"/>
          <w:szCs w:val="21"/>
        </w:rPr>
        <w:t>算法得到了</w:t>
      </w:r>
      <w:r>
        <w:rPr>
          <w:rFonts w:hint="eastAsia"/>
        </w:rPr>
        <w:t>中心化后的数据集，特征向量矩阵</w:t>
      </w:r>
      <w:r>
        <w:t>W</w:t>
      </w:r>
      <w:r>
        <w:rPr>
          <w:rFonts w:hint="eastAsia"/>
        </w:rPr>
        <w:t>，降维前特征向量均值μ后，若对原数据集进行降维，由于特征向量矩阵</w:t>
      </w:r>
      <w:r>
        <w:t>W</w:t>
      </w:r>
      <w:r>
        <w:rPr>
          <w:rFonts w:hint="eastAsia"/>
        </w:rPr>
        <w:t>可能存在虚部，所以需要先对特征向量矩阵</w:t>
      </w:r>
      <w:r>
        <w:t>W</w:t>
      </w:r>
      <w:r>
        <w:rPr>
          <w:rFonts w:hint="eastAsia"/>
        </w:rPr>
        <w:t>进行虚部处理（保留实部即可），然后就可以得到投影数据集了。</w:t>
      </w:r>
    </w:p>
    <w:p w14:paraId="12F1C401" w14:textId="2C64237F" w:rsidR="002E16F8" w:rsidRDefault="002E16F8" w:rsidP="002E16F8">
      <w:pPr>
        <w:pStyle w:val="2"/>
        <w:numPr>
          <w:ilvl w:val="0"/>
          <w:numId w:val="0"/>
        </w:numPr>
        <w:ind w:left="576" w:hanging="576"/>
      </w:pPr>
      <w:bookmarkStart w:id="11" w:name="_Toc56030666"/>
      <w:r>
        <w:rPr>
          <w:rFonts w:hint="eastAsia"/>
        </w:rPr>
        <w:t>2</w:t>
      </w:r>
      <w:r>
        <w:t xml:space="preserve">.2 </w:t>
      </w:r>
      <w:r>
        <w:rPr>
          <w:rFonts w:hint="eastAsia"/>
        </w:rPr>
        <w:t>算法实现</w:t>
      </w:r>
      <w:bookmarkEnd w:id="11"/>
    </w:p>
    <w:p w14:paraId="18B277DC" w14:textId="062AED48" w:rsidR="002E16F8" w:rsidRDefault="00552D32" w:rsidP="00552D32">
      <w:pPr>
        <w:pStyle w:val="3"/>
        <w:numPr>
          <w:ilvl w:val="0"/>
          <w:numId w:val="0"/>
        </w:numPr>
        <w:rPr>
          <w:rFonts w:asciiTheme="majorHAnsi" w:eastAsiaTheme="majorEastAsia" w:hAnsiTheme="majorHAnsi" w:cstheme="majorBidi"/>
        </w:rPr>
      </w:pPr>
      <w:bookmarkStart w:id="12" w:name="_Toc56030667"/>
      <w:r>
        <w:rPr>
          <w:rFonts w:asciiTheme="majorHAnsi" w:eastAsiaTheme="majorEastAsia" w:hAnsiTheme="majorHAnsi" w:cstheme="majorBidi" w:hint="eastAsia"/>
        </w:rPr>
        <w:t>2</w:t>
      </w:r>
      <w:r>
        <w:rPr>
          <w:rFonts w:asciiTheme="majorHAnsi" w:eastAsiaTheme="majorEastAsia" w:hAnsiTheme="majorHAnsi" w:cstheme="majorBidi"/>
        </w:rPr>
        <w:t>.2.1</w:t>
      </w:r>
      <w:r w:rsidR="004462B7">
        <w:rPr>
          <w:rFonts w:asciiTheme="majorHAnsi" w:eastAsiaTheme="majorEastAsia" w:hAnsiTheme="majorHAnsi" w:cstheme="majorBidi" w:hint="eastAsia"/>
        </w:rPr>
        <w:t>创建二维或者三维数据集</w:t>
      </w:r>
      <w:bookmarkEnd w:id="12"/>
    </w:p>
    <w:p w14:paraId="3D54C0A2" w14:textId="5902C18F" w:rsidR="002E16F8" w:rsidRDefault="002E16F8" w:rsidP="002E16F8">
      <w:pPr>
        <w:rPr>
          <w:noProof/>
        </w:rPr>
      </w:pPr>
      <w:r>
        <w:rPr>
          <w:rFonts w:hint="eastAsia"/>
          <w:noProof/>
        </w:rPr>
        <w:t>作用：</w:t>
      </w:r>
    </w:p>
    <w:p w14:paraId="3B79820D" w14:textId="77777777" w:rsidR="004462B7" w:rsidRPr="004462B7" w:rsidRDefault="004462B7" w:rsidP="004462B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宋体" w:hAnsi="Courier New" w:cs="Courier New"/>
          <w:color w:val="A9B7C6"/>
          <w:kern w:val="0"/>
          <w:sz w:val="20"/>
          <w:szCs w:val="20"/>
        </w:rPr>
      </w:pPr>
      <w:r w:rsidRPr="004462B7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>"""</w:t>
      </w:r>
      <w:r w:rsidRPr="004462B7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br/>
      </w:r>
      <w:r w:rsidRPr="004462B7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生成三维或二维数据集</w:t>
      </w:r>
      <w:r w:rsidRPr="004462B7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br/>
      </w:r>
      <w:r w:rsidRPr="004462B7">
        <w:rPr>
          <w:rFonts w:ascii="Courier New" w:eastAsia="宋体" w:hAnsi="Courier New" w:cs="Courier New"/>
          <w:b/>
          <w:bCs/>
          <w:i/>
          <w:iCs/>
          <w:color w:val="629755"/>
          <w:kern w:val="0"/>
          <w:sz w:val="20"/>
          <w:szCs w:val="20"/>
        </w:rPr>
        <w:t>:param</w:t>
      </w:r>
      <w:r w:rsidRPr="004462B7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 xml:space="preserve"> data_dimension: </w:t>
      </w:r>
      <w:r w:rsidRPr="004462B7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需要生成的维度</w:t>
      </w:r>
      <w:r w:rsidRPr="004462B7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br/>
      </w:r>
      <w:r w:rsidRPr="004462B7">
        <w:rPr>
          <w:rFonts w:ascii="Courier New" w:eastAsia="宋体" w:hAnsi="Courier New" w:cs="Courier New"/>
          <w:b/>
          <w:bCs/>
          <w:i/>
          <w:iCs/>
          <w:color w:val="629755"/>
          <w:kern w:val="0"/>
          <w:sz w:val="20"/>
          <w:szCs w:val="20"/>
        </w:rPr>
        <w:t>:param</w:t>
      </w:r>
      <w:r w:rsidRPr="004462B7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 xml:space="preserve"> num: </w:t>
      </w:r>
      <w:r w:rsidRPr="004462B7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需要生成的数据集的数据量</w:t>
      </w:r>
      <w:r w:rsidRPr="004462B7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br/>
      </w:r>
      <w:r w:rsidRPr="004462B7">
        <w:rPr>
          <w:rFonts w:ascii="Courier New" w:eastAsia="宋体" w:hAnsi="Courier New" w:cs="Courier New"/>
          <w:b/>
          <w:bCs/>
          <w:i/>
          <w:iCs/>
          <w:color w:val="629755"/>
          <w:kern w:val="0"/>
          <w:sz w:val="20"/>
          <w:szCs w:val="20"/>
        </w:rPr>
        <w:t>:return</w:t>
      </w:r>
      <w:r w:rsidRPr="004462B7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 xml:space="preserve">: </w:t>
      </w:r>
      <w:r w:rsidRPr="004462B7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生成的数据集</w:t>
      </w:r>
      <w:r w:rsidRPr="004462B7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br/>
        <w:t>"""</w:t>
      </w:r>
    </w:p>
    <w:p w14:paraId="2AE2C990" w14:textId="2ECBFA84" w:rsidR="002E16F8" w:rsidRDefault="002E16F8" w:rsidP="002E16F8">
      <w:r>
        <w:rPr>
          <w:rFonts w:hint="eastAsia"/>
        </w:rPr>
        <w:t>具体实现：</w:t>
      </w:r>
    </w:p>
    <w:p w14:paraId="0F2D424D" w14:textId="44D217C6" w:rsidR="00F04FE6" w:rsidRDefault="004462B7" w:rsidP="002E16F8">
      <w:pPr>
        <w:rPr>
          <w:rFonts w:ascii="宋体" w:hAnsi="宋体"/>
          <w:szCs w:val="32"/>
        </w:rPr>
      </w:pPr>
      <w:r>
        <w:rPr>
          <w:rFonts w:ascii="宋体" w:hAnsi="宋体" w:hint="eastAsia"/>
          <w:szCs w:val="32"/>
        </w:rPr>
        <w:t>对于二维和三维数据分别定义均值和方差，然后生成</w:t>
      </w:r>
      <w:r>
        <w:rPr>
          <w:rFonts w:ascii="宋体" w:hAnsi="宋体" w:hint="eastAsia"/>
          <w:szCs w:val="32"/>
        </w:rPr>
        <w:t>num</w:t>
      </w:r>
      <w:r>
        <w:rPr>
          <w:rFonts w:ascii="宋体" w:hAnsi="宋体" w:hint="eastAsia"/>
          <w:szCs w:val="32"/>
        </w:rPr>
        <w:t>个数据加入数据集即可</w:t>
      </w:r>
    </w:p>
    <w:p w14:paraId="62565AC4" w14:textId="6608C37A" w:rsidR="002E16F8" w:rsidRDefault="00F04FE6" w:rsidP="002E16F8">
      <w:pPr>
        <w:rPr>
          <w:rFonts w:ascii="宋体" w:hAnsi="宋体"/>
          <w:szCs w:val="32"/>
        </w:rPr>
      </w:pPr>
      <w:r>
        <w:rPr>
          <w:rFonts w:ascii="宋体" w:hAnsi="宋体" w:hint="eastAsia"/>
          <w:szCs w:val="32"/>
        </w:rPr>
        <w:t>具体</w:t>
      </w:r>
      <w:r w:rsidR="00625A63">
        <w:rPr>
          <w:rFonts w:ascii="宋体" w:hAnsi="宋体" w:hint="eastAsia"/>
          <w:szCs w:val="32"/>
        </w:rPr>
        <w:t>以注释形式给出。</w:t>
      </w:r>
    </w:p>
    <w:p w14:paraId="0D36EEF2" w14:textId="77777777" w:rsidR="004462B7" w:rsidRPr="004462B7" w:rsidRDefault="004462B7" w:rsidP="004462B7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def</w:t>
      </w: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create_data_by_two_or_three_dimension(data_dimension, num):  </w:t>
      </w:r>
    </w:p>
    <w:p w14:paraId="0F7969B9" w14:textId="77777777" w:rsidR="004462B7" w:rsidRPr="004462B7" w:rsidRDefault="004462B7" w:rsidP="004462B7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"""</w:t>
      </w: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3FD98D56" w14:textId="77777777" w:rsidR="004462B7" w:rsidRPr="004462B7" w:rsidRDefault="004462B7" w:rsidP="004462B7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生成三维或二维数据集</w:t>
      </w: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180FFFC0" w14:textId="77777777" w:rsidR="004462B7" w:rsidRPr="004462B7" w:rsidRDefault="004462B7" w:rsidP="004462B7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param data_dimension: 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需要生成的维度</w:t>
      </w: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38D3249E" w14:textId="77777777" w:rsidR="004462B7" w:rsidRPr="004462B7" w:rsidRDefault="004462B7" w:rsidP="004462B7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param num: 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需要生成的数据集的数据量</w:t>
      </w: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1730A043" w14:textId="77777777" w:rsidR="004462B7" w:rsidRPr="004462B7" w:rsidRDefault="004462B7" w:rsidP="004462B7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return: 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生成的数据集</w:t>
      </w: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3F80DC2B" w14:textId="77777777" w:rsidR="004462B7" w:rsidRPr="004462B7" w:rsidRDefault="004462B7" w:rsidP="004462B7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"""</w:t>
      </w: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D8B2F71" w14:textId="77777777" w:rsidR="004462B7" w:rsidRPr="004462B7" w:rsidRDefault="004462B7" w:rsidP="004462B7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4462B7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data_dimension == 2:  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对二维数据定义均值和方差</w:t>
      </w: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FA7E960" w14:textId="77777777" w:rsidR="004462B7" w:rsidRPr="004462B7" w:rsidRDefault="004462B7" w:rsidP="004462B7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mean = [-2, 2]  </w:t>
      </w:r>
    </w:p>
    <w:p w14:paraId="17B0F439" w14:textId="77777777" w:rsidR="004462B7" w:rsidRPr="004462B7" w:rsidRDefault="004462B7" w:rsidP="004462B7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ov = [[1, 0], [0, 0.01]]  </w:t>
      </w:r>
    </w:p>
    <w:p w14:paraId="7A95FB5B" w14:textId="77777777" w:rsidR="004462B7" w:rsidRPr="004462B7" w:rsidRDefault="004462B7" w:rsidP="004462B7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4462B7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lif</w:t>
      </w: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data_dimension == 3:  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对三维数据定义均值和方差</w:t>
      </w: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6D8CB4A" w14:textId="77777777" w:rsidR="004462B7" w:rsidRPr="004462B7" w:rsidRDefault="004462B7" w:rsidP="004462B7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mean = [1, 2, 3]  </w:t>
      </w:r>
    </w:p>
    <w:p w14:paraId="25FBD231" w14:textId="77777777" w:rsidR="004462B7" w:rsidRPr="004462B7" w:rsidRDefault="004462B7" w:rsidP="004462B7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ov = [[0.01, 0, 0], [0, 1, 0], [0, 0, 1]]  </w:t>
      </w:r>
    </w:p>
    <w:p w14:paraId="48BB6264" w14:textId="77777777" w:rsidR="004462B7" w:rsidRPr="004462B7" w:rsidRDefault="004462B7" w:rsidP="004462B7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4462B7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lse</w:t>
      </w: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:  </w:t>
      </w:r>
    </w:p>
    <w:p w14:paraId="57BA5FD5" w14:textId="77777777" w:rsidR="004462B7" w:rsidRPr="004462B7" w:rsidRDefault="004462B7" w:rsidP="004462B7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4462B7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assert</w:t>
      </w: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False  </w:t>
      </w:r>
    </w:p>
    <w:p w14:paraId="23FB4F7D" w14:textId="77777777" w:rsidR="004462B7" w:rsidRPr="004462B7" w:rsidRDefault="004462B7" w:rsidP="004462B7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data_set = []  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定义数据集</w:t>
      </w: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B253178" w14:textId="77777777" w:rsidR="004462B7" w:rsidRPr="004462B7" w:rsidRDefault="004462B7" w:rsidP="004462B7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4462B7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index </w:t>
      </w:r>
      <w:r w:rsidRPr="004462B7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n</w:t>
      </w: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range(num):  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生成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num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个数据，加入数据集</w:t>
      </w: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CE7B83C" w14:textId="77777777" w:rsidR="004462B7" w:rsidRPr="004462B7" w:rsidRDefault="004462B7" w:rsidP="004462B7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data_set.append(np.random.multivariate_normal(mean, cov).tolist())  </w:t>
      </w:r>
    </w:p>
    <w:p w14:paraId="79401421" w14:textId="134244E9" w:rsidR="004462B7" w:rsidRPr="004462B7" w:rsidRDefault="004462B7" w:rsidP="002E16F8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4462B7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np.array(data_set)  </w:t>
      </w:r>
    </w:p>
    <w:p w14:paraId="18BF6BC0" w14:textId="35608954" w:rsidR="00552D32" w:rsidRDefault="00552D32" w:rsidP="00625A63">
      <w:pPr>
        <w:pStyle w:val="3"/>
        <w:numPr>
          <w:ilvl w:val="0"/>
          <w:numId w:val="0"/>
        </w:numPr>
        <w:ind w:left="720" w:hanging="720"/>
        <w:rPr>
          <w:rFonts w:asciiTheme="majorHAnsi" w:eastAsiaTheme="majorEastAsia" w:hAnsiTheme="majorHAnsi" w:cstheme="majorBidi"/>
        </w:rPr>
      </w:pPr>
      <w:bookmarkStart w:id="13" w:name="_Toc56030668"/>
      <w:r w:rsidRPr="00552D32">
        <w:rPr>
          <w:rFonts w:asciiTheme="majorHAnsi" w:eastAsiaTheme="majorEastAsia" w:hAnsiTheme="majorHAnsi" w:cstheme="majorBidi" w:hint="eastAsia"/>
        </w:rPr>
        <w:t>2</w:t>
      </w:r>
      <w:r w:rsidRPr="00552D32">
        <w:rPr>
          <w:rFonts w:asciiTheme="majorHAnsi" w:eastAsiaTheme="majorEastAsia" w:hAnsiTheme="majorHAnsi" w:cstheme="majorBidi"/>
        </w:rPr>
        <w:t>.</w:t>
      </w:r>
      <w:r w:rsidRPr="00552D32">
        <w:rPr>
          <w:rFonts w:asciiTheme="majorHAnsi" w:eastAsiaTheme="majorEastAsia" w:hAnsiTheme="majorHAnsi" w:cstheme="majorBidi" w:hint="eastAsia"/>
        </w:rPr>
        <w:t>2</w:t>
      </w:r>
      <w:r w:rsidRPr="00552D32">
        <w:rPr>
          <w:rFonts w:asciiTheme="majorHAnsi" w:eastAsiaTheme="majorEastAsia" w:hAnsiTheme="majorHAnsi" w:cstheme="majorBidi"/>
        </w:rPr>
        <w:t xml:space="preserve">.2 </w:t>
      </w:r>
      <w:r w:rsidR="004462B7">
        <w:rPr>
          <w:rFonts w:asciiTheme="majorHAnsi" w:eastAsiaTheme="majorEastAsia" w:hAnsiTheme="majorHAnsi" w:cstheme="majorBidi"/>
        </w:rPr>
        <w:t>PCA</w:t>
      </w:r>
      <w:r w:rsidR="00532029">
        <w:rPr>
          <w:rFonts w:asciiTheme="majorHAnsi" w:eastAsiaTheme="majorEastAsia" w:hAnsiTheme="majorHAnsi" w:cstheme="majorBidi" w:hint="eastAsia"/>
        </w:rPr>
        <w:t>算法实现</w:t>
      </w:r>
      <w:bookmarkEnd w:id="13"/>
    </w:p>
    <w:p w14:paraId="21146139" w14:textId="63707FF4" w:rsidR="00552D32" w:rsidRDefault="00552D32" w:rsidP="00552D32">
      <w:r>
        <w:rPr>
          <w:rFonts w:hint="eastAsia"/>
        </w:rPr>
        <w:t>作用：</w:t>
      </w:r>
    </w:p>
    <w:p w14:paraId="5FFF3631" w14:textId="77777777" w:rsidR="004462B7" w:rsidRPr="004462B7" w:rsidRDefault="004462B7" w:rsidP="004462B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宋体" w:hAnsi="Courier New" w:cs="Courier New"/>
          <w:color w:val="A9B7C6"/>
          <w:kern w:val="0"/>
          <w:sz w:val="20"/>
          <w:szCs w:val="20"/>
        </w:rPr>
      </w:pPr>
      <w:r w:rsidRPr="004462B7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>"""</w:t>
      </w:r>
      <w:r w:rsidRPr="004462B7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br/>
      </w:r>
      <w:r w:rsidRPr="004462B7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将数据集</w:t>
      </w:r>
      <w:r w:rsidRPr="004462B7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>data_set</w:t>
      </w:r>
      <w:r w:rsidRPr="004462B7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用</w:t>
      </w:r>
      <w:r w:rsidRPr="004462B7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>PCA</w:t>
      </w:r>
      <w:r w:rsidRPr="004462B7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从</w:t>
      </w:r>
      <w:r w:rsidRPr="004462B7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>D</w:t>
      </w:r>
      <w:r w:rsidRPr="004462B7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维降至</w:t>
      </w:r>
      <w:r w:rsidRPr="004462B7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>k</w:t>
      </w:r>
      <w:r w:rsidRPr="004462B7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维，</w:t>
      </w:r>
      <w:r w:rsidRPr="004462B7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>data_set.shape = (N, D)</w:t>
      </w:r>
      <w:r w:rsidRPr="004462B7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br/>
      </w:r>
      <w:r w:rsidRPr="004462B7">
        <w:rPr>
          <w:rFonts w:ascii="Courier New" w:eastAsia="宋体" w:hAnsi="Courier New" w:cs="Courier New"/>
          <w:b/>
          <w:bCs/>
          <w:i/>
          <w:iCs/>
          <w:color w:val="629755"/>
          <w:kern w:val="0"/>
          <w:sz w:val="20"/>
          <w:szCs w:val="20"/>
        </w:rPr>
        <w:t>:param</w:t>
      </w:r>
      <w:r w:rsidRPr="004462B7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 xml:space="preserve"> data_set:</w:t>
      </w:r>
      <w:r w:rsidRPr="004462B7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原始数据集</w:t>
      </w:r>
      <w:r w:rsidRPr="004462B7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br/>
      </w:r>
      <w:r w:rsidRPr="004462B7">
        <w:rPr>
          <w:rFonts w:ascii="Courier New" w:eastAsia="宋体" w:hAnsi="Courier New" w:cs="Courier New"/>
          <w:b/>
          <w:bCs/>
          <w:i/>
          <w:iCs/>
          <w:color w:val="629755"/>
          <w:kern w:val="0"/>
          <w:sz w:val="20"/>
          <w:szCs w:val="20"/>
        </w:rPr>
        <w:t>:param</w:t>
      </w:r>
      <w:r w:rsidRPr="004462B7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 xml:space="preserve"> k:PCA</w:t>
      </w:r>
      <w:r w:rsidRPr="004462B7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后的维度</w:t>
      </w:r>
      <w:r w:rsidRPr="004462B7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br/>
      </w:r>
      <w:r w:rsidRPr="004462B7">
        <w:rPr>
          <w:rFonts w:ascii="Courier New" w:eastAsia="宋体" w:hAnsi="Courier New" w:cs="Courier New"/>
          <w:b/>
          <w:bCs/>
          <w:i/>
          <w:iCs/>
          <w:color w:val="629755"/>
          <w:kern w:val="0"/>
          <w:sz w:val="20"/>
          <w:szCs w:val="20"/>
        </w:rPr>
        <w:t>:return</w:t>
      </w:r>
      <w:r w:rsidRPr="004462B7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>:center_data</w:t>
      </w:r>
      <w:r w:rsidRPr="004462B7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，中心化后的数据，</w:t>
      </w:r>
      <w:r w:rsidRPr="004462B7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>shape=(N, D)</w:t>
      </w:r>
      <w:r w:rsidRPr="004462B7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。</w:t>
      </w:r>
      <w:r w:rsidRPr="004462B7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>eigenvector_matrix</w:t>
      </w:r>
      <w:r w:rsidRPr="004462B7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，特征向量矩阵，</w:t>
      </w:r>
      <w:r w:rsidRPr="004462B7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>shape=(D, k)</w:t>
      </w:r>
      <w:r w:rsidRPr="004462B7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。</w:t>
      </w:r>
      <w:r w:rsidRPr="004462B7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>data_mean</w:t>
      </w:r>
      <w:r w:rsidRPr="004462B7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，降维前样本均值，</w:t>
      </w:r>
      <w:r w:rsidRPr="004462B7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>shape=(1, D)</w:t>
      </w:r>
      <w:r w:rsidRPr="004462B7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br/>
        <w:t>"""</w:t>
      </w:r>
    </w:p>
    <w:p w14:paraId="08D432D1" w14:textId="479655A2" w:rsidR="00532029" w:rsidRDefault="00552D32" w:rsidP="002E16F8">
      <w:pPr>
        <w:rPr>
          <w:rFonts w:ascii="宋体" w:hAnsi="宋体"/>
          <w:szCs w:val="32"/>
        </w:rPr>
      </w:pPr>
      <w:r>
        <w:rPr>
          <w:rFonts w:ascii="宋体" w:hAnsi="宋体" w:hint="eastAsia"/>
          <w:szCs w:val="32"/>
        </w:rPr>
        <w:t>具体实现：</w:t>
      </w:r>
    </w:p>
    <w:p w14:paraId="177242A8" w14:textId="622B877B" w:rsidR="00F04FE6" w:rsidRDefault="004462B7" w:rsidP="002E16F8">
      <w:pPr>
        <w:rPr>
          <w:rFonts w:ascii="宋体" w:hAnsi="宋体"/>
        </w:rPr>
      </w:pPr>
      <w:r>
        <w:rPr>
          <w:rFonts w:ascii="宋体" w:hAnsi="宋体" w:hint="eastAsia"/>
        </w:rPr>
        <w:t>根据算法原理中介绍的</w:t>
      </w:r>
      <w:r>
        <w:rPr>
          <w:rFonts w:ascii="宋体" w:hAnsi="宋体" w:hint="eastAsia"/>
        </w:rPr>
        <w:t>P</w:t>
      </w:r>
      <w:r>
        <w:rPr>
          <w:rFonts w:ascii="宋体" w:hAnsi="宋体"/>
        </w:rPr>
        <w:t>CA</w:t>
      </w:r>
      <w:r>
        <w:rPr>
          <w:rFonts w:ascii="宋体" w:hAnsi="宋体" w:hint="eastAsia"/>
        </w:rPr>
        <w:t>算法过程即可</w:t>
      </w:r>
      <w:r w:rsidR="00380585">
        <w:rPr>
          <w:rFonts w:ascii="宋体" w:hAnsi="宋体" w:hint="eastAsia"/>
        </w:rPr>
        <w:t>，先得到原数据集的均值，然后对原数据集进行中心化，然后生成中心化后的数据集的协方差矩阵，然后求解协方差矩阵的特征值和特征向量，接着对特征值排序，取前</w:t>
      </w:r>
      <w:r w:rsidR="00380585">
        <w:rPr>
          <w:rFonts w:ascii="宋体" w:hAnsi="宋体" w:hint="eastAsia"/>
        </w:rPr>
        <w:t>k</w:t>
      </w:r>
      <w:r w:rsidR="00380585">
        <w:rPr>
          <w:rFonts w:ascii="宋体" w:hAnsi="宋体" w:hint="eastAsia"/>
        </w:rPr>
        <w:t>个最大的特征值，然后选取特征值对应的特征向量组成特征向量矩阵，然后返回即可</w:t>
      </w:r>
      <w:r w:rsidR="00B04F86">
        <w:rPr>
          <w:rFonts w:ascii="宋体" w:hAnsi="宋体" w:hint="eastAsia"/>
        </w:rPr>
        <w:t>。</w:t>
      </w:r>
    </w:p>
    <w:p w14:paraId="62482669" w14:textId="7E9519B6" w:rsidR="00552D32" w:rsidRDefault="00F04FE6" w:rsidP="002E16F8">
      <w:pPr>
        <w:rPr>
          <w:rFonts w:ascii="宋体" w:hAnsi="宋体"/>
          <w:szCs w:val="32"/>
        </w:rPr>
      </w:pPr>
      <w:r>
        <w:rPr>
          <w:rFonts w:ascii="宋体" w:hAnsi="宋体" w:hint="eastAsia"/>
        </w:rPr>
        <w:t>具体</w:t>
      </w:r>
      <w:r w:rsidR="00552D32">
        <w:rPr>
          <w:rFonts w:ascii="宋体" w:hAnsi="宋体" w:hint="eastAsia"/>
          <w:szCs w:val="32"/>
        </w:rPr>
        <w:t>以注释形式给出</w:t>
      </w:r>
      <w:r w:rsidR="00B63596">
        <w:rPr>
          <w:rFonts w:ascii="宋体" w:hAnsi="宋体" w:hint="eastAsia"/>
          <w:szCs w:val="32"/>
        </w:rPr>
        <w:t>。</w:t>
      </w:r>
    </w:p>
    <w:p w14:paraId="186DA718" w14:textId="77777777" w:rsidR="004462B7" w:rsidRPr="004462B7" w:rsidRDefault="004462B7" w:rsidP="004462B7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def</w:t>
      </w: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CA(data_set, k):  </w:t>
      </w:r>
    </w:p>
    <w:p w14:paraId="41AFF6E5" w14:textId="77777777" w:rsidR="004462B7" w:rsidRPr="004462B7" w:rsidRDefault="004462B7" w:rsidP="004462B7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"""</w:t>
      </w: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169F8B5B" w14:textId="77777777" w:rsidR="004462B7" w:rsidRPr="004462B7" w:rsidRDefault="004462B7" w:rsidP="004462B7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将数据集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data_set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用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PCA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从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D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维降至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k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维，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data_set.shape = (N, D)</w:t>
      </w: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01B1E593" w14:textId="77777777" w:rsidR="004462B7" w:rsidRPr="004462B7" w:rsidRDefault="004462B7" w:rsidP="004462B7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param data_set: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原始数据集</w:t>
      </w: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20C0DEC5" w14:textId="77777777" w:rsidR="004462B7" w:rsidRPr="004462B7" w:rsidRDefault="004462B7" w:rsidP="004462B7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param k:PCA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后的维度</w:t>
      </w: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222EDF0C" w14:textId="77777777" w:rsidR="004462B7" w:rsidRPr="004462B7" w:rsidRDefault="004462B7" w:rsidP="004462B7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lastRenderedPageBreak/>
        <w:t>    :return:center_data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，中心化后的数据，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shape=(N, D)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。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eigenvector_matrix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，特征向量矩阵，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shape=(D, k)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。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data_mean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，降维前样本均值，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shape=(1, D)</w:t>
      </w: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7B2F91AB" w14:textId="77777777" w:rsidR="004462B7" w:rsidRPr="004462B7" w:rsidRDefault="004462B7" w:rsidP="004462B7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"""</w:t>
      </w: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AF443CE" w14:textId="77777777" w:rsidR="004462B7" w:rsidRPr="004462B7" w:rsidRDefault="004462B7" w:rsidP="004462B7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rows, cols = data_set.shape  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得到数据集的行和列</w:t>
      </w: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7DA2B40" w14:textId="77777777" w:rsidR="004462B7" w:rsidRPr="004462B7" w:rsidRDefault="004462B7" w:rsidP="004462B7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data_mean = np.sum(data_set, 0) / rows  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计算降维前样本均值</w:t>
      </w: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7BA0201" w14:textId="77777777" w:rsidR="004462B7" w:rsidRPr="004462B7" w:rsidRDefault="004462B7" w:rsidP="004462B7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center_data = data_set - data_mean  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进行数据集的中心化操作</w:t>
      </w: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5EBAC57" w14:textId="77777777" w:rsidR="004462B7" w:rsidRPr="004462B7" w:rsidRDefault="004462B7" w:rsidP="004462B7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covariance_matrix = np.dot(center_data.T, center_data)  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计算协方差矩阵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X.T · X</w:t>
      </w: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D3F667C" w14:textId="77777777" w:rsidR="004462B7" w:rsidRPr="004462B7" w:rsidRDefault="004462B7" w:rsidP="004462B7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eigenvalue, feature_vectors = np.linalg.eig(covariance_matrix)  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对协方差矩阵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(D,D)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进行特征值分解，分别求得特征值和特征向量</w:t>
      </w: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44B9DEF" w14:textId="77777777" w:rsidR="004462B7" w:rsidRPr="004462B7" w:rsidRDefault="004462B7" w:rsidP="004462B7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eigenvalue_sorted = np.argsort(eigenvalue)  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将所有特征值排序</w:t>
      </w: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3F6891A" w14:textId="77777777" w:rsidR="004462B7" w:rsidRPr="004462B7" w:rsidRDefault="004462B7" w:rsidP="004462B7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eigenvector_matrix = feature_vectors[:, eigenvalue_sorted[:-(k + 1):-1]]  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取出前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k</w:t>
      </w:r>
      <w:r w:rsidRPr="004462B7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个最大的特征值对应的特征向量组成特征向量矩阵</w:t>
      </w: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9085E64" w14:textId="2EF7873F" w:rsidR="004462B7" w:rsidRPr="004462B7" w:rsidRDefault="004462B7" w:rsidP="002E16F8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4462B7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4462B7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center_data, eigenvector_matrix, data_mean  </w:t>
      </w:r>
    </w:p>
    <w:p w14:paraId="3F9B6776" w14:textId="15E9B81C" w:rsidR="00552D32" w:rsidRDefault="00552D32" w:rsidP="00552D32">
      <w:pPr>
        <w:pStyle w:val="3"/>
        <w:numPr>
          <w:ilvl w:val="0"/>
          <w:numId w:val="0"/>
        </w:numPr>
        <w:ind w:left="720" w:hanging="720"/>
        <w:rPr>
          <w:rFonts w:asciiTheme="majorHAnsi" w:eastAsiaTheme="majorEastAsia" w:hAnsiTheme="majorHAnsi" w:cstheme="majorBidi"/>
        </w:rPr>
      </w:pPr>
      <w:bookmarkStart w:id="14" w:name="_Toc56030669"/>
      <w:r w:rsidRPr="00552D32">
        <w:rPr>
          <w:rFonts w:asciiTheme="majorHAnsi" w:eastAsiaTheme="majorEastAsia" w:hAnsiTheme="majorHAnsi" w:cstheme="majorBidi"/>
        </w:rPr>
        <w:t xml:space="preserve">2.2.3 </w:t>
      </w:r>
      <w:r w:rsidR="00380585">
        <w:rPr>
          <w:rFonts w:asciiTheme="majorHAnsi" w:eastAsiaTheme="majorEastAsia" w:hAnsiTheme="majorHAnsi" w:cstheme="majorBidi" w:hint="eastAsia"/>
        </w:rPr>
        <w:t>原始图片压缩的</w:t>
      </w:r>
      <w:r w:rsidR="00B63596">
        <w:rPr>
          <w:rFonts w:asciiTheme="majorHAnsi" w:eastAsiaTheme="majorEastAsia" w:hAnsiTheme="majorHAnsi" w:cstheme="majorBidi" w:hint="eastAsia"/>
        </w:rPr>
        <w:t>实现</w:t>
      </w:r>
      <w:bookmarkEnd w:id="14"/>
    </w:p>
    <w:p w14:paraId="0960D99A" w14:textId="1BA6FA33" w:rsidR="00552D32" w:rsidRDefault="00552D32" w:rsidP="00552D32">
      <w:r>
        <w:rPr>
          <w:rFonts w:hint="eastAsia"/>
        </w:rPr>
        <w:t>作用：</w:t>
      </w:r>
    </w:p>
    <w:p w14:paraId="347718E1" w14:textId="77777777" w:rsidR="00380585" w:rsidRPr="00380585" w:rsidRDefault="00380585" w:rsidP="00380585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宋体" w:hAnsi="Courier New" w:cs="Courier New"/>
          <w:color w:val="A9B7C6"/>
          <w:kern w:val="0"/>
          <w:sz w:val="20"/>
          <w:szCs w:val="20"/>
        </w:rPr>
      </w:pPr>
      <w:r w:rsidRPr="00380585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>"""</w:t>
      </w:r>
      <w:r w:rsidRPr="00380585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br/>
      </w:r>
      <w:r w:rsidRPr="00380585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从文件中中读取面部图像数据并压缩</w:t>
      </w:r>
      <w:r w:rsidRPr="00380585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br/>
      </w:r>
      <w:r w:rsidRPr="00380585">
        <w:rPr>
          <w:rFonts w:ascii="Courier New" w:eastAsia="宋体" w:hAnsi="Courier New" w:cs="Courier New"/>
          <w:b/>
          <w:bCs/>
          <w:i/>
          <w:iCs/>
          <w:color w:val="629755"/>
          <w:kern w:val="0"/>
          <w:sz w:val="20"/>
          <w:szCs w:val="20"/>
        </w:rPr>
        <w:t>:param</w:t>
      </w:r>
      <w:r w:rsidRPr="00380585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 xml:space="preserve"> file_path: </w:t>
      </w:r>
      <w:r w:rsidRPr="00380585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文件路径</w:t>
      </w:r>
      <w:r w:rsidRPr="00380585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br/>
      </w:r>
      <w:r w:rsidRPr="00380585">
        <w:rPr>
          <w:rFonts w:ascii="Courier New" w:eastAsia="宋体" w:hAnsi="Courier New" w:cs="Courier New"/>
          <w:b/>
          <w:bCs/>
          <w:i/>
          <w:iCs/>
          <w:color w:val="629755"/>
          <w:kern w:val="0"/>
          <w:sz w:val="20"/>
          <w:szCs w:val="20"/>
        </w:rPr>
        <w:t>:return</w:t>
      </w:r>
      <w:r w:rsidRPr="00380585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 xml:space="preserve">: </w:t>
      </w:r>
      <w:r w:rsidRPr="00380585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返回解析面部图像得到的数据集</w:t>
      </w:r>
      <w:r w:rsidRPr="00380585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br/>
        <w:t>"""</w:t>
      </w:r>
    </w:p>
    <w:p w14:paraId="46FA152C" w14:textId="50974CD2" w:rsidR="00B63596" w:rsidRDefault="00552D32" w:rsidP="00552D32">
      <w:r>
        <w:rPr>
          <w:rFonts w:hint="eastAsia"/>
        </w:rPr>
        <w:t>具体实现：</w:t>
      </w:r>
      <w:r w:rsidR="00380585">
        <w:rPr>
          <w:rFonts w:hint="eastAsia"/>
        </w:rPr>
        <w:t>按照算法原理中给出的原理进行实施即可，要注意首先需要读取文件路径中所有的图像放入一个集合中。</w:t>
      </w:r>
    </w:p>
    <w:p w14:paraId="446DC799" w14:textId="0A4D6AD1" w:rsidR="006F7A4F" w:rsidRDefault="006F7A4F" w:rsidP="00380585">
      <w:pPr>
        <w:rPr>
          <w:rFonts w:ascii="宋体" w:hAnsi="宋体"/>
          <w:szCs w:val="32"/>
        </w:rPr>
      </w:pPr>
      <w:r>
        <w:rPr>
          <w:rFonts w:ascii="宋体" w:hAnsi="宋体" w:hint="eastAsia"/>
          <w:szCs w:val="32"/>
        </w:rPr>
        <w:t>具体</w:t>
      </w:r>
      <w:r w:rsidR="00552D32">
        <w:rPr>
          <w:rFonts w:ascii="宋体" w:hAnsi="宋体" w:hint="eastAsia"/>
          <w:szCs w:val="32"/>
        </w:rPr>
        <w:t>以注释形式给出</w:t>
      </w:r>
      <w:r>
        <w:rPr>
          <w:rFonts w:ascii="宋体" w:hAnsi="宋体" w:hint="eastAsia"/>
          <w:szCs w:val="32"/>
        </w:rPr>
        <w:t>。</w:t>
      </w:r>
    </w:p>
    <w:p w14:paraId="74D54789" w14:textId="77777777" w:rsidR="00380585" w:rsidRPr="00380585" w:rsidRDefault="00380585" w:rsidP="00380585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def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read_from_file(file_path):  </w:t>
      </w:r>
    </w:p>
    <w:p w14:paraId="35264F9A" w14:textId="77777777" w:rsidR="00380585" w:rsidRPr="00380585" w:rsidRDefault="00380585" w:rsidP="00380585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"""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19C8921A" w14:textId="77777777" w:rsidR="00380585" w:rsidRPr="00380585" w:rsidRDefault="00380585" w:rsidP="00380585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从文件中中读取面部图像数据并压缩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3E99AA0A" w14:textId="77777777" w:rsidR="00380585" w:rsidRPr="00380585" w:rsidRDefault="00380585" w:rsidP="00380585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param file_path: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文件路径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281D1D1F" w14:textId="77777777" w:rsidR="00380585" w:rsidRPr="00380585" w:rsidRDefault="00380585" w:rsidP="00380585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return: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返回解析面部图像得到的数据集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7FF2FFC8" w14:textId="77777777" w:rsidR="00380585" w:rsidRPr="00380585" w:rsidRDefault="00380585" w:rsidP="00380585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"""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84B8D79" w14:textId="77777777" w:rsidR="00380585" w:rsidRPr="00380585" w:rsidRDefault="00380585" w:rsidP="00380585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ize = (50, 50) 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由于较大的数据在求解特征值和特征向量时很慢，故统一压缩图像为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size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大小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57F317F" w14:textId="77777777" w:rsidR="00380585" w:rsidRPr="00380585" w:rsidRDefault="00380585" w:rsidP="00380585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i = 1  </w:t>
      </w:r>
    </w:p>
    <w:p w14:paraId="2B9ACD79" w14:textId="77777777" w:rsidR="00380585" w:rsidRPr="00380585" w:rsidRDefault="00380585" w:rsidP="00380585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file_list = os.listdir(file_path) 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读取该路径下所有图像的列表，放入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file_list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CC96A01" w14:textId="77777777" w:rsidR="00380585" w:rsidRPr="00380585" w:rsidRDefault="00380585" w:rsidP="00380585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data_set = [] 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定义数据集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5F49A68" w14:textId="77777777" w:rsidR="00380585" w:rsidRPr="00380585" w:rsidRDefault="00380585" w:rsidP="00380585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plt.figure(figsize=size)  </w:t>
      </w:r>
    </w:p>
    <w:p w14:paraId="13D44CF1" w14:textId="77777777" w:rsidR="00380585" w:rsidRPr="00380585" w:rsidRDefault="00380585" w:rsidP="00380585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380585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file </w:t>
      </w:r>
      <w:r w:rsidRPr="00380585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n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file_list: 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对于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file_list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中所有图像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2988620" w14:textId="77777777" w:rsidR="00380585" w:rsidRPr="00380585" w:rsidRDefault="00380585" w:rsidP="00380585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path = os.path.join(file_path, file) 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连接文件路径，得到每个图像的路径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05E6BE4" w14:textId="77777777" w:rsidR="00380585" w:rsidRPr="00380585" w:rsidRDefault="00380585" w:rsidP="00380585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    plt.subplot(3, 4, i)  </w:t>
      </w:r>
    </w:p>
    <w:p w14:paraId="015DE3BF" w14:textId="77777777" w:rsidR="00380585" w:rsidRPr="00380585" w:rsidRDefault="00380585" w:rsidP="00380585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with open(path) as f:  </w:t>
      </w:r>
    </w:p>
    <w:p w14:paraId="09F6C8AB" w14:textId="77777777" w:rsidR="00380585" w:rsidRPr="00380585" w:rsidRDefault="00380585" w:rsidP="00380585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image = cv2.imread(path) 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读取这张图像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B7CF707" w14:textId="77777777" w:rsidR="00380585" w:rsidRPr="00380585" w:rsidRDefault="00380585" w:rsidP="00380585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image = cv2.resize(image, size) 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将图像压缩至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size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大小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41DA1A4" w14:textId="77777777" w:rsidR="00380585" w:rsidRPr="00380585" w:rsidRDefault="00380585" w:rsidP="00380585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image_gray = cv2.cvtColor(image, cv2.COLOR_BGR2GRAY) 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将图像通过三通道转换为灰度图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FCF0DDB" w14:textId="77777777" w:rsidR="00380585" w:rsidRPr="00380585" w:rsidRDefault="00380585" w:rsidP="00380585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plt.imshow(image_gray) 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预览该图像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5537F60" w14:textId="77777777" w:rsidR="00380585" w:rsidRPr="00380585" w:rsidRDefault="00380585" w:rsidP="00380585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h, w = image_gray.shape 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得到该图像的维度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F4A402C" w14:textId="77777777" w:rsidR="00380585" w:rsidRPr="00380585" w:rsidRDefault="00380585" w:rsidP="00380585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image_col = image_gray.reshape(h * w) 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对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(h,w)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的图像数据拉平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E8C979A" w14:textId="77777777" w:rsidR="00380585" w:rsidRPr="00380585" w:rsidRDefault="00380585" w:rsidP="00380585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data_set.append(image_col) 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加入该图像数据给数据集中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2A0AA96" w14:textId="77777777" w:rsidR="00380585" w:rsidRPr="00380585" w:rsidRDefault="00380585" w:rsidP="00380585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i += 1  </w:t>
      </w:r>
    </w:p>
    <w:p w14:paraId="48BD2CCF" w14:textId="77777777" w:rsidR="00380585" w:rsidRPr="00380585" w:rsidRDefault="00380585" w:rsidP="00380585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plt.show()  </w:t>
      </w:r>
    </w:p>
    <w:p w14:paraId="57079D34" w14:textId="0B3F7764" w:rsidR="00380585" w:rsidRPr="00380585" w:rsidRDefault="00380585" w:rsidP="00380585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380585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np.array(data_set)  </w:t>
      </w:r>
    </w:p>
    <w:p w14:paraId="0F62CCBE" w14:textId="55890D0A" w:rsidR="00552D32" w:rsidRDefault="00552D32" w:rsidP="00552D32">
      <w:pPr>
        <w:pStyle w:val="3"/>
        <w:numPr>
          <w:ilvl w:val="0"/>
          <w:numId w:val="0"/>
        </w:numPr>
        <w:rPr>
          <w:rFonts w:asciiTheme="majorHAnsi" w:eastAsiaTheme="majorEastAsia" w:hAnsiTheme="majorHAnsi" w:cstheme="majorBidi"/>
        </w:rPr>
      </w:pPr>
      <w:bookmarkStart w:id="15" w:name="_Toc56030670"/>
      <w:r w:rsidRPr="00552D32">
        <w:rPr>
          <w:rFonts w:asciiTheme="majorHAnsi" w:eastAsiaTheme="majorEastAsia" w:hAnsiTheme="majorHAnsi" w:cstheme="majorBidi" w:hint="eastAsia"/>
        </w:rPr>
        <w:t>2</w:t>
      </w:r>
      <w:r w:rsidRPr="00552D32">
        <w:rPr>
          <w:rFonts w:asciiTheme="majorHAnsi" w:eastAsiaTheme="majorEastAsia" w:hAnsiTheme="majorHAnsi" w:cstheme="majorBidi"/>
        </w:rPr>
        <w:t>.2.4</w:t>
      </w:r>
      <w:r w:rsidR="00380585">
        <w:rPr>
          <w:rFonts w:asciiTheme="majorHAnsi" w:eastAsiaTheme="majorEastAsia" w:hAnsiTheme="majorHAnsi" w:cstheme="majorBidi" w:hint="eastAsia"/>
        </w:rPr>
        <w:t>特征向量矩阵的虚部处理的实现</w:t>
      </w:r>
      <w:bookmarkEnd w:id="15"/>
    </w:p>
    <w:p w14:paraId="4A931728" w14:textId="66AE160D" w:rsidR="00552D32" w:rsidRDefault="00552D32" w:rsidP="00552D32">
      <w:r>
        <w:rPr>
          <w:rFonts w:hint="eastAsia"/>
        </w:rPr>
        <w:t>作用：</w:t>
      </w:r>
    </w:p>
    <w:p w14:paraId="3F90E490" w14:textId="304F0C20" w:rsidR="00380585" w:rsidRDefault="00380585" w:rsidP="00552D32">
      <w:r w:rsidRPr="00380585">
        <w:t>当降维后的维度超过某个值，特征向量矩阵将出现复向量，对其保留实部</w:t>
      </w:r>
    </w:p>
    <w:p w14:paraId="35ADC81E" w14:textId="46F61282" w:rsidR="00380585" w:rsidRDefault="00552D32" w:rsidP="00552D32">
      <w:r>
        <w:rPr>
          <w:rFonts w:hint="eastAsia"/>
        </w:rPr>
        <w:t>具体实现：</w:t>
      </w:r>
      <w:r w:rsidR="00380585">
        <w:rPr>
          <w:rFonts w:hint="eastAsia"/>
        </w:rPr>
        <w:t>除去</w:t>
      </w:r>
      <w:r w:rsidR="00380585">
        <w:rPr>
          <w:rFonts w:ascii="MicrosoftYaHei" w:eastAsia="MicrosoftYaHei" w:cs="MicrosoftYaHei" w:hint="eastAsia"/>
          <w:kern w:val="0"/>
          <w:szCs w:val="21"/>
        </w:rPr>
        <w:t>P</w:t>
      </w:r>
      <w:r w:rsidR="00380585">
        <w:rPr>
          <w:rFonts w:ascii="MicrosoftYaHei" w:eastAsia="MicrosoftYaHei" w:cs="MicrosoftYaHei"/>
          <w:kern w:val="0"/>
          <w:szCs w:val="21"/>
        </w:rPr>
        <w:t>CA</w:t>
      </w:r>
      <w:r w:rsidR="00380585">
        <w:rPr>
          <w:rFonts w:ascii="MicrosoftYaHei" w:eastAsia="MicrosoftYaHei" w:cs="MicrosoftYaHei" w:hint="eastAsia"/>
          <w:kern w:val="0"/>
          <w:szCs w:val="21"/>
        </w:rPr>
        <w:t>算法得到的</w:t>
      </w:r>
      <w:r w:rsidR="00380585">
        <w:rPr>
          <w:rFonts w:hint="eastAsia"/>
        </w:rPr>
        <w:t>特征向量矩阵</w:t>
      </w:r>
      <w:r w:rsidR="00380585">
        <w:t>W</w:t>
      </w:r>
      <w:r w:rsidR="00380585">
        <w:rPr>
          <w:rFonts w:hint="eastAsia"/>
        </w:rPr>
        <w:t>可能存在的虚部，只保留实部即可。</w:t>
      </w:r>
    </w:p>
    <w:p w14:paraId="79F1C275" w14:textId="77777777" w:rsidR="00380585" w:rsidRDefault="00380585" w:rsidP="00380585">
      <w:pPr>
        <w:rPr>
          <w:rFonts w:ascii="宋体" w:hAnsi="宋体"/>
          <w:szCs w:val="32"/>
        </w:rPr>
      </w:pPr>
      <w:r>
        <w:rPr>
          <w:rFonts w:ascii="宋体" w:hAnsi="宋体" w:hint="eastAsia"/>
          <w:szCs w:val="32"/>
        </w:rPr>
        <w:t>具体以注释形式给出。</w:t>
      </w:r>
    </w:p>
    <w:p w14:paraId="2EC8C495" w14:textId="21A666CA" w:rsidR="00380585" w:rsidRPr="00380585" w:rsidRDefault="00380585" w:rsidP="00552D32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w = np.real(w) 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当降维后的维度超过某个值，特征向量矩阵将出现复向量，对其保留实部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42DB031" w14:textId="4F256959" w:rsidR="00552D32" w:rsidRDefault="00552D32" w:rsidP="00552D32">
      <w:pPr>
        <w:pStyle w:val="3"/>
        <w:numPr>
          <w:ilvl w:val="0"/>
          <w:numId w:val="0"/>
        </w:numPr>
        <w:rPr>
          <w:rFonts w:asciiTheme="majorHAnsi" w:eastAsiaTheme="majorEastAsia" w:hAnsiTheme="majorHAnsi" w:cstheme="majorBidi"/>
        </w:rPr>
      </w:pPr>
      <w:bookmarkStart w:id="16" w:name="_Toc56030671"/>
      <w:r w:rsidRPr="00552D32">
        <w:rPr>
          <w:rFonts w:asciiTheme="majorHAnsi" w:eastAsiaTheme="majorEastAsia" w:hAnsiTheme="majorHAnsi" w:cstheme="majorBidi" w:hint="eastAsia"/>
        </w:rPr>
        <w:t>2</w:t>
      </w:r>
      <w:r w:rsidRPr="00552D32">
        <w:rPr>
          <w:rFonts w:asciiTheme="majorHAnsi" w:eastAsiaTheme="majorEastAsia" w:hAnsiTheme="majorHAnsi" w:cstheme="majorBidi"/>
        </w:rPr>
        <w:t>.2.5</w:t>
      </w:r>
      <w:r w:rsidR="0068536C">
        <w:rPr>
          <w:rFonts w:asciiTheme="majorHAnsi" w:eastAsiaTheme="majorEastAsia" w:hAnsiTheme="majorHAnsi" w:cstheme="majorBidi"/>
        </w:rPr>
        <w:t xml:space="preserve"> </w:t>
      </w:r>
      <w:r w:rsidR="00700146">
        <w:rPr>
          <w:rFonts w:asciiTheme="majorHAnsi" w:eastAsiaTheme="majorEastAsia" w:hAnsiTheme="majorHAnsi" w:cstheme="majorBidi" w:hint="eastAsia"/>
        </w:rPr>
        <w:t>绘制图像</w:t>
      </w:r>
      <w:bookmarkEnd w:id="16"/>
    </w:p>
    <w:p w14:paraId="3F7B2900" w14:textId="6B700BF5" w:rsidR="00552D32" w:rsidRDefault="00552D32" w:rsidP="00552D32">
      <w:r>
        <w:rPr>
          <w:rFonts w:hint="eastAsia"/>
        </w:rPr>
        <w:t>作用：</w:t>
      </w:r>
    </w:p>
    <w:p w14:paraId="46EDDEC2" w14:textId="7B27B71B" w:rsidR="00380585" w:rsidRDefault="00380585" w:rsidP="00380585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</w:pPr>
      <w:r w:rsidRPr="00380585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>"""</w:t>
      </w:r>
      <w:r w:rsidRPr="00380585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br/>
      </w:r>
      <w:r w:rsidRPr="00380585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对执行</w:t>
      </w:r>
      <w:r w:rsidRPr="00380585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>PCA</w:t>
      </w:r>
      <w:r w:rsidRPr="00380585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前后的数据集，在图像上显示</w:t>
      </w:r>
      <w:r w:rsidRPr="00380585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br/>
      </w:r>
      <w:r w:rsidRPr="00380585">
        <w:rPr>
          <w:rFonts w:ascii="Courier New" w:eastAsia="宋体" w:hAnsi="Courier New" w:cs="Courier New"/>
          <w:b/>
          <w:bCs/>
          <w:i/>
          <w:iCs/>
          <w:color w:val="629755"/>
          <w:kern w:val="0"/>
          <w:sz w:val="20"/>
          <w:szCs w:val="20"/>
        </w:rPr>
        <w:t>:param</w:t>
      </w:r>
      <w:r w:rsidRPr="00380585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 xml:space="preserve"> dimension: </w:t>
      </w:r>
      <w:r w:rsidRPr="00380585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维度</w:t>
      </w:r>
      <w:r w:rsidRPr="00380585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br/>
      </w:r>
      <w:r w:rsidRPr="00380585">
        <w:rPr>
          <w:rFonts w:ascii="Courier New" w:eastAsia="宋体" w:hAnsi="Courier New" w:cs="Courier New"/>
          <w:b/>
          <w:bCs/>
          <w:i/>
          <w:iCs/>
          <w:color w:val="629755"/>
          <w:kern w:val="0"/>
          <w:sz w:val="20"/>
          <w:szCs w:val="20"/>
        </w:rPr>
        <w:t>:param</w:t>
      </w:r>
      <w:r w:rsidRPr="00380585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 xml:space="preserve"> data_before_PCA: </w:t>
      </w:r>
      <w:r w:rsidRPr="00380585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原始数据集</w:t>
      </w:r>
      <w:r w:rsidRPr="00380585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br/>
      </w:r>
      <w:r w:rsidRPr="00380585">
        <w:rPr>
          <w:rFonts w:ascii="Courier New" w:eastAsia="宋体" w:hAnsi="Courier New" w:cs="Courier New"/>
          <w:b/>
          <w:bCs/>
          <w:i/>
          <w:iCs/>
          <w:color w:val="629755"/>
          <w:kern w:val="0"/>
          <w:sz w:val="20"/>
          <w:szCs w:val="20"/>
        </w:rPr>
        <w:t>:param</w:t>
      </w:r>
      <w:r w:rsidRPr="00380585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 xml:space="preserve"> x_after_PCA: </w:t>
      </w:r>
      <w:r w:rsidRPr="00380585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执行</w:t>
      </w:r>
      <w:r w:rsidRPr="00380585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>PCA</w:t>
      </w:r>
      <w:r w:rsidRPr="00380585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之后的数据集</w:t>
      </w:r>
      <w:r w:rsidRPr="00380585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br/>
      </w:r>
      <w:r w:rsidRPr="00380585">
        <w:rPr>
          <w:rFonts w:ascii="Courier New" w:eastAsia="宋体" w:hAnsi="Courier New" w:cs="Courier New"/>
          <w:b/>
          <w:bCs/>
          <w:i/>
          <w:iCs/>
          <w:color w:val="629755"/>
          <w:kern w:val="0"/>
          <w:sz w:val="20"/>
          <w:szCs w:val="20"/>
        </w:rPr>
        <w:t>:return</w:t>
      </w:r>
      <w:r w:rsidRPr="00380585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>:</w:t>
      </w:r>
      <w:r w:rsidRPr="00380585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br/>
        <w:t>"""</w:t>
      </w:r>
    </w:p>
    <w:p w14:paraId="750F7F52" w14:textId="77777777" w:rsidR="00380585" w:rsidRPr="00380585" w:rsidRDefault="00380585" w:rsidP="00380585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宋体" w:hAnsi="Courier New" w:cs="Courier New"/>
          <w:color w:val="A9B7C6"/>
          <w:kern w:val="0"/>
          <w:sz w:val="20"/>
          <w:szCs w:val="20"/>
        </w:rPr>
      </w:pPr>
      <w:r w:rsidRPr="00380585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>"""</w:t>
      </w:r>
      <w:r w:rsidRPr="00380585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br/>
      </w:r>
      <w:r w:rsidRPr="00380585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输出</w:t>
      </w:r>
      <w:r w:rsidRPr="00380585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>PCA</w:t>
      </w:r>
      <w:r w:rsidRPr="00380585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后的图像并打印信噪比</w:t>
      </w:r>
      <w:r w:rsidRPr="00380585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br/>
      </w:r>
      <w:r w:rsidRPr="00380585">
        <w:rPr>
          <w:rFonts w:ascii="Courier New" w:eastAsia="宋体" w:hAnsi="Courier New" w:cs="Courier New"/>
          <w:b/>
          <w:bCs/>
          <w:i/>
          <w:iCs/>
          <w:color w:val="629755"/>
          <w:kern w:val="0"/>
          <w:sz w:val="20"/>
          <w:szCs w:val="20"/>
        </w:rPr>
        <w:t>:param</w:t>
      </w:r>
      <w:r w:rsidRPr="00380585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 xml:space="preserve"> data_set: PCA</w:t>
      </w:r>
      <w:r w:rsidRPr="00380585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前的数据集</w:t>
      </w:r>
      <w:r w:rsidRPr="00380585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br/>
      </w:r>
      <w:r w:rsidRPr="00380585">
        <w:rPr>
          <w:rFonts w:ascii="Courier New" w:eastAsia="宋体" w:hAnsi="Courier New" w:cs="Courier New"/>
          <w:b/>
          <w:bCs/>
          <w:i/>
          <w:iCs/>
          <w:color w:val="629755"/>
          <w:kern w:val="0"/>
          <w:sz w:val="20"/>
          <w:szCs w:val="20"/>
        </w:rPr>
        <w:t>:param</w:t>
      </w:r>
      <w:r w:rsidRPr="00380585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 xml:space="preserve"> w: </w:t>
      </w:r>
      <w:r w:rsidRPr="00380585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特征向量矩阵</w:t>
      </w:r>
      <w:r w:rsidRPr="00380585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br/>
      </w:r>
      <w:r w:rsidRPr="00380585">
        <w:rPr>
          <w:rFonts w:ascii="Courier New" w:eastAsia="宋体" w:hAnsi="Courier New" w:cs="Courier New"/>
          <w:b/>
          <w:bCs/>
          <w:i/>
          <w:iCs/>
          <w:color w:val="629755"/>
          <w:kern w:val="0"/>
          <w:sz w:val="20"/>
          <w:szCs w:val="20"/>
        </w:rPr>
        <w:t>:param</w:t>
      </w:r>
      <w:r w:rsidRPr="00380585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 xml:space="preserve"> center_data: </w:t>
      </w:r>
      <w:r w:rsidRPr="00380585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中心化后的数据</w:t>
      </w:r>
      <w:r w:rsidRPr="00380585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br/>
      </w:r>
      <w:r w:rsidRPr="00380585">
        <w:rPr>
          <w:rFonts w:ascii="Courier New" w:eastAsia="宋体" w:hAnsi="Courier New" w:cs="Courier New"/>
          <w:b/>
          <w:bCs/>
          <w:i/>
          <w:iCs/>
          <w:color w:val="629755"/>
          <w:kern w:val="0"/>
          <w:sz w:val="20"/>
          <w:szCs w:val="20"/>
        </w:rPr>
        <w:t>:param</w:t>
      </w:r>
      <w:r w:rsidRPr="00380585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 xml:space="preserve"> mu_x: </w:t>
      </w:r>
      <w:r w:rsidRPr="00380585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降维前样本均值</w:t>
      </w:r>
      <w:r w:rsidRPr="00380585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br/>
      </w:r>
      <w:r w:rsidRPr="00380585">
        <w:rPr>
          <w:rFonts w:ascii="Courier New" w:eastAsia="宋体" w:hAnsi="Courier New" w:cs="Courier New"/>
          <w:b/>
          <w:bCs/>
          <w:i/>
          <w:iCs/>
          <w:color w:val="629755"/>
          <w:kern w:val="0"/>
          <w:sz w:val="20"/>
          <w:szCs w:val="20"/>
        </w:rPr>
        <w:t>:param</w:t>
      </w:r>
      <w:r w:rsidRPr="00380585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 xml:space="preserve"> x_num: </w:t>
      </w:r>
      <w:r w:rsidRPr="00380585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数据个数</w:t>
      </w:r>
      <w:r w:rsidRPr="00380585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br/>
        <w:t>"""</w:t>
      </w:r>
    </w:p>
    <w:p w14:paraId="3DA87301" w14:textId="77777777" w:rsidR="00380585" w:rsidRPr="00380585" w:rsidRDefault="00380585" w:rsidP="00380585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宋体" w:hAnsi="Courier New" w:cs="Courier New"/>
          <w:color w:val="A9B7C6"/>
          <w:kern w:val="0"/>
          <w:sz w:val="20"/>
          <w:szCs w:val="20"/>
        </w:rPr>
      </w:pPr>
    </w:p>
    <w:p w14:paraId="131C90BF" w14:textId="1F3BC22A" w:rsidR="00FA2A25" w:rsidRDefault="00552D32" w:rsidP="00380585">
      <w:r>
        <w:rPr>
          <w:rFonts w:hint="eastAsia"/>
        </w:rPr>
        <w:t>具体实现：</w:t>
      </w:r>
      <w:r w:rsidR="00FA2A25">
        <w:rPr>
          <w:rFonts w:hint="eastAsia"/>
        </w:rPr>
        <w:t>调用绘制图像的函数即可。</w:t>
      </w:r>
      <w:r w:rsidR="00FA2A25">
        <w:t xml:space="preserve"> </w:t>
      </w:r>
    </w:p>
    <w:p w14:paraId="48A5DA71" w14:textId="77777777" w:rsidR="00380585" w:rsidRPr="00380585" w:rsidRDefault="00380585" w:rsidP="0038058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def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draw_picture_by_create_PCA(dimension, data_before_PCA, x_after_PCA):  </w:t>
      </w:r>
    </w:p>
    <w:p w14:paraId="1DB9F952" w14:textId="77777777" w:rsidR="00380585" w:rsidRPr="00380585" w:rsidRDefault="00380585" w:rsidP="0038058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"""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029E7138" w14:textId="77777777" w:rsidR="00380585" w:rsidRPr="00380585" w:rsidRDefault="00380585" w:rsidP="0038058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对执行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PCA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前后的数据集，在图像上显示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136A2E30" w14:textId="77777777" w:rsidR="00380585" w:rsidRPr="00380585" w:rsidRDefault="00380585" w:rsidP="0038058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param dimension: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维度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6B7AADCC" w14:textId="77777777" w:rsidR="00380585" w:rsidRPr="00380585" w:rsidRDefault="00380585" w:rsidP="0038058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param data_before_PCA: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原始数据集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5C6A4B17" w14:textId="77777777" w:rsidR="00380585" w:rsidRPr="00380585" w:rsidRDefault="00380585" w:rsidP="0038058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param x_after_PCA: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执行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PCA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之后的数据集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74CFA56B" w14:textId="77777777" w:rsidR="00380585" w:rsidRPr="00380585" w:rsidRDefault="00380585" w:rsidP="0038058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return: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5D09E192" w14:textId="77777777" w:rsidR="00380585" w:rsidRPr="00380585" w:rsidRDefault="00380585" w:rsidP="0038058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"""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F1F86DD" w14:textId="77777777" w:rsidR="00380585" w:rsidRPr="00380585" w:rsidRDefault="00380585" w:rsidP="0038058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380585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dimension == 2: 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对二维数据画图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785AA8B" w14:textId="77777777" w:rsidR="00380585" w:rsidRPr="00380585" w:rsidRDefault="00380585" w:rsidP="0038058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plt.scatter(data_before_PCA[:, 0], data_before_PCA[:, 1], facecolor=</w:t>
      </w:r>
      <w:r w:rsidRPr="00380585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none"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edgecolor=</w:t>
      </w:r>
      <w:r w:rsidRPr="00380585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b"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 </w:t>
      </w:r>
    </w:p>
    <w:p w14:paraId="3DEC83AB" w14:textId="77777777" w:rsidR="00380585" w:rsidRPr="00380585" w:rsidRDefault="00380585" w:rsidP="0038058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    label=</w:t>
      </w:r>
      <w:r w:rsidRPr="00380585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data_before_PCA"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14:paraId="3584038D" w14:textId="77777777" w:rsidR="00380585" w:rsidRPr="00380585" w:rsidRDefault="00380585" w:rsidP="0038058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plt.scatter(x_after_PCA[:, 0], x_after_PCA[:, 1], facecolor=</w:t>
      </w:r>
      <w:r w:rsidRPr="00380585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'r'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label=</w:t>
      </w:r>
      <w:r w:rsidRPr="00380585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'x_after_PCA'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14:paraId="2488F631" w14:textId="77777777" w:rsidR="00380585" w:rsidRPr="00380585" w:rsidRDefault="00380585" w:rsidP="0038058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plt.xlabel(</w:t>
      </w:r>
      <w:r w:rsidRPr="00380585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'x'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14:paraId="35597198" w14:textId="77777777" w:rsidR="00380585" w:rsidRPr="00380585" w:rsidRDefault="00380585" w:rsidP="0038058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plt.ylabel(</w:t>
      </w:r>
      <w:r w:rsidRPr="00380585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'y'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14:paraId="4367AC1C" w14:textId="77777777" w:rsidR="00380585" w:rsidRPr="00380585" w:rsidRDefault="00380585" w:rsidP="0038058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380585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lif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dimension == 3: 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38058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对三维数据画图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B428A7B" w14:textId="77777777" w:rsidR="00380585" w:rsidRPr="00380585" w:rsidRDefault="00380585" w:rsidP="0038058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fig = plt.figure()  </w:t>
      </w:r>
    </w:p>
    <w:p w14:paraId="42C7887E" w14:textId="77777777" w:rsidR="00380585" w:rsidRPr="00380585" w:rsidRDefault="00380585" w:rsidP="0038058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x = fig.gca(projection=</w:t>
      </w:r>
      <w:r w:rsidRPr="00380585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'3d'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14:paraId="7BCC34B1" w14:textId="77777777" w:rsidR="00380585" w:rsidRPr="00380585" w:rsidRDefault="00380585" w:rsidP="0038058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x.scatter(data_before_PCA[:, 0], data_before_PCA[:, 1], data_before_PCA[:, 2], edgecolor=</w:t>
      </w:r>
      <w:r w:rsidRPr="00380585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b"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 </w:t>
      </w:r>
    </w:p>
    <w:p w14:paraId="640E7238" w14:textId="77777777" w:rsidR="00380585" w:rsidRPr="00380585" w:rsidRDefault="00380585" w:rsidP="0038058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   label=</w:t>
      </w:r>
      <w:r w:rsidRPr="00380585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'data_before_PCA'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14:paraId="1940BB5E" w14:textId="77777777" w:rsidR="00380585" w:rsidRPr="00380585" w:rsidRDefault="00380585" w:rsidP="0038058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x.scatter(x_after_PCA[:, 0], x_after_PCA[:, 1], x_after_PCA[:, 2], facecolor=</w:t>
      </w:r>
      <w:r w:rsidRPr="00380585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'r'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label=</w:t>
      </w:r>
      <w:r w:rsidRPr="00380585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'x_after_PCA'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14:paraId="6360C3A3" w14:textId="77777777" w:rsidR="00380585" w:rsidRPr="00380585" w:rsidRDefault="00380585" w:rsidP="0038058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x.set_xlabel(</w:t>
      </w:r>
      <w:r w:rsidRPr="00380585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'x'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14:paraId="123E30CA" w14:textId="77777777" w:rsidR="00380585" w:rsidRPr="00380585" w:rsidRDefault="00380585" w:rsidP="0038058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x.set_ylabel(</w:t>
      </w:r>
      <w:r w:rsidRPr="00380585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'y'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14:paraId="76E2706C" w14:textId="77777777" w:rsidR="00380585" w:rsidRPr="00380585" w:rsidRDefault="00380585" w:rsidP="0038058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x.set_zlabel(</w:t>
      </w:r>
      <w:r w:rsidRPr="00380585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'z'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14:paraId="67FFE488" w14:textId="77777777" w:rsidR="00380585" w:rsidRPr="00380585" w:rsidRDefault="00380585" w:rsidP="0038058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380585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lse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:  </w:t>
      </w:r>
    </w:p>
    <w:p w14:paraId="5EEF14A3" w14:textId="77777777" w:rsidR="00380585" w:rsidRPr="00380585" w:rsidRDefault="00380585" w:rsidP="0038058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380585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assert</w:t>
      </w: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False  </w:t>
      </w:r>
    </w:p>
    <w:p w14:paraId="14F7AC40" w14:textId="77777777" w:rsidR="00380585" w:rsidRPr="00380585" w:rsidRDefault="00380585" w:rsidP="0038058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plt.legend()  </w:t>
      </w:r>
    </w:p>
    <w:p w14:paraId="7C34C3F9" w14:textId="77777777" w:rsidR="001F1A15" w:rsidRPr="001F1A15" w:rsidRDefault="00380585" w:rsidP="001F1A15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="001F1A15" w:rsidRPr="001F1A15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def</w:t>
      </w:r>
      <w:r w:rsidR="001F1A15"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draw_picture_by_image(data_set, w, center_data, mu_x, x_num):  </w:t>
      </w:r>
    </w:p>
    <w:p w14:paraId="0F4F23B1" w14:textId="77777777" w:rsidR="001F1A15" w:rsidRPr="001F1A15" w:rsidRDefault="001F1A15" w:rsidP="001F1A15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"""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6A18F711" w14:textId="77777777" w:rsidR="001F1A15" w:rsidRPr="001F1A15" w:rsidRDefault="001F1A15" w:rsidP="001F1A15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输出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PCA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后的图像并打印信噪比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5ACB491A" w14:textId="77777777" w:rsidR="001F1A15" w:rsidRPr="001F1A15" w:rsidRDefault="001F1A15" w:rsidP="001F1A15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param data_set: PCA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前的数据集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43C042F0" w14:textId="77777777" w:rsidR="001F1A15" w:rsidRPr="001F1A15" w:rsidRDefault="001F1A15" w:rsidP="001F1A15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param w: 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特征向量矩阵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41D4B885" w14:textId="77777777" w:rsidR="001F1A15" w:rsidRPr="001F1A15" w:rsidRDefault="001F1A15" w:rsidP="001F1A15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param center_data: 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中心化后的数据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18B79D29" w14:textId="77777777" w:rsidR="001F1A15" w:rsidRPr="001F1A15" w:rsidRDefault="001F1A15" w:rsidP="001F1A15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param mu_x: 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降维前样本均值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5714F560" w14:textId="77777777" w:rsidR="001F1A15" w:rsidRPr="001F1A15" w:rsidRDefault="001F1A15" w:rsidP="001F1A15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param x_num: 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数据个数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5A1648A7" w14:textId="77777777" w:rsidR="001F1A15" w:rsidRPr="001F1A15" w:rsidRDefault="001F1A15" w:rsidP="001F1A15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"""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3EE1446" w14:textId="77777777" w:rsidR="001F1A15" w:rsidRPr="001F1A15" w:rsidRDefault="001F1A15" w:rsidP="001F1A15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size = (50, 50)  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由于较大的数据在求解特征值和特征向量时很慢，故统一压缩图像为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size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大小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F8C8097" w14:textId="77777777" w:rsidR="001F1A15" w:rsidRPr="001F1A15" w:rsidRDefault="001F1A15" w:rsidP="001F1A15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w = np.real(w)  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当降维后的维度超过某个值，特征向量矩阵将出现复向量，对其保留实部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C2E25C7" w14:textId="77777777" w:rsidR="001F1A15" w:rsidRPr="001F1A15" w:rsidRDefault="001F1A15" w:rsidP="001F1A15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x_after_PCA = np.dot(center_data, w)  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计算降维后的数据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16C2620" w14:textId="77777777" w:rsidR="001F1A15" w:rsidRPr="001F1A15" w:rsidRDefault="001F1A15" w:rsidP="001F1A15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refactoring_data = np.dot(x_after_PCA, w.T) + mu_x  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重构降维后的数据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CFF6381" w14:textId="77777777" w:rsidR="001F1A15" w:rsidRPr="001F1A15" w:rsidRDefault="001F1A15" w:rsidP="001F1A15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plt.figure(figsize=size)  </w:t>
      </w:r>
    </w:p>
    <w:p w14:paraId="7C992972" w14:textId="77777777" w:rsidR="001F1A15" w:rsidRPr="001F1A15" w:rsidRDefault="001F1A15" w:rsidP="001F1A15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F1A15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i </w:t>
      </w:r>
      <w:r w:rsidRPr="001F1A15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n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range(x_num):  </w:t>
      </w:r>
    </w:p>
    <w:p w14:paraId="1AD7F599" w14:textId="77777777" w:rsidR="001F1A15" w:rsidRPr="001F1A15" w:rsidRDefault="001F1A15" w:rsidP="001F1A15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plt.subplot(3, 4, i + 1)  </w:t>
      </w:r>
    </w:p>
    <w:p w14:paraId="69F5B9BC" w14:textId="77777777" w:rsidR="001F1A15" w:rsidRPr="001F1A15" w:rsidRDefault="001F1A15" w:rsidP="001F1A15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plt.imshow(refactoring_data[i].reshape(size))  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预览该图像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2E34242" w14:textId="77777777" w:rsidR="001F1A15" w:rsidRPr="001F1A15" w:rsidRDefault="001F1A15" w:rsidP="001F1A15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plt.show()  </w:t>
      </w:r>
    </w:p>
    <w:p w14:paraId="3371931A" w14:textId="77777777" w:rsidR="001F1A15" w:rsidRPr="001F1A15" w:rsidRDefault="001F1A15" w:rsidP="001F1A15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F1A15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rint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1F1A15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PCA</w:t>
      </w:r>
      <w:r w:rsidRPr="001F1A15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后的信噪比如下所示：</w:t>
      </w:r>
      <w:r w:rsidRPr="001F1A15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14:paraId="27251DF8" w14:textId="77777777" w:rsidR="001F1A15" w:rsidRPr="001F1A15" w:rsidRDefault="001F1A15" w:rsidP="001F1A15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F1A15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i </w:t>
      </w:r>
      <w:r w:rsidRPr="001F1A15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n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range(x_num):  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打印信噪比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5FB7E8C" w14:textId="77777777" w:rsidR="001F1A15" w:rsidRPr="001F1A15" w:rsidRDefault="001F1A15" w:rsidP="001F1A15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psnr = PSNR(data_set[i], refactoring_data[i])  </w:t>
      </w:r>
    </w:p>
    <w:p w14:paraId="2C329754" w14:textId="77777777" w:rsidR="001F1A15" w:rsidRPr="001F1A15" w:rsidRDefault="001F1A15" w:rsidP="001F1A15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F1A15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rint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1F1A15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'</w:t>
      </w:r>
      <w:r w:rsidRPr="001F1A15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图像</w:t>
      </w:r>
      <w:r w:rsidRPr="001F1A15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'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i + 1, </w:t>
      </w:r>
      <w:r w:rsidRPr="001F1A15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'</w:t>
      </w:r>
      <w:r w:rsidRPr="001F1A15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的信噪比</w:t>
      </w:r>
      <w:r w:rsidRPr="001F1A15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: '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psnr)  </w:t>
      </w:r>
    </w:p>
    <w:p w14:paraId="7C97D077" w14:textId="77777777" w:rsidR="00380585" w:rsidRPr="00380585" w:rsidRDefault="00380585" w:rsidP="0038058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8058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plt.show()  </w:t>
      </w:r>
    </w:p>
    <w:p w14:paraId="529489F7" w14:textId="77777777" w:rsidR="00380585" w:rsidRPr="00380585" w:rsidRDefault="00380585" w:rsidP="00380585"/>
    <w:p w14:paraId="4CEBB096" w14:textId="475F6E09" w:rsidR="00552D32" w:rsidRDefault="00227C6F" w:rsidP="00227C6F">
      <w:pPr>
        <w:pStyle w:val="3"/>
        <w:numPr>
          <w:ilvl w:val="0"/>
          <w:numId w:val="0"/>
        </w:numPr>
        <w:ind w:left="720" w:hanging="720"/>
        <w:rPr>
          <w:rFonts w:asciiTheme="majorHAnsi" w:eastAsiaTheme="majorEastAsia" w:hAnsiTheme="majorHAnsi" w:cstheme="majorBidi"/>
        </w:rPr>
      </w:pPr>
      <w:bookmarkStart w:id="17" w:name="_Toc56030672"/>
      <w:r w:rsidRPr="00227C6F">
        <w:rPr>
          <w:rFonts w:asciiTheme="majorHAnsi" w:eastAsiaTheme="majorEastAsia" w:hAnsiTheme="majorHAnsi" w:cstheme="majorBidi" w:hint="eastAsia"/>
        </w:rPr>
        <w:t>2</w:t>
      </w:r>
      <w:r w:rsidRPr="00227C6F">
        <w:rPr>
          <w:rFonts w:asciiTheme="majorHAnsi" w:eastAsiaTheme="majorEastAsia" w:hAnsiTheme="majorHAnsi" w:cstheme="majorBidi"/>
        </w:rPr>
        <w:t xml:space="preserve">.2.6 </w:t>
      </w:r>
      <w:r w:rsidR="001F1A15">
        <w:rPr>
          <w:rFonts w:asciiTheme="majorHAnsi" w:eastAsiaTheme="majorEastAsia" w:hAnsiTheme="majorHAnsi" w:cstheme="majorBidi" w:hint="eastAsia"/>
        </w:rPr>
        <w:t>计算信噪比</w:t>
      </w:r>
      <w:bookmarkEnd w:id="17"/>
    </w:p>
    <w:p w14:paraId="4640E9AF" w14:textId="03255C35" w:rsidR="00227C6F" w:rsidRDefault="00227C6F" w:rsidP="00227C6F">
      <w:r>
        <w:rPr>
          <w:rFonts w:hint="eastAsia"/>
        </w:rPr>
        <w:t>作用：</w:t>
      </w:r>
    </w:p>
    <w:p w14:paraId="4A034A72" w14:textId="77777777" w:rsidR="001F1A15" w:rsidRPr="001F1A15" w:rsidRDefault="001F1A15" w:rsidP="001F1A15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eastAsia="宋体" w:hAnsi="Courier New" w:cs="Courier New"/>
          <w:color w:val="A9B7C6"/>
          <w:kern w:val="0"/>
          <w:sz w:val="20"/>
          <w:szCs w:val="20"/>
        </w:rPr>
      </w:pPr>
      <w:r w:rsidRPr="001F1A15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>"""</w:t>
      </w:r>
      <w:r w:rsidRPr="001F1A15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br/>
      </w:r>
      <w:r w:rsidRPr="001F1A15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计算两章图像的峰值信噪比</w:t>
      </w:r>
      <w:r w:rsidRPr="001F1A15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>PSNR</w:t>
      </w:r>
      <w:r w:rsidRPr="001F1A15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br/>
      </w:r>
      <w:r w:rsidRPr="001F1A15">
        <w:rPr>
          <w:rFonts w:ascii="Courier New" w:eastAsia="宋体" w:hAnsi="Courier New" w:cs="Courier New"/>
          <w:b/>
          <w:bCs/>
          <w:i/>
          <w:iCs/>
          <w:color w:val="629755"/>
          <w:kern w:val="0"/>
          <w:sz w:val="20"/>
          <w:szCs w:val="20"/>
        </w:rPr>
        <w:t>:param</w:t>
      </w:r>
      <w:r w:rsidRPr="001F1A15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 xml:space="preserve"> image1: </w:t>
      </w:r>
      <w:r w:rsidRPr="001F1A15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第一张图像</w:t>
      </w:r>
      <w:r w:rsidRPr="001F1A15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br/>
      </w:r>
      <w:r w:rsidRPr="001F1A15">
        <w:rPr>
          <w:rFonts w:ascii="Courier New" w:eastAsia="宋体" w:hAnsi="Courier New" w:cs="Courier New"/>
          <w:b/>
          <w:bCs/>
          <w:i/>
          <w:iCs/>
          <w:color w:val="629755"/>
          <w:kern w:val="0"/>
          <w:sz w:val="20"/>
          <w:szCs w:val="20"/>
        </w:rPr>
        <w:t>:param</w:t>
      </w:r>
      <w:r w:rsidRPr="001F1A15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 xml:space="preserve"> image2: </w:t>
      </w:r>
      <w:r w:rsidRPr="001F1A15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第二张图像</w:t>
      </w:r>
      <w:r w:rsidRPr="001F1A15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br/>
      </w:r>
      <w:r w:rsidRPr="001F1A15">
        <w:rPr>
          <w:rFonts w:ascii="Courier New" w:eastAsia="宋体" w:hAnsi="Courier New" w:cs="Courier New"/>
          <w:b/>
          <w:bCs/>
          <w:i/>
          <w:iCs/>
          <w:color w:val="629755"/>
          <w:kern w:val="0"/>
          <w:sz w:val="20"/>
          <w:szCs w:val="20"/>
        </w:rPr>
        <w:t>:return</w:t>
      </w:r>
      <w:r w:rsidRPr="001F1A15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 xml:space="preserve">: </w:t>
      </w:r>
      <w:r w:rsidRPr="001F1A15">
        <w:rPr>
          <w:rFonts w:ascii="宋体" w:eastAsia="宋体" w:hAnsi="宋体" w:cs="Courier New" w:hint="eastAsia"/>
          <w:i/>
          <w:iCs/>
          <w:color w:val="629755"/>
          <w:kern w:val="0"/>
          <w:sz w:val="20"/>
          <w:szCs w:val="20"/>
        </w:rPr>
        <w:t>信噪比</w:t>
      </w:r>
      <w:r w:rsidRPr="001F1A15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t>PSNR</w:t>
      </w:r>
      <w:r w:rsidRPr="001F1A15">
        <w:rPr>
          <w:rFonts w:ascii="Courier New" w:eastAsia="宋体" w:hAnsi="Courier New" w:cs="Courier New"/>
          <w:i/>
          <w:iCs/>
          <w:color w:val="629755"/>
          <w:kern w:val="0"/>
          <w:sz w:val="20"/>
          <w:szCs w:val="20"/>
        </w:rPr>
        <w:br/>
        <w:t>"""</w:t>
      </w:r>
    </w:p>
    <w:p w14:paraId="3FC68D57" w14:textId="2F0E26EC" w:rsidR="001F1A15" w:rsidRDefault="00FA2A25" w:rsidP="00227C6F">
      <w:pPr>
        <w:rPr>
          <w:noProof/>
        </w:rPr>
      </w:pPr>
      <w:r>
        <w:rPr>
          <w:rFonts w:hint="eastAsia"/>
          <w:noProof/>
        </w:rPr>
        <w:t>具体实现：</w:t>
      </w:r>
      <w:r w:rsidR="001F1A15">
        <w:rPr>
          <w:rFonts w:hint="eastAsia"/>
          <w:noProof/>
        </w:rPr>
        <w:t>对P</w:t>
      </w:r>
      <w:r w:rsidR="001F1A15">
        <w:rPr>
          <w:noProof/>
        </w:rPr>
        <w:t>CA</w:t>
      </w:r>
      <w:r w:rsidR="001F1A15">
        <w:rPr>
          <w:rFonts w:hint="eastAsia"/>
          <w:noProof/>
        </w:rPr>
        <w:t>前后两张图片求信噪比即可。</w:t>
      </w:r>
    </w:p>
    <w:p w14:paraId="0033DD91" w14:textId="77777777" w:rsidR="001F1A15" w:rsidRPr="001F1A15" w:rsidRDefault="001F1A15" w:rsidP="001F1A15">
      <w:pPr>
        <w:widowControl/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1F1A15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def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SNR(image1, image2):  </w:t>
      </w:r>
    </w:p>
    <w:p w14:paraId="60C7B222" w14:textId="77777777" w:rsidR="001F1A15" w:rsidRPr="001F1A15" w:rsidRDefault="001F1A15" w:rsidP="001F1A15">
      <w:pPr>
        <w:widowControl/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"""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6809A480" w14:textId="77777777" w:rsidR="001F1A15" w:rsidRPr="001F1A15" w:rsidRDefault="001F1A15" w:rsidP="001F1A15">
      <w:pPr>
        <w:widowControl/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计算两章图像的峰值信噪比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PSNR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54F8B07E" w14:textId="77777777" w:rsidR="001F1A15" w:rsidRPr="001F1A15" w:rsidRDefault="001F1A15" w:rsidP="001F1A15">
      <w:pPr>
        <w:widowControl/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param image1: 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第一张图像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6397C47D" w14:textId="77777777" w:rsidR="001F1A15" w:rsidRPr="001F1A15" w:rsidRDefault="001F1A15" w:rsidP="001F1A15">
      <w:pPr>
        <w:widowControl/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param image2: 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第二张图像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5059CCC5" w14:textId="77777777" w:rsidR="001F1A15" w:rsidRPr="001F1A15" w:rsidRDefault="001F1A15" w:rsidP="001F1A15">
      <w:pPr>
        <w:widowControl/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return: 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信噪比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PSNR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201187D9" w14:textId="77777777" w:rsidR="001F1A15" w:rsidRPr="001F1A15" w:rsidRDefault="001F1A15" w:rsidP="001F1A15">
      <w:pPr>
        <w:widowControl/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"""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B9540FC" w14:textId="77777777" w:rsidR="001F1A15" w:rsidRPr="001F1A15" w:rsidRDefault="001F1A15" w:rsidP="001F1A15">
      <w:pPr>
        <w:widowControl/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mse = np.mean((image1 / 255. - image2 / 255.) ** 2)  </w:t>
      </w:r>
    </w:p>
    <w:p w14:paraId="07EAE362" w14:textId="77777777" w:rsidR="001F1A15" w:rsidRPr="001F1A15" w:rsidRDefault="001F1A15" w:rsidP="001F1A15">
      <w:pPr>
        <w:widowControl/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F1A15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mse &lt; 1.0e-10:  </w:t>
      </w:r>
    </w:p>
    <w:p w14:paraId="5921E64A" w14:textId="77777777" w:rsidR="001F1A15" w:rsidRPr="001F1A15" w:rsidRDefault="001F1A15" w:rsidP="001F1A15">
      <w:pPr>
        <w:widowControl/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F1A15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100  </w:t>
      </w:r>
    </w:p>
    <w:p w14:paraId="048C8DDC" w14:textId="77777777" w:rsidR="001F1A15" w:rsidRPr="001F1A15" w:rsidRDefault="001F1A15" w:rsidP="001F1A15">
      <w:pPr>
        <w:widowControl/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max_pixel = 1  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将最大像素设置为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1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F2AF6C2" w14:textId="77777777" w:rsidR="001F1A15" w:rsidRPr="001F1A15" w:rsidRDefault="001F1A15" w:rsidP="001F1A15">
      <w:pPr>
        <w:widowControl/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F1A15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20 * math.log10(max_pixel / math.sqrt(mse))  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1F1A15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计算信噪比即可</w:t>
      </w:r>
      <w:r w:rsidRPr="001F1A15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9CD7F4E" w14:textId="501B4EDC" w:rsidR="00ED15D7" w:rsidRDefault="00ED15D7" w:rsidP="00552D32">
      <w:pPr>
        <w:pStyle w:val="1"/>
      </w:pPr>
      <w:bookmarkStart w:id="18" w:name="_Toc56030673"/>
      <w:r>
        <w:rPr>
          <w:rFonts w:hint="eastAsia"/>
        </w:rPr>
        <w:lastRenderedPageBreak/>
        <w:t>实验结果分析</w:t>
      </w:r>
      <w:bookmarkEnd w:id="18"/>
    </w:p>
    <w:p w14:paraId="42AD243D" w14:textId="0AFDFE6A" w:rsidR="00ED15D7" w:rsidRDefault="00383D96" w:rsidP="0068536C">
      <w:pPr>
        <w:pStyle w:val="2"/>
      </w:pPr>
      <w:bookmarkStart w:id="19" w:name="_Toc56030674"/>
      <w:r>
        <w:rPr>
          <w:rFonts w:hint="eastAsia"/>
        </w:rPr>
        <w:t>生成</w:t>
      </w:r>
      <w:r w:rsidR="00B8051A">
        <w:rPr>
          <w:rFonts w:hint="eastAsia"/>
        </w:rPr>
        <w:t>数据集</w:t>
      </w:r>
      <w:r>
        <w:rPr>
          <w:rFonts w:hint="eastAsia"/>
        </w:rPr>
        <w:t>进行测试</w:t>
      </w:r>
      <w:bookmarkEnd w:id="19"/>
    </w:p>
    <w:p w14:paraId="54A8B262" w14:textId="405E3156" w:rsidR="00A6589D" w:rsidRDefault="00375D3B" w:rsidP="00A6589D">
      <w:r>
        <w:rPr>
          <w:rFonts w:hint="eastAsia"/>
        </w:rPr>
        <w:t>（1）</w:t>
      </w:r>
      <w:r w:rsidR="00383D96">
        <w:rPr>
          <w:rFonts w:hint="eastAsia"/>
        </w:rPr>
        <w:t>生成二维数据集进行测试</w:t>
      </w:r>
      <w:r w:rsidR="0068536C">
        <w:rPr>
          <w:rFonts w:hint="eastAsia"/>
        </w:rPr>
        <w:t>：</w:t>
      </w:r>
    </w:p>
    <w:p w14:paraId="0735309E" w14:textId="1ECF4C5C" w:rsidR="00383D96" w:rsidRDefault="00D86DCD" w:rsidP="00383D96">
      <w:r>
        <w:rPr>
          <w:rFonts w:hint="eastAsia"/>
        </w:rPr>
        <w:t>均值为</w:t>
      </w:r>
      <w:r w:rsidR="00383D96">
        <w:t>[</w:t>
      </w:r>
      <w:r w:rsidR="00383D96">
        <w:rPr>
          <w:rFonts w:hint="eastAsia"/>
        </w:rPr>
        <w:t>-</w:t>
      </w:r>
      <w:r w:rsidR="00383D96">
        <w:t>2, 2</w:t>
      </w:r>
      <w:r w:rsidR="00383D96" w:rsidRPr="00A6589D">
        <w:t>]</w:t>
      </w:r>
      <w:r w:rsidR="00383D96">
        <w:rPr>
          <w:rFonts w:hint="eastAsia"/>
        </w:rPr>
        <w:t>，反差为</w:t>
      </w:r>
      <w:r w:rsidR="00383D96"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.0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</w:p>
    <w:p w14:paraId="4B70D1F4" w14:textId="768050D0" w:rsidR="00383D96" w:rsidRDefault="00383D96" w:rsidP="00383D96">
      <w:r>
        <w:rPr>
          <w:rFonts w:hint="eastAsia"/>
        </w:rPr>
        <w:t>在这里的数据中，第一维的</w:t>
      </w:r>
      <w:r w:rsidR="00D86DCD">
        <w:rPr>
          <w:rFonts w:hint="eastAsia"/>
        </w:rPr>
        <w:t>方</w:t>
      </w:r>
      <w:r>
        <w:rPr>
          <w:rFonts w:hint="eastAsia"/>
        </w:rPr>
        <w:t>差远小于第二维的</w:t>
      </w:r>
      <w:r w:rsidR="00D86DCD">
        <w:rPr>
          <w:rFonts w:hint="eastAsia"/>
        </w:rPr>
        <w:t>方</w:t>
      </w:r>
      <w:r>
        <w:rPr>
          <w:rFonts w:hint="eastAsia"/>
        </w:rPr>
        <w:t>差，所以第二维包含了更多的信息，直接P</w:t>
      </w:r>
      <w:r>
        <w:t>CA</w:t>
      </w:r>
      <w:r>
        <w:rPr>
          <w:rFonts w:hint="eastAsia"/>
        </w:rPr>
        <w:t>即可：</w:t>
      </w:r>
    </w:p>
    <w:p w14:paraId="0F1FAE50" w14:textId="47A7EA51" w:rsidR="00383D96" w:rsidRDefault="00383D96" w:rsidP="00383D96">
      <w:r>
        <w:rPr>
          <w:noProof/>
        </w:rPr>
        <w:drawing>
          <wp:inline distT="0" distB="0" distL="0" distR="0" wp14:anchorId="0FD4F946" wp14:editId="42771D1B">
            <wp:extent cx="4351020" cy="3455777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57221" cy="3460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06684" w14:textId="25F66229" w:rsidR="00383D96" w:rsidRDefault="00383D96" w:rsidP="00383D96">
      <w:r>
        <w:rPr>
          <w:rFonts w:hint="eastAsia"/>
        </w:rPr>
        <w:t>输出为：</w:t>
      </w:r>
    </w:p>
    <w:p w14:paraId="327B7666" w14:textId="11375C6A" w:rsidR="00A6589D" w:rsidRDefault="00383D96" w:rsidP="00A6589D">
      <w:r>
        <w:rPr>
          <w:noProof/>
        </w:rPr>
        <w:drawing>
          <wp:inline distT="0" distB="0" distL="0" distR="0" wp14:anchorId="13E0FA32" wp14:editId="38EAFFAB">
            <wp:extent cx="2987299" cy="1615580"/>
            <wp:effectExtent l="0" t="0" r="3810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87299" cy="161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93DC8" w14:textId="080C5EDB" w:rsidR="00383D96" w:rsidRDefault="00383D96" w:rsidP="00A6589D">
      <w:r>
        <w:t>……</w:t>
      </w:r>
    </w:p>
    <w:p w14:paraId="5D9FBE70" w14:textId="40C0D5AD" w:rsidR="00383D96" w:rsidRDefault="00383D96" w:rsidP="00A6589D">
      <w:r>
        <w:rPr>
          <w:noProof/>
        </w:rPr>
        <w:lastRenderedPageBreak/>
        <w:drawing>
          <wp:inline distT="0" distB="0" distL="0" distR="0" wp14:anchorId="4B6D1BDD" wp14:editId="33D2BF55">
            <wp:extent cx="2850127" cy="2598645"/>
            <wp:effectExtent l="0" t="0" r="762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50127" cy="259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2212B" w14:textId="7DB44F01" w:rsidR="00383D96" w:rsidRDefault="00383D96" w:rsidP="00A6589D">
      <w:r>
        <w:rPr>
          <w:rFonts w:hint="eastAsia"/>
        </w:rPr>
        <w:t>分析可以得到执行P</w:t>
      </w:r>
      <w:r>
        <w:t>CA</w:t>
      </w:r>
      <w:r>
        <w:rPr>
          <w:rFonts w:hint="eastAsia"/>
        </w:rPr>
        <w:t>之后，数据分布在了一维的直线上，并且在横轴上的方差更大，在纵轴上的方差更小</w:t>
      </w:r>
      <w:r w:rsidR="00D86DCD">
        <w:rPr>
          <w:rFonts w:hint="eastAsia"/>
        </w:rPr>
        <w:t>，说明在P</w:t>
      </w:r>
      <w:r w:rsidR="00D86DCD">
        <w:t>CA</w:t>
      </w:r>
      <w:r w:rsidR="00D86DCD">
        <w:rPr>
          <w:rFonts w:hint="eastAsia"/>
        </w:rPr>
        <w:t>会后得到的直线与横轴更近。</w:t>
      </w:r>
    </w:p>
    <w:p w14:paraId="36F2DDDF" w14:textId="21B4FA22" w:rsidR="00375D3B" w:rsidRDefault="00375D3B" w:rsidP="009F3F44">
      <w:r>
        <w:rPr>
          <w:rFonts w:hint="eastAsia"/>
        </w:rPr>
        <w:t>（</w:t>
      </w:r>
      <w:r>
        <w:t>2</w:t>
      </w:r>
      <w:r>
        <w:rPr>
          <w:rFonts w:hint="eastAsia"/>
        </w:rPr>
        <w:t>）</w:t>
      </w:r>
      <w:r w:rsidR="00D86DCD">
        <w:rPr>
          <w:rFonts w:hint="eastAsia"/>
        </w:rPr>
        <w:t>生成三维数据集进行测试</w:t>
      </w:r>
      <w:r w:rsidR="00A6589D">
        <w:rPr>
          <w:rFonts w:hint="eastAsia"/>
        </w:rPr>
        <w:t>：</w:t>
      </w:r>
    </w:p>
    <w:p w14:paraId="7E798C5C" w14:textId="2D645D3B" w:rsidR="00D86DCD" w:rsidRDefault="00D86DCD" w:rsidP="00D86DCD">
      <w:r>
        <w:rPr>
          <w:rFonts w:hint="eastAsia"/>
        </w:rPr>
        <w:t>均值为</w:t>
      </w:r>
      <w:r>
        <w:t>[1, 2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3</w:t>
      </w:r>
      <w:r w:rsidRPr="00A6589D">
        <w:t>]</w:t>
      </w:r>
      <w:r>
        <w:rPr>
          <w:rFonts w:hint="eastAsia"/>
        </w:rPr>
        <w:t>，方差为</w:t>
      </w:r>
      <w: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.0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</w:p>
    <w:p w14:paraId="23D77708" w14:textId="4A4B1346" w:rsidR="00D86DCD" w:rsidRDefault="00D86DCD" w:rsidP="00D86DCD">
      <w:r>
        <w:rPr>
          <w:rFonts w:hint="eastAsia"/>
        </w:rPr>
        <w:t>在这里的数据中，第一维的反差远小于另外两维的方差，所以第一维包含了的信息很少，直接P</w:t>
      </w:r>
      <w:r>
        <w:t>CA</w:t>
      </w:r>
      <w:r>
        <w:rPr>
          <w:rFonts w:hint="eastAsia"/>
        </w:rPr>
        <w:t>即可</w:t>
      </w:r>
    </w:p>
    <w:p w14:paraId="3D2F3CD8" w14:textId="2024EE83" w:rsidR="000823BB" w:rsidRDefault="000823BB" w:rsidP="00D86DCD">
      <w:r>
        <w:rPr>
          <w:rFonts w:hint="eastAsia"/>
        </w:rPr>
        <w:t>输出为</w:t>
      </w:r>
    </w:p>
    <w:p w14:paraId="43DEDA5A" w14:textId="455375AE" w:rsidR="000823BB" w:rsidRDefault="000823BB" w:rsidP="00D86DCD">
      <w:r>
        <w:rPr>
          <w:noProof/>
        </w:rPr>
        <w:drawing>
          <wp:inline distT="0" distB="0" distL="0" distR="0" wp14:anchorId="7299B50C" wp14:editId="0DC3737D">
            <wp:extent cx="4031329" cy="1272650"/>
            <wp:effectExtent l="0" t="0" r="7620" b="381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31329" cy="127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65E2B" w14:textId="075F4101" w:rsidR="000823BB" w:rsidRDefault="000823BB" w:rsidP="00D86DCD">
      <w:r>
        <w:t>……</w:t>
      </w:r>
    </w:p>
    <w:p w14:paraId="6C4D738A" w14:textId="4D121E8D" w:rsidR="000823BB" w:rsidRDefault="000823BB" w:rsidP="00D86DCD">
      <w:r>
        <w:rPr>
          <w:noProof/>
        </w:rPr>
        <w:drawing>
          <wp:inline distT="0" distB="0" distL="0" distR="0" wp14:anchorId="4B2AEF26" wp14:editId="49255C2C">
            <wp:extent cx="4038950" cy="1707028"/>
            <wp:effectExtent l="0" t="0" r="0" b="762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38950" cy="1707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745D7" w14:textId="1814BC1B" w:rsidR="00A6589D" w:rsidRDefault="00D86DCD" w:rsidP="009F3F44">
      <w:r>
        <w:rPr>
          <w:noProof/>
        </w:rPr>
        <w:lastRenderedPageBreak/>
        <w:drawing>
          <wp:inline distT="0" distB="0" distL="0" distR="0" wp14:anchorId="561D5188" wp14:editId="1248CADC">
            <wp:extent cx="3830782" cy="3091929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52862" cy="310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11D0A" w14:textId="6318AEE4" w:rsidR="00832C02" w:rsidRDefault="00832C02" w:rsidP="009F3F44">
      <w:r>
        <w:rPr>
          <w:rFonts w:hint="eastAsia"/>
        </w:rPr>
        <w:t>在图中可以看出在x轴的单位长度表示的长度更小，说明表示的原数据集上的第一维数据，然后对图像旋转得到如下：</w:t>
      </w:r>
    </w:p>
    <w:p w14:paraId="7C4A0033" w14:textId="01986271" w:rsidR="00D86DCD" w:rsidRDefault="00D86DCD" w:rsidP="009F3F44">
      <w:r>
        <w:rPr>
          <w:noProof/>
        </w:rPr>
        <w:drawing>
          <wp:inline distT="0" distB="0" distL="0" distR="0" wp14:anchorId="3ED3C39C" wp14:editId="6C0E1D41">
            <wp:extent cx="3810000" cy="2946259"/>
            <wp:effectExtent l="0" t="0" r="0" b="698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29537" cy="2961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52BF8" w14:textId="43632E1A" w:rsidR="00832C02" w:rsidRDefault="00832C02" w:rsidP="009F3F44">
      <w:r>
        <w:rPr>
          <w:rFonts w:hint="eastAsia"/>
        </w:rPr>
        <w:t>此时将三维降低到了二维的平面上，并且和方差最小的一维（x轴）相垂直。</w:t>
      </w:r>
    </w:p>
    <w:p w14:paraId="67920AA0" w14:textId="5D7899C4" w:rsidR="00832C02" w:rsidRDefault="00832C02" w:rsidP="009F3F44">
      <w:r>
        <w:rPr>
          <w:rFonts w:hint="eastAsia"/>
        </w:rPr>
        <w:t>而对于其他方向，经过P</w:t>
      </w:r>
      <w:r>
        <w:t>CA</w:t>
      </w:r>
      <w:r>
        <w:rPr>
          <w:rFonts w:hint="eastAsia"/>
        </w:rPr>
        <w:t>后数据集都进行了投影（y轴和z轴的平面），如下所示：</w:t>
      </w:r>
    </w:p>
    <w:p w14:paraId="42FC26F2" w14:textId="11A78DA3" w:rsidR="00A6589D" w:rsidRDefault="00832C02" w:rsidP="009F3F44">
      <w:r>
        <w:rPr>
          <w:noProof/>
        </w:rPr>
        <w:lastRenderedPageBreak/>
        <w:drawing>
          <wp:inline distT="0" distB="0" distL="0" distR="0" wp14:anchorId="7C4B8197" wp14:editId="1E89BAF2">
            <wp:extent cx="3774288" cy="2944091"/>
            <wp:effectExtent l="0" t="0" r="0" b="889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79609" cy="2948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154AB" w14:textId="77777777" w:rsidR="00832C02" w:rsidRDefault="00832C02" w:rsidP="009F3F44"/>
    <w:p w14:paraId="7B840745" w14:textId="64EDD4A1" w:rsidR="00375D3B" w:rsidRPr="0068536C" w:rsidRDefault="00684EF0" w:rsidP="00684EF0">
      <w:pPr>
        <w:pStyle w:val="2"/>
        <w:numPr>
          <w:ilvl w:val="0"/>
          <w:numId w:val="0"/>
        </w:numPr>
      </w:pPr>
      <w:bookmarkStart w:id="20" w:name="_Toc56030675"/>
      <w:r>
        <w:rPr>
          <w:rFonts w:hint="eastAsia"/>
        </w:rPr>
        <w:t>3</w:t>
      </w:r>
      <w:r>
        <w:t>.2</w:t>
      </w:r>
      <w:r w:rsidR="003D3467">
        <w:rPr>
          <w:rFonts w:hint="eastAsia"/>
        </w:rPr>
        <w:t>使用人脸数据集进行测试</w:t>
      </w:r>
      <w:bookmarkEnd w:id="20"/>
    </w:p>
    <w:p w14:paraId="2F2A6BBE" w14:textId="61A1D731" w:rsidR="003D3467" w:rsidRDefault="003D3467" w:rsidP="00B8051A">
      <w:pPr>
        <w:jc w:val="left"/>
      </w:pPr>
      <w:r>
        <w:rPr>
          <w:rFonts w:hint="eastAsia"/>
        </w:rPr>
        <w:t>读取文件</w:t>
      </w:r>
      <w:r>
        <w:t>face_collection</w:t>
      </w:r>
      <w:r>
        <w:rPr>
          <w:rFonts w:hint="eastAsia"/>
        </w:rPr>
        <w:t>中的所有图像进行测试，由于图片本身过大，需要将其压缩为s</w:t>
      </w:r>
      <w:r>
        <w:t>ize =</w:t>
      </w:r>
      <w:r>
        <w:rPr>
          <w:rFonts w:hint="eastAsia"/>
        </w:rPr>
        <w:t>（5</w:t>
      </w:r>
      <w:r>
        <w:t>0,50</w:t>
      </w:r>
      <w:r>
        <w:rPr>
          <w:rFonts w:hint="eastAsia"/>
        </w:rPr>
        <w:t>）的大小，否则运行时间特别长。</w:t>
      </w:r>
      <w:r w:rsidR="000823BB">
        <w:rPr>
          <w:rFonts w:hint="eastAsia"/>
        </w:rPr>
        <w:t>进行特征值提取，然后对于不同的降维维数进行测试。</w:t>
      </w:r>
    </w:p>
    <w:p w14:paraId="20E0EE58" w14:textId="4E9E1D99" w:rsidR="00B8051A" w:rsidRDefault="00B8051A" w:rsidP="00B8051A">
      <w:pPr>
        <w:jc w:val="left"/>
      </w:pPr>
      <w:r>
        <w:rPr>
          <w:rFonts w:hint="eastAsia"/>
        </w:rPr>
        <w:t>（1）</w:t>
      </w:r>
      <w:r w:rsidR="003D3467">
        <w:rPr>
          <w:rFonts w:hint="eastAsia"/>
        </w:rPr>
        <w:t>原图像如下</w:t>
      </w:r>
      <w:r>
        <w:rPr>
          <w:rFonts w:hint="eastAsia"/>
        </w:rPr>
        <w:t>：</w:t>
      </w:r>
    </w:p>
    <w:p w14:paraId="77FD4CF6" w14:textId="0F92CA2F" w:rsidR="009F3F44" w:rsidRDefault="00B8051A" w:rsidP="00B8051A">
      <w:pPr>
        <w:jc w:val="left"/>
        <w:rPr>
          <w:noProof/>
        </w:rPr>
      </w:pPr>
      <w:r w:rsidRPr="00F07218">
        <w:rPr>
          <w:noProof/>
        </w:rPr>
        <w:t xml:space="preserve"> </w:t>
      </w:r>
      <w:r w:rsidR="000823BB">
        <w:rPr>
          <w:noProof/>
        </w:rPr>
        <w:drawing>
          <wp:inline distT="0" distB="0" distL="0" distR="0" wp14:anchorId="0D6317F0" wp14:editId="0639DD61">
            <wp:extent cx="5274310" cy="1896110"/>
            <wp:effectExtent l="0" t="0" r="2540" b="889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9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5DE1C" w14:textId="5D1240E1" w:rsidR="00B8051A" w:rsidRDefault="00B8051A" w:rsidP="00B8051A">
      <w:pPr>
        <w:jc w:val="left"/>
        <w:rPr>
          <w:noProof/>
        </w:rPr>
      </w:pPr>
      <w:r>
        <w:rPr>
          <w:rFonts w:hint="eastAsia"/>
          <w:noProof/>
        </w:rPr>
        <w:t>（2）</w:t>
      </w:r>
      <w:r w:rsidR="000823BB">
        <w:rPr>
          <w:rFonts w:hint="eastAsia"/>
          <w:noProof/>
        </w:rPr>
        <w:t>降维至3</w:t>
      </w:r>
      <w:r w:rsidR="000823BB">
        <w:rPr>
          <w:noProof/>
        </w:rPr>
        <w:t>0</w:t>
      </w:r>
      <w:r w:rsidR="000823BB">
        <w:rPr>
          <w:rFonts w:hint="eastAsia"/>
          <w:noProof/>
        </w:rPr>
        <w:t>维</w:t>
      </w:r>
      <w:r>
        <w:rPr>
          <w:rFonts w:hint="eastAsia"/>
          <w:noProof/>
        </w:rPr>
        <w:t>结果：</w:t>
      </w:r>
    </w:p>
    <w:p w14:paraId="73C06230" w14:textId="3659CAD5" w:rsidR="00B8051A" w:rsidRDefault="000823BB" w:rsidP="00B8051A">
      <w:pPr>
        <w:jc w:val="left"/>
        <w:rPr>
          <w:noProof/>
        </w:rPr>
      </w:pPr>
      <w:r>
        <w:rPr>
          <w:noProof/>
        </w:rPr>
        <w:lastRenderedPageBreak/>
        <w:drawing>
          <wp:inline distT="0" distB="0" distL="0" distR="0" wp14:anchorId="4616B1C1" wp14:editId="2CE67BBB">
            <wp:extent cx="5274310" cy="1938655"/>
            <wp:effectExtent l="0" t="0" r="2540" b="444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3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715D6" w14:textId="2F21F30A" w:rsidR="000823BB" w:rsidRDefault="000823BB" w:rsidP="00B8051A">
      <w:pPr>
        <w:jc w:val="left"/>
        <w:rPr>
          <w:noProof/>
        </w:rPr>
      </w:pPr>
      <w:r>
        <w:rPr>
          <w:noProof/>
        </w:rPr>
        <w:drawing>
          <wp:inline distT="0" distB="0" distL="0" distR="0" wp14:anchorId="44759216" wp14:editId="7B66A9F1">
            <wp:extent cx="1616953" cy="2112818"/>
            <wp:effectExtent l="0" t="0" r="2540" b="190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621373" cy="2118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19D75" w14:textId="3A078E11" w:rsidR="000823BB" w:rsidRDefault="000823BB" w:rsidP="000823BB">
      <w:pPr>
        <w:jc w:val="left"/>
        <w:rPr>
          <w:noProof/>
        </w:rPr>
      </w:pPr>
      <w:r>
        <w:rPr>
          <w:rFonts w:hint="eastAsia"/>
          <w:noProof/>
        </w:rPr>
        <w:t>（</w:t>
      </w:r>
      <w:r>
        <w:rPr>
          <w:noProof/>
        </w:rPr>
        <w:t>3</w:t>
      </w:r>
      <w:r>
        <w:rPr>
          <w:rFonts w:hint="eastAsia"/>
          <w:noProof/>
        </w:rPr>
        <w:t>）降维至</w:t>
      </w:r>
      <w:r>
        <w:rPr>
          <w:noProof/>
        </w:rPr>
        <w:t>20</w:t>
      </w:r>
      <w:r>
        <w:rPr>
          <w:rFonts w:hint="eastAsia"/>
          <w:noProof/>
        </w:rPr>
        <w:t>维结果：</w:t>
      </w:r>
    </w:p>
    <w:p w14:paraId="2867FEFF" w14:textId="0D7760A4" w:rsidR="000823BB" w:rsidRDefault="000823BB" w:rsidP="00B8051A">
      <w:pPr>
        <w:jc w:val="left"/>
        <w:rPr>
          <w:noProof/>
        </w:rPr>
      </w:pPr>
      <w:r>
        <w:rPr>
          <w:noProof/>
        </w:rPr>
        <w:drawing>
          <wp:inline distT="0" distB="0" distL="0" distR="0" wp14:anchorId="6DB34684" wp14:editId="6021571C">
            <wp:extent cx="5274310" cy="1837690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3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3331E" w14:textId="76DB334F" w:rsidR="000823BB" w:rsidRDefault="000823BB" w:rsidP="00B8051A">
      <w:pPr>
        <w:jc w:val="left"/>
        <w:rPr>
          <w:noProof/>
        </w:rPr>
      </w:pPr>
      <w:r>
        <w:rPr>
          <w:noProof/>
        </w:rPr>
        <w:drawing>
          <wp:inline distT="0" distB="0" distL="0" distR="0" wp14:anchorId="4844E45C" wp14:editId="60EF3EF8">
            <wp:extent cx="1590446" cy="2078182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591256" cy="2079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65E89" w14:textId="39965331" w:rsidR="000823BB" w:rsidRDefault="000823BB" w:rsidP="000823BB">
      <w:pPr>
        <w:jc w:val="left"/>
        <w:rPr>
          <w:noProof/>
        </w:rPr>
      </w:pPr>
      <w:r>
        <w:rPr>
          <w:rFonts w:hint="eastAsia"/>
          <w:noProof/>
        </w:rPr>
        <w:t>（</w:t>
      </w:r>
      <w:r>
        <w:rPr>
          <w:noProof/>
        </w:rPr>
        <w:t>4</w:t>
      </w:r>
      <w:r>
        <w:rPr>
          <w:rFonts w:hint="eastAsia"/>
          <w:noProof/>
        </w:rPr>
        <w:t>）降维至</w:t>
      </w:r>
      <w:r>
        <w:rPr>
          <w:noProof/>
        </w:rPr>
        <w:t>10</w:t>
      </w:r>
      <w:r>
        <w:rPr>
          <w:rFonts w:hint="eastAsia"/>
          <w:noProof/>
        </w:rPr>
        <w:t>维结果：</w:t>
      </w:r>
    </w:p>
    <w:p w14:paraId="524C4579" w14:textId="3FA5F834" w:rsidR="000823BB" w:rsidRDefault="000823BB" w:rsidP="00B8051A">
      <w:pPr>
        <w:jc w:val="left"/>
        <w:rPr>
          <w:noProof/>
        </w:rPr>
      </w:pPr>
      <w:r>
        <w:rPr>
          <w:noProof/>
        </w:rPr>
        <w:lastRenderedPageBreak/>
        <w:drawing>
          <wp:inline distT="0" distB="0" distL="0" distR="0" wp14:anchorId="5F7C1387" wp14:editId="0F697B1C">
            <wp:extent cx="5274310" cy="1872615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FA62D" w14:textId="7B79EF5C" w:rsidR="000823BB" w:rsidRDefault="000823BB" w:rsidP="00B8051A">
      <w:pPr>
        <w:jc w:val="left"/>
        <w:rPr>
          <w:noProof/>
        </w:rPr>
      </w:pPr>
      <w:r>
        <w:rPr>
          <w:noProof/>
        </w:rPr>
        <w:drawing>
          <wp:inline distT="0" distB="0" distL="0" distR="0" wp14:anchorId="0C12FC77" wp14:editId="25E1055F">
            <wp:extent cx="1563940" cy="2043546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573009" cy="2055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08FF7" w14:textId="3100E392" w:rsidR="000823BB" w:rsidRDefault="000823BB" w:rsidP="00B8051A">
      <w:pPr>
        <w:jc w:val="left"/>
        <w:rPr>
          <w:noProof/>
        </w:rPr>
      </w:pPr>
      <w:r>
        <w:rPr>
          <w:rFonts w:hint="eastAsia"/>
          <w:noProof/>
        </w:rPr>
        <w:t>（</w:t>
      </w:r>
      <w:r>
        <w:rPr>
          <w:noProof/>
        </w:rPr>
        <w:t>5</w:t>
      </w:r>
      <w:r>
        <w:rPr>
          <w:rFonts w:hint="eastAsia"/>
          <w:noProof/>
        </w:rPr>
        <w:t>）降维至</w:t>
      </w:r>
      <w:r>
        <w:rPr>
          <w:noProof/>
        </w:rPr>
        <w:t>8</w:t>
      </w:r>
      <w:r>
        <w:rPr>
          <w:rFonts w:hint="eastAsia"/>
          <w:noProof/>
        </w:rPr>
        <w:t>维结果：</w:t>
      </w:r>
    </w:p>
    <w:p w14:paraId="0A2735C7" w14:textId="60E5EDE0" w:rsidR="000823BB" w:rsidRDefault="000823BB" w:rsidP="00B8051A">
      <w:pPr>
        <w:jc w:val="left"/>
        <w:rPr>
          <w:noProof/>
        </w:rPr>
      </w:pPr>
      <w:r>
        <w:rPr>
          <w:noProof/>
        </w:rPr>
        <w:drawing>
          <wp:inline distT="0" distB="0" distL="0" distR="0" wp14:anchorId="5656BCEE" wp14:editId="790617EC">
            <wp:extent cx="5274310" cy="1873250"/>
            <wp:effectExtent l="0" t="0" r="254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39CF0" w14:textId="17393E0F" w:rsidR="000823BB" w:rsidRDefault="000823BB" w:rsidP="00B8051A">
      <w:pPr>
        <w:jc w:val="left"/>
        <w:rPr>
          <w:noProof/>
        </w:rPr>
      </w:pPr>
      <w:r>
        <w:rPr>
          <w:noProof/>
        </w:rPr>
        <w:drawing>
          <wp:inline distT="0" distB="0" distL="0" distR="0" wp14:anchorId="147A6323" wp14:editId="3639E200">
            <wp:extent cx="2781541" cy="2171888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81541" cy="2171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E8FA2" w14:textId="600ECDD2" w:rsidR="000823BB" w:rsidRDefault="000823BB" w:rsidP="00B8051A">
      <w:pPr>
        <w:jc w:val="left"/>
        <w:rPr>
          <w:noProof/>
        </w:rPr>
      </w:pPr>
      <w:r>
        <w:rPr>
          <w:rFonts w:hint="eastAsia"/>
          <w:noProof/>
        </w:rPr>
        <w:t>（</w:t>
      </w:r>
      <w:r>
        <w:rPr>
          <w:noProof/>
        </w:rPr>
        <w:t>6</w:t>
      </w:r>
      <w:r>
        <w:rPr>
          <w:rFonts w:hint="eastAsia"/>
          <w:noProof/>
        </w:rPr>
        <w:t>）降维至5维结果</w:t>
      </w:r>
      <w:r w:rsidR="008A5DA8">
        <w:rPr>
          <w:rFonts w:hint="eastAsia"/>
          <w:noProof/>
        </w:rPr>
        <w:t>：</w:t>
      </w:r>
    </w:p>
    <w:p w14:paraId="26E0E21E" w14:textId="62846E86" w:rsidR="000823BB" w:rsidRDefault="000823BB" w:rsidP="00B8051A">
      <w:pPr>
        <w:jc w:val="left"/>
        <w:rPr>
          <w:noProof/>
        </w:rPr>
      </w:pPr>
      <w:r>
        <w:rPr>
          <w:noProof/>
        </w:rPr>
        <w:lastRenderedPageBreak/>
        <w:drawing>
          <wp:inline distT="0" distB="0" distL="0" distR="0" wp14:anchorId="2B77F893" wp14:editId="33E0C74E">
            <wp:extent cx="5274310" cy="1904365"/>
            <wp:effectExtent l="0" t="0" r="2540" b="63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0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0E905" w14:textId="79C79F76" w:rsidR="008A5DA8" w:rsidRDefault="008A5DA8" w:rsidP="00B8051A">
      <w:pPr>
        <w:jc w:val="left"/>
        <w:rPr>
          <w:noProof/>
        </w:rPr>
      </w:pPr>
      <w:r>
        <w:rPr>
          <w:noProof/>
        </w:rPr>
        <w:drawing>
          <wp:inline distT="0" distB="0" distL="0" distR="0" wp14:anchorId="1E8C2B53" wp14:editId="0266D7E0">
            <wp:extent cx="2781541" cy="2202371"/>
            <wp:effectExtent l="0" t="0" r="0" b="762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781541" cy="220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D69F9" w14:textId="4BABA100" w:rsidR="008A5DA8" w:rsidRDefault="008A5DA8" w:rsidP="00B8051A">
      <w:pPr>
        <w:jc w:val="left"/>
        <w:rPr>
          <w:noProof/>
        </w:rPr>
      </w:pPr>
      <w:r>
        <w:rPr>
          <w:rFonts w:hint="eastAsia"/>
          <w:noProof/>
        </w:rPr>
        <w:t>（</w:t>
      </w:r>
      <w:r>
        <w:rPr>
          <w:noProof/>
        </w:rPr>
        <w:t>7</w:t>
      </w:r>
      <w:r>
        <w:rPr>
          <w:rFonts w:hint="eastAsia"/>
          <w:noProof/>
        </w:rPr>
        <w:t>）降维至</w:t>
      </w:r>
      <w:r>
        <w:rPr>
          <w:noProof/>
        </w:rPr>
        <w:t>3</w:t>
      </w:r>
      <w:r>
        <w:rPr>
          <w:rFonts w:hint="eastAsia"/>
          <w:noProof/>
        </w:rPr>
        <w:t>维结果：</w:t>
      </w:r>
    </w:p>
    <w:p w14:paraId="124C4EC0" w14:textId="3CA6EC46" w:rsidR="008A5DA8" w:rsidRDefault="008A5DA8" w:rsidP="00B8051A">
      <w:pPr>
        <w:jc w:val="left"/>
        <w:rPr>
          <w:noProof/>
        </w:rPr>
      </w:pPr>
      <w:r>
        <w:rPr>
          <w:noProof/>
        </w:rPr>
        <w:drawing>
          <wp:inline distT="0" distB="0" distL="0" distR="0" wp14:anchorId="47B678F3" wp14:editId="2578342B">
            <wp:extent cx="5274310" cy="1914525"/>
            <wp:effectExtent l="0" t="0" r="2540" b="952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3209B" w14:textId="4AAAFBA3" w:rsidR="008A5DA8" w:rsidRDefault="008A5DA8" w:rsidP="00B8051A">
      <w:pPr>
        <w:jc w:val="left"/>
        <w:rPr>
          <w:noProof/>
        </w:rPr>
      </w:pPr>
      <w:r>
        <w:rPr>
          <w:noProof/>
        </w:rPr>
        <w:drawing>
          <wp:inline distT="0" distB="0" distL="0" distR="0" wp14:anchorId="1B624674" wp14:editId="76F1602D">
            <wp:extent cx="2476284" cy="1932709"/>
            <wp:effectExtent l="0" t="0" r="635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488301" cy="1942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319C0" w14:textId="43E971BA" w:rsidR="008A5DA8" w:rsidRDefault="008A5DA8" w:rsidP="008A5DA8">
      <w:pPr>
        <w:jc w:val="left"/>
        <w:rPr>
          <w:noProof/>
        </w:rPr>
      </w:pPr>
      <w:r>
        <w:rPr>
          <w:rFonts w:hint="eastAsia"/>
          <w:noProof/>
        </w:rPr>
        <w:t>（</w:t>
      </w:r>
      <w:r>
        <w:rPr>
          <w:noProof/>
        </w:rPr>
        <w:t>8</w:t>
      </w:r>
      <w:r>
        <w:rPr>
          <w:rFonts w:hint="eastAsia"/>
          <w:noProof/>
        </w:rPr>
        <w:t>）降维至</w:t>
      </w:r>
      <w:r>
        <w:rPr>
          <w:noProof/>
        </w:rPr>
        <w:t>2</w:t>
      </w:r>
      <w:r>
        <w:rPr>
          <w:rFonts w:hint="eastAsia"/>
          <w:noProof/>
        </w:rPr>
        <w:t>维结果：</w:t>
      </w:r>
    </w:p>
    <w:p w14:paraId="1C8478FB" w14:textId="17378218" w:rsidR="008A5DA8" w:rsidRDefault="008A5DA8" w:rsidP="00B8051A">
      <w:pPr>
        <w:jc w:val="left"/>
        <w:rPr>
          <w:noProof/>
        </w:rPr>
      </w:pPr>
      <w:r>
        <w:rPr>
          <w:noProof/>
        </w:rPr>
        <w:lastRenderedPageBreak/>
        <w:drawing>
          <wp:inline distT="0" distB="0" distL="0" distR="0" wp14:anchorId="09ECEC64" wp14:editId="792F663C">
            <wp:extent cx="5274310" cy="1887220"/>
            <wp:effectExtent l="0" t="0" r="254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8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69DCC" w14:textId="1595650F" w:rsidR="008A5DA8" w:rsidRDefault="008A5DA8" w:rsidP="00B8051A">
      <w:pPr>
        <w:jc w:val="left"/>
        <w:rPr>
          <w:noProof/>
        </w:rPr>
      </w:pPr>
      <w:r>
        <w:rPr>
          <w:noProof/>
        </w:rPr>
        <w:drawing>
          <wp:inline distT="0" distB="0" distL="0" distR="0" wp14:anchorId="3D23490B" wp14:editId="1E667B65">
            <wp:extent cx="2591467" cy="1967346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12735" cy="1983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A55EA" w14:textId="16266C27" w:rsidR="008A5DA8" w:rsidRDefault="008A5DA8" w:rsidP="008A5DA8">
      <w:pPr>
        <w:jc w:val="left"/>
        <w:rPr>
          <w:noProof/>
        </w:rPr>
      </w:pPr>
      <w:r>
        <w:rPr>
          <w:rFonts w:hint="eastAsia"/>
          <w:noProof/>
        </w:rPr>
        <w:t>（</w:t>
      </w:r>
      <w:r>
        <w:rPr>
          <w:noProof/>
        </w:rPr>
        <w:t>9</w:t>
      </w:r>
      <w:r>
        <w:rPr>
          <w:rFonts w:hint="eastAsia"/>
          <w:noProof/>
        </w:rPr>
        <w:t>）降维至</w:t>
      </w:r>
      <w:r>
        <w:rPr>
          <w:noProof/>
        </w:rPr>
        <w:t>1</w:t>
      </w:r>
      <w:r>
        <w:rPr>
          <w:rFonts w:hint="eastAsia"/>
          <w:noProof/>
        </w:rPr>
        <w:t>维结果：</w:t>
      </w:r>
    </w:p>
    <w:p w14:paraId="1F52BCE1" w14:textId="62354FF6" w:rsidR="008A5DA8" w:rsidRDefault="008A5DA8" w:rsidP="00B8051A">
      <w:pPr>
        <w:jc w:val="left"/>
        <w:rPr>
          <w:noProof/>
        </w:rPr>
      </w:pPr>
      <w:r>
        <w:rPr>
          <w:noProof/>
        </w:rPr>
        <w:drawing>
          <wp:inline distT="0" distB="0" distL="0" distR="0" wp14:anchorId="2A2BB7F8" wp14:editId="49BF8751">
            <wp:extent cx="5274310" cy="1867535"/>
            <wp:effectExtent l="0" t="0" r="254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6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98A94" w14:textId="3012AF78" w:rsidR="008A5DA8" w:rsidRDefault="008A5DA8" w:rsidP="00B8051A">
      <w:pPr>
        <w:jc w:val="left"/>
        <w:rPr>
          <w:noProof/>
        </w:rPr>
      </w:pPr>
      <w:r>
        <w:rPr>
          <w:noProof/>
        </w:rPr>
        <w:drawing>
          <wp:inline distT="0" distB="0" distL="0" distR="0" wp14:anchorId="688C0E45" wp14:editId="600C6A45">
            <wp:extent cx="2796782" cy="2202371"/>
            <wp:effectExtent l="0" t="0" r="3810" b="762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796782" cy="220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25879" w14:textId="77984FA5" w:rsidR="00C909CF" w:rsidRDefault="00C909CF" w:rsidP="00B8051A">
      <w:pPr>
        <w:jc w:val="left"/>
        <w:rPr>
          <w:noProof/>
        </w:rPr>
      </w:pPr>
      <w:r>
        <w:rPr>
          <w:rFonts w:hint="eastAsia"/>
          <w:noProof/>
        </w:rPr>
        <w:t>通过对比各个</w:t>
      </w:r>
      <w:r w:rsidR="00F9006C">
        <w:rPr>
          <w:rFonts w:hint="eastAsia"/>
          <w:noProof/>
        </w:rPr>
        <w:t>降低</w:t>
      </w:r>
      <w:r>
        <w:rPr>
          <w:rFonts w:hint="eastAsia"/>
          <w:noProof/>
        </w:rPr>
        <w:t>维度的变化</w:t>
      </w:r>
      <w:r w:rsidR="00F9006C">
        <w:rPr>
          <w:rFonts w:hint="eastAsia"/>
          <w:noProof/>
        </w:rPr>
        <w:t>可以看出：</w:t>
      </w:r>
    </w:p>
    <w:p w14:paraId="2934631B" w14:textId="2C676233" w:rsidR="00F9006C" w:rsidRDefault="00F9006C" w:rsidP="00B8051A">
      <w:pPr>
        <w:jc w:val="left"/>
        <w:rPr>
          <w:noProof/>
        </w:rPr>
      </w:pPr>
      <w:r>
        <w:rPr>
          <w:rFonts w:hint="eastAsia"/>
          <w:noProof/>
        </w:rPr>
        <w:lastRenderedPageBreak/>
        <w:t>随着维度的降低，重构出来的图片越来越失真，信噪比越来越低。在降低维数从</w:t>
      </w:r>
      <w:r>
        <w:rPr>
          <w:noProof/>
        </w:rPr>
        <w:t>30</w:t>
      </w:r>
      <w:r>
        <w:rPr>
          <w:rFonts w:hint="eastAsia"/>
          <w:noProof/>
        </w:rPr>
        <w:t>到1</w:t>
      </w:r>
      <w:r>
        <w:rPr>
          <w:noProof/>
        </w:rPr>
        <w:t>0</w:t>
      </w:r>
      <w:r>
        <w:rPr>
          <w:rFonts w:hint="eastAsia"/>
          <w:noProof/>
        </w:rPr>
        <w:t>维之间图像都有</w:t>
      </w:r>
      <w:r w:rsidR="000015CE">
        <w:rPr>
          <w:rFonts w:hint="eastAsia"/>
          <w:noProof/>
        </w:rPr>
        <w:t>极高</w:t>
      </w:r>
      <w:r>
        <w:rPr>
          <w:rFonts w:hint="eastAsia"/>
          <w:noProof/>
        </w:rPr>
        <w:t>还原度。而降低到8维就开始失真了，图二和图四混合在了一起。然后随着维度的降低，图像越来越奇怪，到</w:t>
      </w:r>
      <w:r w:rsidR="00B40D02">
        <w:rPr>
          <w:rFonts w:hint="eastAsia"/>
          <w:noProof/>
        </w:rPr>
        <w:t>1</w:t>
      </w:r>
      <w:r>
        <w:rPr>
          <w:rFonts w:hint="eastAsia"/>
          <w:noProof/>
        </w:rPr>
        <w:t>维的时候</w:t>
      </w:r>
      <w:r w:rsidR="00B40D02">
        <w:rPr>
          <w:rFonts w:hint="eastAsia"/>
          <w:noProof/>
        </w:rPr>
        <w:t>只剩下两种可以区分开的图像。</w:t>
      </w:r>
    </w:p>
    <w:p w14:paraId="692B7ACA" w14:textId="0E719220" w:rsidR="00B40D02" w:rsidRPr="008A5DA8" w:rsidRDefault="00B40D02" w:rsidP="00B8051A">
      <w:pPr>
        <w:jc w:val="left"/>
        <w:rPr>
          <w:noProof/>
        </w:rPr>
      </w:pPr>
      <w:r>
        <w:rPr>
          <w:rFonts w:hint="eastAsia"/>
          <w:noProof/>
        </w:rPr>
        <w:t>此外还可以发现，再一次降维中，压缩的1</w:t>
      </w:r>
      <w:r>
        <w:rPr>
          <w:noProof/>
        </w:rPr>
        <w:t>0</w:t>
      </w:r>
      <w:r>
        <w:rPr>
          <w:rFonts w:hint="eastAsia"/>
          <w:noProof/>
        </w:rPr>
        <w:t>张图片有的信噪比高，有的信噪比低。</w:t>
      </w:r>
    </w:p>
    <w:p w14:paraId="7E33AA83" w14:textId="6401DE0B" w:rsidR="008D2E1F" w:rsidRDefault="008D2E1F" w:rsidP="008D2E1F">
      <w:pPr>
        <w:pStyle w:val="1"/>
        <w:numPr>
          <w:ilvl w:val="0"/>
          <w:numId w:val="0"/>
        </w:numPr>
        <w:ind w:left="432" w:hanging="432"/>
      </w:pPr>
      <w:bookmarkStart w:id="21" w:name="_Toc56030676"/>
      <w:r>
        <w:t xml:space="preserve">4 </w:t>
      </w:r>
      <w:r>
        <w:rPr>
          <w:rFonts w:hint="eastAsia"/>
        </w:rPr>
        <w:t>结论</w:t>
      </w:r>
      <w:bookmarkEnd w:id="21"/>
    </w:p>
    <w:p w14:paraId="3BDA8AD4" w14:textId="5EA4574B" w:rsidR="000015CE" w:rsidRPr="000015CE" w:rsidRDefault="000015CE" w:rsidP="000015CE">
      <w:pPr>
        <w:autoSpaceDE w:val="0"/>
        <w:autoSpaceDN w:val="0"/>
        <w:adjustRightInd w:val="0"/>
        <w:jc w:val="left"/>
        <w:rPr>
          <w:noProof/>
        </w:rPr>
      </w:pPr>
      <w:r w:rsidRPr="000015CE">
        <w:rPr>
          <w:noProof/>
        </w:rPr>
        <w:t>1. PCA</w:t>
      </w:r>
      <w:r>
        <w:rPr>
          <w:rFonts w:hint="eastAsia"/>
          <w:noProof/>
        </w:rPr>
        <w:t>能够实现</w:t>
      </w:r>
      <w:r w:rsidRPr="000015CE">
        <w:rPr>
          <w:rFonts w:hint="eastAsia"/>
          <w:noProof/>
        </w:rPr>
        <w:t>数据</w:t>
      </w:r>
      <w:r>
        <w:rPr>
          <w:rFonts w:hint="eastAsia"/>
          <w:noProof/>
        </w:rPr>
        <w:t>的压缩和高维数据的可视化</w:t>
      </w:r>
      <w:r w:rsidRPr="000015CE">
        <w:rPr>
          <w:rFonts w:hint="eastAsia"/>
          <w:noProof/>
        </w:rPr>
        <w:t>。</w:t>
      </w:r>
    </w:p>
    <w:p w14:paraId="60CEA361" w14:textId="44A69AAD" w:rsidR="000015CE" w:rsidRDefault="000015CE" w:rsidP="000015CE">
      <w:pPr>
        <w:autoSpaceDE w:val="0"/>
        <w:autoSpaceDN w:val="0"/>
        <w:adjustRightInd w:val="0"/>
        <w:jc w:val="left"/>
        <w:rPr>
          <w:noProof/>
        </w:rPr>
      </w:pPr>
      <w:r w:rsidRPr="000015CE">
        <w:rPr>
          <w:noProof/>
        </w:rPr>
        <w:t xml:space="preserve">2. </w:t>
      </w:r>
      <w:r>
        <w:rPr>
          <w:noProof/>
        </w:rPr>
        <w:t>PCA</w:t>
      </w:r>
      <w:r>
        <w:rPr>
          <w:rFonts w:hint="eastAsia"/>
          <w:noProof/>
        </w:rPr>
        <w:t>算法在降低维度的过程中会舍弃掉n-d个最小的特征值对应的特征向量，所以低维空间一定会与高维空间不同。但是由于n-d个特征值对原数据集的影响相对而言最小，因此这样方法有效地提高了样本的采样密度。</w:t>
      </w:r>
    </w:p>
    <w:p w14:paraId="4688C893" w14:textId="67D20096" w:rsidR="000015CE" w:rsidRDefault="000015CE" w:rsidP="000015CE">
      <w:pPr>
        <w:autoSpaceDE w:val="0"/>
        <w:autoSpaceDN w:val="0"/>
        <w:adjustRightInd w:val="0"/>
        <w:jc w:val="left"/>
        <w:rPr>
          <w:noProof/>
        </w:rPr>
      </w:pPr>
      <w:r>
        <w:rPr>
          <w:rFonts w:hint="eastAsia"/>
          <w:noProof/>
        </w:rPr>
        <w:t>3</w:t>
      </w:r>
      <w:r>
        <w:rPr>
          <w:noProof/>
        </w:rPr>
        <w:t>.PCA</w:t>
      </w:r>
      <w:r>
        <w:rPr>
          <w:rFonts w:hint="eastAsia"/>
          <w:noProof/>
        </w:rPr>
        <w:t>算法虽然使得样本丢失了某些特征，但是却保留了主要的信息。虽然被丢弃的信息表面上没有用，但仅针对训练集上，在整体上可能会有很大作用。</w:t>
      </w:r>
    </w:p>
    <w:p w14:paraId="0DB18D4C" w14:textId="486E5BF2" w:rsidR="000015CE" w:rsidRPr="000015CE" w:rsidRDefault="000015CE" w:rsidP="000015CE">
      <w:pPr>
        <w:autoSpaceDE w:val="0"/>
        <w:autoSpaceDN w:val="0"/>
        <w:adjustRightInd w:val="0"/>
        <w:jc w:val="left"/>
        <w:rPr>
          <w:noProof/>
        </w:rPr>
      </w:pPr>
      <w:r>
        <w:rPr>
          <w:rFonts w:hint="eastAsia"/>
          <w:noProof/>
        </w:rPr>
        <w:t>4.</w:t>
      </w:r>
      <w:r>
        <w:rPr>
          <w:noProof/>
        </w:rPr>
        <w:t>PCA</w:t>
      </w:r>
      <w:r>
        <w:rPr>
          <w:rFonts w:hint="eastAsia"/>
          <w:noProof/>
        </w:rPr>
        <w:t>算法降维后的各维相互独立。</w:t>
      </w:r>
    </w:p>
    <w:p w14:paraId="512DF387" w14:textId="538EFE6A" w:rsidR="00E621BB" w:rsidRDefault="00E621BB" w:rsidP="000015CE">
      <w:pPr>
        <w:pStyle w:val="1"/>
        <w:numPr>
          <w:ilvl w:val="0"/>
          <w:numId w:val="0"/>
        </w:numPr>
        <w:rPr>
          <w:noProof/>
        </w:rPr>
      </w:pPr>
      <w:bookmarkStart w:id="22" w:name="_Toc56030677"/>
      <w:r>
        <w:rPr>
          <w:noProof/>
        </w:rPr>
        <w:t xml:space="preserve">5 </w:t>
      </w:r>
      <w:r>
        <w:rPr>
          <w:rFonts w:hint="eastAsia"/>
          <w:noProof/>
        </w:rPr>
        <w:t>源代码</w:t>
      </w:r>
      <w:bookmarkEnd w:id="22"/>
    </w:p>
    <w:p w14:paraId="1B036E0A" w14:textId="5017C7F9" w:rsidR="002E4BC0" w:rsidRDefault="00AF2784" w:rsidP="00E621BB">
      <w:r>
        <w:t>L</w:t>
      </w:r>
      <w:r>
        <w:rPr>
          <w:rFonts w:hint="eastAsia"/>
        </w:rPr>
        <w:t>ab</w:t>
      </w:r>
      <w:r>
        <w:t>4_1180300829.py</w:t>
      </w:r>
    </w:p>
    <w:p w14:paraId="4CB041B9" w14:textId="77777777" w:rsidR="00AF2784" w:rsidRPr="00AF2784" w:rsidRDefault="00AF2784" w:rsidP="00AF2784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rom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Lab4.all_operation </w:t>
      </w: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mport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create_data_by_two_or_three_dimension, read_from_file, PCA  </w:t>
      </w:r>
    </w:p>
    <w:p w14:paraId="20D62ACE" w14:textId="77777777" w:rsidR="00AF2784" w:rsidRPr="00AF2784" w:rsidRDefault="00AF2784" w:rsidP="00AF2784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rom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Lab4.draw </w:t>
      </w: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mport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draw_picture_by_image, draw_picture_by_create_PCA  </w:t>
      </w:r>
    </w:p>
    <w:p w14:paraId="5334E28C" w14:textId="77777777" w:rsidR="00AF2784" w:rsidRPr="00AF2784" w:rsidRDefault="00AF2784" w:rsidP="00AF2784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EE3FA2A" w14:textId="77777777" w:rsidR="00AF2784" w:rsidRPr="00AF2784" w:rsidRDefault="00AF2784" w:rsidP="00AF2784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用于生成数据的测试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B00E6E9" w14:textId="77777777" w:rsidR="00AF2784" w:rsidRPr="00AF2784" w:rsidRDefault="00AF2784" w:rsidP="00AF2784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dimension = 3  </w:t>
      </w:r>
    </w:p>
    <w:p w14:paraId="6CA767B0" w14:textId="77777777" w:rsidR="00AF2784" w:rsidRPr="00AF2784" w:rsidRDefault="00AF2784" w:rsidP="00AF2784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data_num = 50  </w:t>
      </w:r>
    </w:p>
    <w:p w14:paraId="6D41AC44" w14:textId="77777777" w:rsidR="00AF2784" w:rsidRPr="00AF2784" w:rsidRDefault="00AF2784" w:rsidP="00AF2784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x = create_data_by_two_or_three_dimension(dimension, data_num)  </w:t>
      </w:r>
    </w:p>
    <w:p w14:paraId="0B7AAB1C" w14:textId="77777777" w:rsidR="00AF2784" w:rsidRPr="00AF2784" w:rsidRDefault="00AF2784" w:rsidP="00AF2784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center_data, w, mu_x = PCA(x, dimension - 1)  </w:t>
      </w:r>
    </w:p>
    <w:p w14:paraId="7C031521" w14:textId="77777777" w:rsidR="00AF2784" w:rsidRPr="00AF2784" w:rsidRDefault="00AF2784" w:rsidP="00AF2784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x_after_PCA = (x - mu_x).dot(w).dot(w.T) + mu_x  </w:t>
      </w:r>
    </w:p>
    <w:p w14:paraId="1D4E8987" w14:textId="77777777" w:rsidR="00AF2784" w:rsidRPr="00AF2784" w:rsidRDefault="00AF2784" w:rsidP="00AF2784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rint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中心化后的数据集为为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:\n"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center_data)  </w:t>
      </w:r>
    </w:p>
    <w:p w14:paraId="68FEC14E" w14:textId="77777777" w:rsidR="00AF2784" w:rsidRPr="00AF2784" w:rsidRDefault="00AF2784" w:rsidP="00AF2784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rint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特征向量矩阵为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:\n"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w)  </w:t>
      </w:r>
    </w:p>
    <w:p w14:paraId="104AAF32" w14:textId="77777777" w:rsidR="00AF2784" w:rsidRPr="00AF2784" w:rsidRDefault="00AF2784" w:rsidP="00AF2784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rint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降维前样本均值为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:\n"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mu_x)  </w:t>
      </w:r>
    </w:p>
    <w:p w14:paraId="1C2FCD2F" w14:textId="77777777" w:rsidR="00AF2784" w:rsidRPr="00AF2784" w:rsidRDefault="00AF2784" w:rsidP="00AF2784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draw_picture_by_create_PCA(dimension, x, x_after_PCA)  </w:t>
      </w:r>
    </w:p>
    <w:p w14:paraId="70DF4A81" w14:textId="77777777" w:rsidR="00AF2784" w:rsidRPr="00AF2784" w:rsidRDefault="00AF2784" w:rsidP="00AF2784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13A2D2D" w14:textId="77777777" w:rsidR="00AF2784" w:rsidRPr="00AF2784" w:rsidRDefault="00AF2784" w:rsidP="00AF2784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用人脸图像进行测试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FE3E9FE" w14:textId="77777777" w:rsidR="00AF2784" w:rsidRPr="00AF2784" w:rsidRDefault="00AF2784" w:rsidP="00AF2784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x = read_from_file(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'face_collection'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14:paraId="15949C87" w14:textId="77777777" w:rsidR="00AF2784" w:rsidRPr="00AF2784" w:rsidRDefault="00AF2784" w:rsidP="00AF2784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x_num, x_dimension = x.shape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数据个数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x_num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和维度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x_dimension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145A636" w14:textId="77777777" w:rsidR="00AF2784" w:rsidRPr="00AF2784" w:rsidRDefault="00AF2784" w:rsidP="00AF2784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center_data, w, mu_x = PCA(x, 1)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PCA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降维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8061DD0" w14:textId="77777777" w:rsidR="00AF2784" w:rsidRPr="00AF2784" w:rsidRDefault="00AF2784" w:rsidP="00AF2784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lastRenderedPageBreak/>
        <w:t>print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中心化后的数据集为为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:\n"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center_data)  </w:t>
      </w:r>
    </w:p>
    <w:p w14:paraId="4DB2973E" w14:textId="77777777" w:rsidR="00AF2784" w:rsidRPr="00AF2784" w:rsidRDefault="00AF2784" w:rsidP="00AF2784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rint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特征向量矩阵为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:\n"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w)  </w:t>
      </w:r>
    </w:p>
    <w:p w14:paraId="5761134B" w14:textId="77777777" w:rsidR="00AF2784" w:rsidRPr="00AF2784" w:rsidRDefault="00AF2784" w:rsidP="00AF2784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rint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降维前样本均值为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:\n"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mu_x)  </w:t>
      </w:r>
    </w:p>
    <w:p w14:paraId="422E020E" w14:textId="77777777" w:rsidR="00AF2784" w:rsidRPr="00AF2784" w:rsidRDefault="00AF2784" w:rsidP="00AF2784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draw_picture_by_image(x, w, center_data, mu_x, x_num)  </w:t>
      </w:r>
    </w:p>
    <w:p w14:paraId="3B5F840F" w14:textId="74DB3E3F" w:rsidR="00AF2784" w:rsidRDefault="00AF2784" w:rsidP="00E621BB">
      <w:r>
        <w:t>draw.py</w:t>
      </w:r>
    </w:p>
    <w:p w14:paraId="2A331220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mport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numpy as np  </w:t>
      </w:r>
    </w:p>
    <w:p w14:paraId="044B1E3D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mport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matplotlib.pyplot as plt  </w:t>
      </w:r>
    </w:p>
    <w:p w14:paraId="50D3AEA6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mport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math  </w:t>
      </w:r>
    </w:p>
    <w:p w14:paraId="63E001C0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3B00EB9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4319F3B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def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draw_picture_by_create_PCA(dimension, data_before_PCA, x_after_PCA):  </w:t>
      </w:r>
    </w:p>
    <w:p w14:paraId="6EB673F8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"""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688BF39E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对执行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PCA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前后的数据集，在图像上显示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5C0DDE6C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param dimension: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维度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1B1AAFE6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param data_before_PCA: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原始数据集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69DADC26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param x_after_PCA: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执行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PCA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之后的数据集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0C3C9698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return: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0B69F135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"""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A572344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dimension == 2: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对二维数据画图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BF0DD90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plt.scatter(data_before_PCA[:, 0], data_before_PCA[:, 1], facecolor=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none"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edgecolor=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b"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 </w:t>
      </w:r>
    </w:p>
    <w:p w14:paraId="6270D2E0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    label=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data_before_PCA"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14:paraId="1D56B511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plt.scatter(x_after_PCA[:, 0], x_after_PCA[:, 1], facecolor=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'r'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label=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'data_after_PCA'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14:paraId="226D10EA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plt.xlabel(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'x'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14:paraId="4D2E9C47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plt.ylabel(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'y'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14:paraId="102E1D46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lif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dimension == 3: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对三维数据画图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425B2DC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fig = plt.figure()  </w:t>
      </w:r>
    </w:p>
    <w:p w14:paraId="454B971C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x = fig.gca(projection=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'3d'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14:paraId="7FF0EA4E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x.scatter(data_before_PCA[:, 0], data_before_PCA[:, 1], data_before_PCA[:, 2], edgecolor=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b"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 </w:t>
      </w:r>
    </w:p>
    <w:p w14:paraId="5859AA12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   label=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'data_before_PCA'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14:paraId="02DE5893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x.scatter(x_after_PCA[:, 0], x_after_PCA[:, 1], x_after_PCA[:, 2], facecolor=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'r'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label=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'data_after_PCA'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14:paraId="26F89F53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x.set_xlabel(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'x'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14:paraId="2B04F52B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x.set_ylabel(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'y'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14:paraId="783E3E12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x.set_zlabel(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'z'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14:paraId="06E03560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lse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:  </w:t>
      </w:r>
    </w:p>
    <w:p w14:paraId="626C48AA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assert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False  </w:t>
      </w:r>
    </w:p>
    <w:p w14:paraId="6F2C82B6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plt.legend()  </w:t>
      </w:r>
    </w:p>
    <w:p w14:paraId="199F81F8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plt.show()  </w:t>
      </w:r>
    </w:p>
    <w:p w14:paraId="1749D8B2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70AD0BA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</w:t>
      </w:r>
    </w:p>
    <w:p w14:paraId="44F61B8E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def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SNR(image1, image2):  </w:t>
      </w:r>
    </w:p>
    <w:p w14:paraId="308BE1F7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"""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0168903C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计算两章图像的峰值信噪比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PSNR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2371F68F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param image1: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第一张图像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660C9E98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param image2: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第二张图像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0D2D1FFA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return: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信噪比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PSNR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17306116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"""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609435D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mse = np.mean((image1 / 255. - image2 / 255.) ** 2)  </w:t>
      </w:r>
    </w:p>
    <w:p w14:paraId="1C6A0D5F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mse &lt; 1.0e-10:  </w:t>
      </w:r>
    </w:p>
    <w:p w14:paraId="2B8FAD09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100  </w:t>
      </w:r>
    </w:p>
    <w:p w14:paraId="41EDFC99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max_pixel = 1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将最大像素设置为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1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2005A9D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20 * math.log10(max_pixel / math.sqrt(mse))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计算信噪比即可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2A11B7E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9A87E2D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FFD502E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def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draw_picture_by_image(data_set, w, center_data, mu_x, x_num):  </w:t>
      </w:r>
    </w:p>
    <w:p w14:paraId="03F9A14C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"""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1AAD9703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输出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PCA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后的图像并打印信噪比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1086FCA0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param data_set: PCA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前的数据集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259631E3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param w: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特征向量矩阵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0E0487F1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param center_data: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中心化后的数据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5EDFDE0C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param mu_x: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降维前样本均值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4D5666B9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param x_num: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数据个数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06AFA46C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"""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B437537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ize = (50, 50)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由于较大的数据在求解特征值和特征向量时很慢，故统一压缩图像为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size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大小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5F47861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w = np.real(w)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当降维后的维度超过某个值，特征向量矩阵将出现复向量，对其保留实部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EBAD9F6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x_after_PCA = np.dot(center_data, w)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计算降维后的数据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148791A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refactoring_data = np.dot(x_after_PCA, w.T) + mu_x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重构降维后的数据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45A9FE7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plt.figure(figsize=size)  </w:t>
      </w:r>
    </w:p>
    <w:p w14:paraId="63B5495E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i </w:t>
      </w: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n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range(x_num):  </w:t>
      </w:r>
    </w:p>
    <w:p w14:paraId="3CCC7CEE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plt.subplot(3, 5, i + 1)  </w:t>
      </w:r>
    </w:p>
    <w:p w14:paraId="0BE191E1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plt.imshow(refactoring_data[i].reshape(size), cmap=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gray"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预览该图像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7A608ED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plt.show()  </w:t>
      </w:r>
    </w:p>
    <w:p w14:paraId="67B16208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rint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PCA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后的信噪比如下所示：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14:paraId="1B0AC95D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i </w:t>
      </w: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n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range(x_num):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打印信噪比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7DBC350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psnr = PSNR(data_set[i], refactoring_data[i])  </w:t>
      </w:r>
    </w:p>
    <w:p w14:paraId="14E09554" w14:textId="77777777" w:rsidR="00AF2784" w:rsidRPr="00AF2784" w:rsidRDefault="00AF2784" w:rsidP="00AF2784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rint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'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图像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'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i + 1, 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'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的信噪比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: '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psnr)  </w:t>
      </w:r>
    </w:p>
    <w:p w14:paraId="19EFF179" w14:textId="123794BB" w:rsidR="00AF2784" w:rsidRDefault="00AF2784" w:rsidP="00E621BB">
      <w:r>
        <w:rPr>
          <w:rFonts w:hint="eastAsia"/>
        </w:rPr>
        <w:t>a</w:t>
      </w:r>
      <w:r>
        <w:t>ll_operation.py</w:t>
      </w:r>
    </w:p>
    <w:p w14:paraId="230464F3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mport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numpy as np  </w:t>
      </w:r>
    </w:p>
    <w:p w14:paraId="7AA180F6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lastRenderedPageBreak/>
        <w:t>import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matplotlib.pyplot as plt  </w:t>
      </w:r>
    </w:p>
    <w:p w14:paraId="20DD5089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mport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os  </w:t>
      </w:r>
    </w:p>
    <w:p w14:paraId="65675249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mport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cv2  </w:t>
      </w:r>
    </w:p>
    <w:p w14:paraId="47CCB567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3580610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2ED5EE4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def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create_data_by_two_or_three_dimension(data_dimension, num):  </w:t>
      </w:r>
    </w:p>
    <w:p w14:paraId="575E2AD1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"""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529D7389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生成三维或二维数据集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7D661FEA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param data_dimension: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需要生成的维度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51E34958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param num: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需要生成的数据集的数据量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1781A032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return: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生成的数据集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62EB4EDE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"""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83D7708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data_dimension == 2: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对二维数据定义均值和方差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90C6CAF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mean = [-2, 2]  </w:t>
      </w:r>
    </w:p>
    <w:p w14:paraId="1CB25C4E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ov = [[1, 0], [0, 0.01]]  </w:t>
      </w:r>
    </w:p>
    <w:p w14:paraId="018BD0F1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lif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data_dimension == 3: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对三维数据定义均值和方差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BDB4E4B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mean = [1, 2, 3]  </w:t>
      </w:r>
    </w:p>
    <w:p w14:paraId="57577B8C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ov = [[0.01, 0, 0], [0, 1, 0], [0, 0, 1]]  </w:t>
      </w:r>
    </w:p>
    <w:p w14:paraId="522B893E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lse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:  </w:t>
      </w:r>
    </w:p>
    <w:p w14:paraId="6B3CF220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assert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False  </w:t>
      </w:r>
    </w:p>
    <w:p w14:paraId="1C21B754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data_set = []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定义数据集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482D52D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index </w:t>
      </w: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n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range(num):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生成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num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个数据，加入数据集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A38FA03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data_set.append(np.random.multivariate_normal(mean, cov).tolist())  </w:t>
      </w:r>
    </w:p>
    <w:p w14:paraId="36DC16B0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np.array(data_set)  </w:t>
      </w:r>
    </w:p>
    <w:p w14:paraId="345F305C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2CF0BC5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C034FF2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def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CA(data_set, k):  </w:t>
      </w:r>
    </w:p>
    <w:p w14:paraId="461EC66A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"""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25AE9FA2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将数据集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data_set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用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PCA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从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D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维降至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k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维，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data_set.shape = (N, D)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372EDC80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param data_set: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原始数据集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1BCDDB64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param k:PCA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后的维度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43664A58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return:center_data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，中心化后的数据，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shape=(N, D)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。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eigenvector_matrix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，特征向量矩阵，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shape=(D, k)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。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data_mean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，降维前样本均值，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shape=(1, D)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463EE297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"""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587A5C6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rows, cols = data_set.shape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得到数据集的行和列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FEFA4D9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data_mean = np.sum(data_set, 0) / rows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计算降维前样本均值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79405DA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center_data = data_set - data_mean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进行数据集的中心化操作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4B1611F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covariance_matrix = np.dot(center_data.T, center_data)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计算协方差矩阵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X.T · X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3E7D5CE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eigenvalue, feature_vectors = np.linalg.eig(covariance_matrix)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对协方差矩阵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(D,D)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进行特征值分解，分别求得特征值和特征向量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001F6C1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eigenvalue_sorted = np.argsort(eigenvalue)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将所有特征值排序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6644FCA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eigenvector_matrix = feature_vectors[:, eigenvalue_sorted[:-(k + 1):-1]]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取出前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k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个最大的特征值对应的特征向量组成特征向量矩阵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155ADA9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</w:t>
      </w: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center_data, eigenvector_matrix, data_mean  </w:t>
      </w:r>
    </w:p>
    <w:p w14:paraId="6EF3E57D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DB7D5FD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098FBD7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def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read_from_file(file_path):  </w:t>
      </w:r>
    </w:p>
    <w:p w14:paraId="78023208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"""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07464F53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从文件中中读取面部图像数据并压缩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2F5DE4B7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param file_path: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文件路径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401C17D9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:return: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返回解析面部图像得到的数据集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10CBB1BB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"""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16E1ADD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ize = (50, 50)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由于较大的数据在求解特征值和特征向量时很慢，故统一压缩图像为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size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大小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8097883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i = 1  </w:t>
      </w:r>
    </w:p>
    <w:p w14:paraId="0E61068B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file_list = os.listdir(file_path)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读取该路径下所有图像的列表，放入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file_list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B44CAE1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data_set = []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定义数据集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927DF0C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plt.figure(figsize=size)  </w:t>
      </w:r>
    </w:p>
    <w:p w14:paraId="69A4A9DF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file </w:t>
      </w: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n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file_list: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对于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file_list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中所有图像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D15BA08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path = os.path.join(file_path, file)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连接文件路径，得到每个图像的路径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58EC5EE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plt.subplot(3, 5, i)  </w:t>
      </w:r>
    </w:p>
    <w:p w14:paraId="014C3393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with open(path) as f:  </w:t>
      </w:r>
    </w:p>
    <w:p w14:paraId="63634878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image = cv2.imread(path)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读取这张图像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2E01B07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image = cv2.resize(image, size)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将图像压缩至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size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大小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A79D561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image_gray = cv2.cvtColor(image, cv2.COLOR_BGR2GRAY)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将图像通过三通道转换为灰度图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EFBAB33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plt.imshow(image_gray, cmap=</w:t>
      </w:r>
      <w:r w:rsidRPr="00AF278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gray"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预览该图像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7E3AFE0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h, w = image_gray.shape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得到该图像的维度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4DEF0E0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image_col = image_gray.reshape(h * w)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对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(h,w)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的图像数据拉平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7CBACAC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data_set.append(image_col) 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AF278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加入该图像数据给数据集中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BAC2085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i += 1  </w:t>
      </w:r>
    </w:p>
    <w:p w14:paraId="55686695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plt.show()  </w:t>
      </w:r>
    </w:p>
    <w:p w14:paraId="21343AEC" w14:textId="77777777" w:rsidR="00AF2784" w:rsidRPr="00AF2784" w:rsidRDefault="00AF2784" w:rsidP="00AF2784">
      <w:pPr>
        <w:widowControl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F278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F278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np.array(data_set)  </w:t>
      </w:r>
    </w:p>
    <w:p w14:paraId="79517BAF" w14:textId="77777777" w:rsidR="00AF2784" w:rsidRPr="00AF2784" w:rsidRDefault="00AF2784" w:rsidP="00E621BB"/>
    <w:sectPr w:rsidR="00AF2784" w:rsidRPr="00AF2784" w:rsidSect="00B42EB3">
      <w:headerReference w:type="default" r:id="rId32"/>
      <w:footerReference w:type="default" r:id="rId33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BEE780" w14:textId="77777777" w:rsidR="00675E35" w:rsidRDefault="00675E35" w:rsidP="003271FB">
      <w:r>
        <w:separator/>
      </w:r>
    </w:p>
  </w:endnote>
  <w:endnote w:type="continuationSeparator" w:id="0">
    <w:p w14:paraId="229AB674" w14:textId="77777777" w:rsidR="00675E35" w:rsidRDefault="00675E35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icrosoftYaHei">
    <w:altName w:val="等线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0F419275" w14:textId="4B881264" w:rsidR="00AF2784" w:rsidRPr="00B42EB3" w:rsidRDefault="00AF2784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9B4FC7" w:rsidRPr="009B4FC7">
          <w:rPr>
            <w:rFonts w:ascii="Times New Roman" w:hAnsi="Times New Roman" w:cs="Times New Roman"/>
            <w:noProof/>
            <w:sz w:val="20"/>
            <w:lang w:val="zh-CN"/>
          </w:rPr>
          <w:t>2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354AAD" w14:textId="77777777" w:rsidR="00675E35" w:rsidRDefault="00675E35" w:rsidP="003271FB">
      <w:r>
        <w:separator/>
      </w:r>
    </w:p>
  </w:footnote>
  <w:footnote w:type="continuationSeparator" w:id="0">
    <w:p w14:paraId="65C93AB3" w14:textId="77777777" w:rsidR="00675E35" w:rsidRDefault="00675E35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1CED76" w14:textId="5C289165" w:rsidR="00AF2784" w:rsidRDefault="00AF2784">
    <w:pPr>
      <w:pStyle w:val="a3"/>
    </w:pPr>
    <w:r>
      <w:rPr>
        <w:rFonts w:hint="eastAsia"/>
      </w:rPr>
      <w:t>机器学习课程实验报告</w:t>
    </w:r>
    <w:r>
      <w:ptab w:relativeTo="margin" w:alignment="center" w:leader="none"/>
    </w:r>
    <w:r>
      <w:ptab w:relativeTo="margin" w:alignment="right" w:leader="none"/>
    </w:r>
    <w:r>
      <w:rPr>
        <w:rFonts w:hint="eastAsia"/>
      </w:rPr>
      <w:t>实验</w:t>
    </w:r>
    <w:r>
      <w:t>4</w:t>
    </w:r>
    <w:r>
      <w:rPr>
        <w:rFonts w:hint="eastAsia"/>
      </w:rPr>
      <w:t>：P</w:t>
    </w:r>
    <w:r>
      <w:t>CA</w:t>
    </w:r>
    <w:r>
      <w:rPr>
        <w:rFonts w:hint="eastAsia"/>
      </w:rPr>
      <w:t>模型实验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C61D58"/>
    <w:multiLevelType w:val="multilevel"/>
    <w:tmpl w:val="FE407E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8FA5C20"/>
    <w:multiLevelType w:val="multilevel"/>
    <w:tmpl w:val="E6A049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CDB3038"/>
    <w:multiLevelType w:val="multilevel"/>
    <w:tmpl w:val="199A98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4" w15:restartNumberingAfterBreak="0">
    <w:nsid w:val="272D325D"/>
    <w:multiLevelType w:val="multilevel"/>
    <w:tmpl w:val="9A68F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21B627F"/>
    <w:multiLevelType w:val="multilevel"/>
    <w:tmpl w:val="C23024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B72EB2"/>
    <w:multiLevelType w:val="multilevel"/>
    <w:tmpl w:val="2542C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3D33FF3"/>
    <w:multiLevelType w:val="multilevel"/>
    <w:tmpl w:val="31E0E2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4F7A3539"/>
    <w:multiLevelType w:val="multilevel"/>
    <w:tmpl w:val="ED6CC9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63205F9"/>
    <w:multiLevelType w:val="multilevel"/>
    <w:tmpl w:val="85709F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7B33E58"/>
    <w:multiLevelType w:val="multilevel"/>
    <w:tmpl w:val="03E85D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65A42026"/>
    <w:multiLevelType w:val="multilevel"/>
    <w:tmpl w:val="1CA449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68374B8"/>
    <w:multiLevelType w:val="multilevel"/>
    <w:tmpl w:val="272C3B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BD47328"/>
    <w:multiLevelType w:val="multilevel"/>
    <w:tmpl w:val="42CE39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1EA70F5"/>
    <w:multiLevelType w:val="multilevel"/>
    <w:tmpl w:val="8C306E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3956FD6"/>
    <w:multiLevelType w:val="multilevel"/>
    <w:tmpl w:val="50147D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5353495"/>
    <w:multiLevelType w:val="multilevel"/>
    <w:tmpl w:val="D33EA2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B4A2299"/>
    <w:multiLevelType w:val="multilevel"/>
    <w:tmpl w:val="EADEDF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2"/>
  </w:num>
  <w:num w:numId="3">
    <w:abstractNumId w:val="8"/>
  </w:num>
  <w:num w:numId="4">
    <w:abstractNumId w:val="9"/>
  </w:num>
  <w:num w:numId="5">
    <w:abstractNumId w:val="4"/>
  </w:num>
  <w:num w:numId="6">
    <w:abstractNumId w:val="7"/>
  </w:num>
  <w:num w:numId="7">
    <w:abstractNumId w:val="16"/>
  </w:num>
  <w:num w:numId="8">
    <w:abstractNumId w:val="6"/>
  </w:num>
  <w:num w:numId="9">
    <w:abstractNumId w:val="2"/>
  </w:num>
  <w:num w:numId="10">
    <w:abstractNumId w:val="15"/>
  </w:num>
  <w:num w:numId="11">
    <w:abstractNumId w:val="19"/>
  </w:num>
  <w:num w:numId="12">
    <w:abstractNumId w:val="14"/>
  </w:num>
  <w:num w:numId="13">
    <w:abstractNumId w:val="13"/>
  </w:num>
  <w:num w:numId="14">
    <w:abstractNumId w:val="18"/>
  </w:num>
  <w:num w:numId="15">
    <w:abstractNumId w:val="0"/>
  </w:num>
  <w:num w:numId="16">
    <w:abstractNumId w:val="10"/>
  </w:num>
  <w:num w:numId="17">
    <w:abstractNumId w:val="17"/>
  </w:num>
  <w:num w:numId="18">
    <w:abstractNumId w:val="11"/>
  </w:num>
  <w:num w:numId="19">
    <w:abstractNumId w:val="5"/>
  </w:num>
  <w:num w:numId="20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jc1NjM0NzJS0lEKTi0uzszPAykwqgUA8T/xRCwAAAA="/>
  </w:docVars>
  <w:rsids>
    <w:rsidRoot w:val="00F9238F"/>
    <w:rsid w:val="000015CE"/>
    <w:rsid w:val="00005CF9"/>
    <w:rsid w:val="0000607F"/>
    <w:rsid w:val="0001605E"/>
    <w:rsid w:val="00023F61"/>
    <w:rsid w:val="00024B24"/>
    <w:rsid w:val="000271F4"/>
    <w:rsid w:val="00041560"/>
    <w:rsid w:val="00043D22"/>
    <w:rsid w:val="00044F50"/>
    <w:rsid w:val="00045034"/>
    <w:rsid w:val="000545CF"/>
    <w:rsid w:val="00066045"/>
    <w:rsid w:val="00071A10"/>
    <w:rsid w:val="0007279F"/>
    <w:rsid w:val="000823BB"/>
    <w:rsid w:val="000847C7"/>
    <w:rsid w:val="00090AD2"/>
    <w:rsid w:val="00090BED"/>
    <w:rsid w:val="00090F60"/>
    <w:rsid w:val="000A5673"/>
    <w:rsid w:val="000B2E25"/>
    <w:rsid w:val="000B421C"/>
    <w:rsid w:val="000D147F"/>
    <w:rsid w:val="000D4DA9"/>
    <w:rsid w:val="000D4DFF"/>
    <w:rsid w:val="000D5F9F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07CA"/>
    <w:rsid w:val="00101FA4"/>
    <w:rsid w:val="0011011B"/>
    <w:rsid w:val="0011040A"/>
    <w:rsid w:val="00114E79"/>
    <w:rsid w:val="00115CCE"/>
    <w:rsid w:val="001169CE"/>
    <w:rsid w:val="00120AAF"/>
    <w:rsid w:val="00123F55"/>
    <w:rsid w:val="001242F5"/>
    <w:rsid w:val="00125368"/>
    <w:rsid w:val="00125D6D"/>
    <w:rsid w:val="0013224E"/>
    <w:rsid w:val="00133203"/>
    <w:rsid w:val="00135501"/>
    <w:rsid w:val="0013603F"/>
    <w:rsid w:val="00136A33"/>
    <w:rsid w:val="001438D2"/>
    <w:rsid w:val="001518DE"/>
    <w:rsid w:val="00153ECB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10DB"/>
    <w:rsid w:val="001A46FB"/>
    <w:rsid w:val="001A5546"/>
    <w:rsid w:val="001A654C"/>
    <w:rsid w:val="001B3241"/>
    <w:rsid w:val="001B383B"/>
    <w:rsid w:val="001C717B"/>
    <w:rsid w:val="001C7E14"/>
    <w:rsid w:val="001D1E4E"/>
    <w:rsid w:val="001D28E8"/>
    <w:rsid w:val="001D46B0"/>
    <w:rsid w:val="001D6498"/>
    <w:rsid w:val="001D7543"/>
    <w:rsid w:val="001E2B81"/>
    <w:rsid w:val="001E3451"/>
    <w:rsid w:val="001E5433"/>
    <w:rsid w:val="001E58CF"/>
    <w:rsid w:val="001F1A15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6F"/>
    <w:rsid w:val="00227C7F"/>
    <w:rsid w:val="00231415"/>
    <w:rsid w:val="00233061"/>
    <w:rsid w:val="00235C72"/>
    <w:rsid w:val="00244C40"/>
    <w:rsid w:val="002470AA"/>
    <w:rsid w:val="002509CE"/>
    <w:rsid w:val="0025290F"/>
    <w:rsid w:val="002657F2"/>
    <w:rsid w:val="00267A88"/>
    <w:rsid w:val="00270819"/>
    <w:rsid w:val="002744CA"/>
    <w:rsid w:val="00274DD5"/>
    <w:rsid w:val="00276033"/>
    <w:rsid w:val="00281CC2"/>
    <w:rsid w:val="00281D1A"/>
    <w:rsid w:val="00282E10"/>
    <w:rsid w:val="002860DF"/>
    <w:rsid w:val="0029473E"/>
    <w:rsid w:val="002A2227"/>
    <w:rsid w:val="002A5D78"/>
    <w:rsid w:val="002A784D"/>
    <w:rsid w:val="002B4154"/>
    <w:rsid w:val="002C1128"/>
    <w:rsid w:val="002D0ED6"/>
    <w:rsid w:val="002E16F8"/>
    <w:rsid w:val="002E36B2"/>
    <w:rsid w:val="002E4BC0"/>
    <w:rsid w:val="002E6F7F"/>
    <w:rsid w:val="002F0E57"/>
    <w:rsid w:val="002F14B4"/>
    <w:rsid w:val="00307971"/>
    <w:rsid w:val="00311104"/>
    <w:rsid w:val="00311387"/>
    <w:rsid w:val="003129B2"/>
    <w:rsid w:val="003237BE"/>
    <w:rsid w:val="00323FC4"/>
    <w:rsid w:val="00324D06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726EF"/>
    <w:rsid w:val="00375D3B"/>
    <w:rsid w:val="00380585"/>
    <w:rsid w:val="00380BB0"/>
    <w:rsid w:val="00383D96"/>
    <w:rsid w:val="0038439F"/>
    <w:rsid w:val="0039071B"/>
    <w:rsid w:val="0039793B"/>
    <w:rsid w:val="003A32B5"/>
    <w:rsid w:val="003B2524"/>
    <w:rsid w:val="003B4387"/>
    <w:rsid w:val="003C4470"/>
    <w:rsid w:val="003D0393"/>
    <w:rsid w:val="003D0762"/>
    <w:rsid w:val="003D3467"/>
    <w:rsid w:val="003D53EF"/>
    <w:rsid w:val="003E19A0"/>
    <w:rsid w:val="003E4E7B"/>
    <w:rsid w:val="003F31AA"/>
    <w:rsid w:val="003F441B"/>
    <w:rsid w:val="003F73E4"/>
    <w:rsid w:val="00400E20"/>
    <w:rsid w:val="004159E5"/>
    <w:rsid w:val="00420876"/>
    <w:rsid w:val="004220F6"/>
    <w:rsid w:val="00422219"/>
    <w:rsid w:val="00423A88"/>
    <w:rsid w:val="0043403C"/>
    <w:rsid w:val="0043666E"/>
    <w:rsid w:val="00436F53"/>
    <w:rsid w:val="00436FF2"/>
    <w:rsid w:val="00440A89"/>
    <w:rsid w:val="00441C18"/>
    <w:rsid w:val="00442DEA"/>
    <w:rsid w:val="00443C4A"/>
    <w:rsid w:val="004444DD"/>
    <w:rsid w:val="004450A9"/>
    <w:rsid w:val="004462B7"/>
    <w:rsid w:val="00453970"/>
    <w:rsid w:val="00461286"/>
    <w:rsid w:val="0046390D"/>
    <w:rsid w:val="00463D30"/>
    <w:rsid w:val="004662EB"/>
    <w:rsid w:val="004662F9"/>
    <w:rsid w:val="00467058"/>
    <w:rsid w:val="004758BF"/>
    <w:rsid w:val="004833E2"/>
    <w:rsid w:val="0049017C"/>
    <w:rsid w:val="004918C0"/>
    <w:rsid w:val="004A45B4"/>
    <w:rsid w:val="004A7219"/>
    <w:rsid w:val="004B3E75"/>
    <w:rsid w:val="004B6071"/>
    <w:rsid w:val="004D733D"/>
    <w:rsid w:val="004E0560"/>
    <w:rsid w:val="004E0CBB"/>
    <w:rsid w:val="004E1A55"/>
    <w:rsid w:val="004E39ED"/>
    <w:rsid w:val="004E481D"/>
    <w:rsid w:val="004E5653"/>
    <w:rsid w:val="004F1318"/>
    <w:rsid w:val="0050468A"/>
    <w:rsid w:val="0051289F"/>
    <w:rsid w:val="00516085"/>
    <w:rsid w:val="00521D6F"/>
    <w:rsid w:val="00523195"/>
    <w:rsid w:val="00524339"/>
    <w:rsid w:val="00525CC3"/>
    <w:rsid w:val="00530C18"/>
    <w:rsid w:val="00532029"/>
    <w:rsid w:val="00532D88"/>
    <w:rsid w:val="00541003"/>
    <w:rsid w:val="00541946"/>
    <w:rsid w:val="00544109"/>
    <w:rsid w:val="00550D52"/>
    <w:rsid w:val="00552D32"/>
    <w:rsid w:val="00556FDB"/>
    <w:rsid w:val="005664AF"/>
    <w:rsid w:val="00571675"/>
    <w:rsid w:val="00571756"/>
    <w:rsid w:val="005819EC"/>
    <w:rsid w:val="00582CBE"/>
    <w:rsid w:val="005903B5"/>
    <w:rsid w:val="005A422A"/>
    <w:rsid w:val="005A7BDA"/>
    <w:rsid w:val="005B5575"/>
    <w:rsid w:val="005C0015"/>
    <w:rsid w:val="005C337E"/>
    <w:rsid w:val="005D394A"/>
    <w:rsid w:val="005D4804"/>
    <w:rsid w:val="005E0676"/>
    <w:rsid w:val="005F1DFC"/>
    <w:rsid w:val="005F3A96"/>
    <w:rsid w:val="005F4E5C"/>
    <w:rsid w:val="005F6C87"/>
    <w:rsid w:val="0060564A"/>
    <w:rsid w:val="0061479C"/>
    <w:rsid w:val="00617476"/>
    <w:rsid w:val="00625A63"/>
    <w:rsid w:val="0063322B"/>
    <w:rsid w:val="00644F99"/>
    <w:rsid w:val="00652815"/>
    <w:rsid w:val="006710A5"/>
    <w:rsid w:val="006745E3"/>
    <w:rsid w:val="00675E35"/>
    <w:rsid w:val="006846B7"/>
    <w:rsid w:val="00684EF0"/>
    <w:rsid w:val="0068536C"/>
    <w:rsid w:val="00685C70"/>
    <w:rsid w:val="006866C5"/>
    <w:rsid w:val="00687847"/>
    <w:rsid w:val="00690029"/>
    <w:rsid w:val="00691C2D"/>
    <w:rsid w:val="0069461E"/>
    <w:rsid w:val="00696ED6"/>
    <w:rsid w:val="006A42CD"/>
    <w:rsid w:val="006B2425"/>
    <w:rsid w:val="006C2F58"/>
    <w:rsid w:val="006C788C"/>
    <w:rsid w:val="006D1FB9"/>
    <w:rsid w:val="006F5F09"/>
    <w:rsid w:val="006F613D"/>
    <w:rsid w:val="006F7A4F"/>
    <w:rsid w:val="00700146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4144D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0F98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17B92"/>
    <w:rsid w:val="00823EAE"/>
    <w:rsid w:val="00824CC8"/>
    <w:rsid w:val="00832476"/>
    <w:rsid w:val="00832C02"/>
    <w:rsid w:val="008368D3"/>
    <w:rsid w:val="008422B1"/>
    <w:rsid w:val="00846CB3"/>
    <w:rsid w:val="00847222"/>
    <w:rsid w:val="00847E7E"/>
    <w:rsid w:val="0085609B"/>
    <w:rsid w:val="0086138E"/>
    <w:rsid w:val="008623A4"/>
    <w:rsid w:val="00871685"/>
    <w:rsid w:val="0087295A"/>
    <w:rsid w:val="00877113"/>
    <w:rsid w:val="00877D10"/>
    <w:rsid w:val="008802D5"/>
    <w:rsid w:val="00886EE9"/>
    <w:rsid w:val="00891E34"/>
    <w:rsid w:val="008953ED"/>
    <w:rsid w:val="008A0510"/>
    <w:rsid w:val="008A1927"/>
    <w:rsid w:val="008A5DA8"/>
    <w:rsid w:val="008B245A"/>
    <w:rsid w:val="008B6075"/>
    <w:rsid w:val="008C08C0"/>
    <w:rsid w:val="008D2E1F"/>
    <w:rsid w:val="008D421E"/>
    <w:rsid w:val="008D5FC5"/>
    <w:rsid w:val="008E0E0B"/>
    <w:rsid w:val="008E3849"/>
    <w:rsid w:val="008F70DB"/>
    <w:rsid w:val="00905C00"/>
    <w:rsid w:val="009129EA"/>
    <w:rsid w:val="009148DD"/>
    <w:rsid w:val="00920A6A"/>
    <w:rsid w:val="009365E8"/>
    <w:rsid w:val="00940957"/>
    <w:rsid w:val="00941834"/>
    <w:rsid w:val="009450C3"/>
    <w:rsid w:val="00946B6F"/>
    <w:rsid w:val="00951CA5"/>
    <w:rsid w:val="00956B2F"/>
    <w:rsid w:val="009646B1"/>
    <w:rsid w:val="0096531F"/>
    <w:rsid w:val="00981D59"/>
    <w:rsid w:val="009839DB"/>
    <w:rsid w:val="00993967"/>
    <w:rsid w:val="009947A0"/>
    <w:rsid w:val="009B4FC7"/>
    <w:rsid w:val="009C452D"/>
    <w:rsid w:val="009C5778"/>
    <w:rsid w:val="009E1051"/>
    <w:rsid w:val="009E4C82"/>
    <w:rsid w:val="009F3F44"/>
    <w:rsid w:val="00A021C0"/>
    <w:rsid w:val="00A06740"/>
    <w:rsid w:val="00A07AE0"/>
    <w:rsid w:val="00A11F62"/>
    <w:rsid w:val="00A23806"/>
    <w:rsid w:val="00A31568"/>
    <w:rsid w:val="00A32235"/>
    <w:rsid w:val="00A34B5D"/>
    <w:rsid w:val="00A353DC"/>
    <w:rsid w:val="00A36B88"/>
    <w:rsid w:val="00A4052A"/>
    <w:rsid w:val="00A41540"/>
    <w:rsid w:val="00A41A90"/>
    <w:rsid w:val="00A41B59"/>
    <w:rsid w:val="00A44DE8"/>
    <w:rsid w:val="00A479C9"/>
    <w:rsid w:val="00A54189"/>
    <w:rsid w:val="00A55894"/>
    <w:rsid w:val="00A56203"/>
    <w:rsid w:val="00A6589D"/>
    <w:rsid w:val="00A659BD"/>
    <w:rsid w:val="00A90FD7"/>
    <w:rsid w:val="00A977C7"/>
    <w:rsid w:val="00AA34E0"/>
    <w:rsid w:val="00AA5529"/>
    <w:rsid w:val="00AB3FA0"/>
    <w:rsid w:val="00AB516B"/>
    <w:rsid w:val="00AC0763"/>
    <w:rsid w:val="00AC523E"/>
    <w:rsid w:val="00AC73D6"/>
    <w:rsid w:val="00AD0F15"/>
    <w:rsid w:val="00AD2920"/>
    <w:rsid w:val="00AD4E86"/>
    <w:rsid w:val="00AE4570"/>
    <w:rsid w:val="00AF2784"/>
    <w:rsid w:val="00AF65D9"/>
    <w:rsid w:val="00B00DB4"/>
    <w:rsid w:val="00B01E94"/>
    <w:rsid w:val="00B0419A"/>
    <w:rsid w:val="00B04F86"/>
    <w:rsid w:val="00B10747"/>
    <w:rsid w:val="00B11ED6"/>
    <w:rsid w:val="00B14133"/>
    <w:rsid w:val="00B17645"/>
    <w:rsid w:val="00B21EBF"/>
    <w:rsid w:val="00B2337B"/>
    <w:rsid w:val="00B24B5F"/>
    <w:rsid w:val="00B32558"/>
    <w:rsid w:val="00B40D02"/>
    <w:rsid w:val="00B42EB3"/>
    <w:rsid w:val="00B55C85"/>
    <w:rsid w:val="00B56BF2"/>
    <w:rsid w:val="00B63596"/>
    <w:rsid w:val="00B639B7"/>
    <w:rsid w:val="00B6558A"/>
    <w:rsid w:val="00B75478"/>
    <w:rsid w:val="00B8051A"/>
    <w:rsid w:val="00B82010"/>
    <w:rsid w:val="00B820C7"/>
    <w:rsid w:val="00B83B09"/>
    <w:rsid w:val="00B90721"/>
    <w:rsid w:val="00BA1CEF"/>
    <w:rsid w:val="00BA5C22"/>
    <w:rsid w:val="00BB1623"/>
    <w:rsid w:val="00BC0808"/>
    <w:rsid w:val="00BC1137"/>
    <w:rsid w:val="00BC2546"/>
    <w:rsid w:val="00BC2F68"/>
    <w:rsid w:val="00BC7C6F"/>
    <w:rsid w:val="00BD1E88"/>
    <w:rsid w:val="00BD7186"/>
    <w:rsid w:val="00BE297C"/>
    <w:rsid w:val="00BE3C86"/>
    <w:rsid w:val="00BE66FE"/>
    <w:rsid w:val="00BF0523"/>
    <w:rsid w:val="00BF4D29"/>
    <w:rsid w:val="00BF7AB7"/>
    <w:rsid w:val="00C01896"/>
    <w:rsid w:val="00C04BC7"/>
    <w:rsid w:val="00C1261C"/>
    <w:rsid w:val="00C1377A"/>
    <w:rsid w:val="00C162ED"/>
    <w:rsid w:val="00C248CD"/>
    <w:rsid w:val="00C27BC6"/>
    <w:rsid w:val="00C36F5A"/>
    <w:rsid w:val="00C40A63"/>
    <w:rsid w:val="00C40B1D"/>
    <w:rsid w:val="00C41466"/>
    <w:rsid w:val="00C42979"/>
    <w:rsid w:val="00C43222"/>
    <w:rsid w:val="00C54D12"/>
    <w:rsid w:val="00C5527B"/>
    <w:rsid w:val="00C57A17"/>
    <w:rsid w:val="00C61C5E"/>
    <w:rsid w:val="00C63CE2"/>
    <w:rsid w:val="00C70844"/>
    <w:rsid w:val="00C72662"/>
    <w:rsid w:val="00C73146"/>
    <w:rsid w:val="00C76F03"/>
    <w:rsid w:val="00C85FF8"/>
    <w:rsid w:val="00C87589"/>
    <w:rsid w:val="00C909CF"/>
    <w:rsid w:val="00CA1A1C"/>
    <w:rsid w:val="00CA2168"/>
    <w:rsid w:val="00CA373A"/>
    <w:rsid w:val="00CA4AE4"/>
    <w:rsid w:val="00CA6955"/>
    <w:rsid w:val="00CA7DF8"/>
    <w:rsid w:val="00CB0C56"/>
    <w:rsid w:val="00CB6771"/>
    <w:rsid w:val="00CB6890"/>
    <w:rsid w:val="00CB72AB"/>
    <w:rsid w:val="00CC4DF0"/>
    <w:rsid w:val="00CC7050"/>
    <w:rsid w:val="00CD0905"/>
    <w:rsid w:val="00CE465C"/>
    <w:rsid w:val="00CF36ED"/>
    <w:rsid w:val="00CF5A76"/>
    <w:rsid w:val="00D00D8C"/>
    <w:rsid w:val="00D031FB"/>
    <w:rsid w:val="00D039C9"/>
    <w:rsid w:val="00D064EB"/>
    <w:rsid w:val="00D06D0D"/>
    <w:rsid w:val="00D13652"/>
    <w:rsid w:val="00D14B27"/>
    <w:rsid w:val="00D3345B"/>
    <w:rsid w:val="00D449A2"/>
    <w:rsid w:val="00D4699B"/>
    <w:rsid w:val="00D605EE"/>
    <w:rsid w:val="00D77C9B"/>
    <w:rsid w:val="00D8002E"/>
    <w:rsid w:val="00D83BA2"/>
    <w:rsid w:val="00D84F24"/>
    <w:rsid w:val="00D8542D"/>
    <w:rsid w:val="00D86DAB"/>
    <w:rsid w:val="00D86DCD"/>
    <w:rsid w:val="00D91BC0"/>
    <w:rsid w:val="00D94242"/>
    <w:rsid w:val="00D949B5"/>
    <w:rsid w:val="00DA10E7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321C"/>
    <w:rsid w:val="00E20970"/>
    <w:rsid w:val="00E36ADA"/>
    <w:rsid w:val="00E36B7D"/>
    <w:rsid w:val="00E40C68"/>
    <w:rsid w:val="00E469C5"/>
    <w:rsid w:val="00E50ECA"/>
    <w:rsid w:val="00E5173F"/>
    <w:rsid w:val="00E53B3B"/>
    <w:rsid w:val="00E621BB"/>
    <w:rsid w:val="00E64491"/>
    <w:rsid w:val="00E65D51"/>
    <w:rsid w:val="00E74D3C"/>
    <w:rsid w:val="00E85A67"/>
    <w:rsid w:val="00E97D24"/>
    <w:rsid w:val="00EA06BA"/>
    <w:rsid w:val="00EA1C68"/>
    <w:rsid w:val="00EA2A7A"/>
    <w:rsid w:val="00EA46D3"/>
    <w:rsid w:val="00EA51E7"/>
    <w:rsid w:val="00EA619E"/>
    <w:rsid w:val="00EA6AA4"/>
    <w:rsid w:val="00EA79BC"/>
    <w:rsid w:val="00EB22D6"/>
    <w:rsid w:val="00ED15D7"/>
    <w:rsid w:val="00EE2F1D"/>
    <w:rsid w:val="00EF1E0C"/>
    <w:rsid w:val="00EF5119"/>
    <w:rsid w:val="00F018BA"/>
    <w:rsid w:val="00F021E8"/>
    <w:rsid w:val="00F04FE6"/>
    <w:rsid w:val="00F07218"/>
    <w:rsid w:val="00F11F28"/>
    <w:rsid w:val="00F17F68"/>
    <w:rsid w:val="00F21E7F"/>
    <w:rsid w:val="00F26158"/>
    <w:rsid w:val="00F31FE0"/>
    <w:rsid w:val="00F32583"/>
    <w:rsid w:val="00F4049E"/>
    <w:rsid w:val="00F4344A"/>
    <w:rsid w:val="00F44C84"/>
    <w:rsid w:val="00F451A0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006C"/>
    <w:rsid w:val="00F9238F"/>
    <w:rsid w:val="00F930C7"/>
    <w:rsid w:val="00F97AE6"/>
    <w:rsid w:val="00FA16AA"/>
    <w:rsid w:val="00FA2A25"/>
    <w:rsid w:val="00FB00D6"/>
    <w:rsid w:val="00FB30A1"/>
    <w:rsid w:val="00FB4C32"/>
    <w:rsid w:val="00FB5B2B"/>
    <w:rsid w:val="00FC2C3F"/>
    <w:rsid w:val="00FC6983"/>
    <w:rsid w:val="00FD3642"/>
    <w:rsid w:val="00FD6B0B"/>
    <w:rsid w:val="00FE0B26"/>
    <w:rsid w:val="00FE303A"/>
    <w:rsid w:val="00FE4AF8"/>
    <w:rsid w:val="00FE6F0A"/>
    <w:rsid w:val="00FF0208"/>
    <w:rsid w:val="00FF5EDA"/>
    <w:rsid w:val="00FF5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70AB16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C717B"/>
    <w:pPr>
      <w:widowControl w:val="0"/>
      <w:spacing w:line="300" w:lineRule="auto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552D32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28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552D32"/>
    <w:rPr>
      <w:b/>
      <w:bCs/>
      <w:sz w:val="28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31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41">
    <w:name w:val="toc 4"/>
    <w:basedOn w:val="a"/>
    <w:next w:val="a"/>
    <w:autoRedefine/>
    <w:uiPriority w:val="39"/>
    <w:unhideWhenUsed/>
    <w:rsid w:val="00DD40E1"/>
    <w:pPr>
      <w:ind w:leftChars="600" w:left="1260"/>
    </w:pPr>
  </w:style>
  <w:style w:type="character" w:styleId="ae">
    <w:name w:val="Placeholder Text"/>
    <w:basedOn w:val="a0"/>
    <w:uiPriority w:val="99"/>
    <w:semiHidden/>
    <w:rsid w:val="0000607F"/>
    <w:rPr>
      <w:color w:val="808080"/>
    </w:rPr>
  </w:style>
  <w:style w:type="paragraph" w:styleId="af">
    <w:name w:val="Balloon Text"/>
    <w:basedOn w:val="a"/>
    <w:link w:val="af0"/>
    <w:uiPriority w:val="99"/>
    <w:semiHidden/>
    <w:unhideWhenUsed/>
    <w:rsid w:val="00684EF0"/>
    <w:rPr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684EF0"/>
    <w:rPr>
      <w:sz w:val="18"/>
      <w:szCs w:val="18"/>
    </w:rPr>
  </w:style>
  <w:style w:type="character" w:customStyle="1" w:styleId="keyword">
    <w:name w:val="keyword"/>
    <w:basedOn w:val="a0"/>
    <w:rsid w:val="000D147F"/>
  </w:style>
  <w:style w:type="character" w:customStyle="1" w:styleId="number">
    <w:name w:val="number"/>
    <w:basedOn w:val="a0"/>
    <w:rsid w:val="002E4BC0"/>
  </w:style>
  <w:style w:type="character" w:customStyle="1" w:styleId="string">
    <w:name w:val="string"/>
    <w:basedOn w:val="a0"/>
    <w:rsid w:val="002E4BC0"/>
  </w:style>
  <w:style w:type="character" w:customStyle="1" w:styleId="comment">
    <w:name w:val="comment"/>
    <w:basedOn w:val="a0"/>
    <w:rsid w:val="002E4BC0"/>
  </w:style>
  <w:style w:type="character" w:customStyle="1" w:styleId="special">
    <w:name w:val="special"/>
    <w:basedOn w:val="a0"/>
    <w:rsid w:val="002E4BC0"/>
  </w:style>
  <w:style w:type="character" w:customStyle="1" w:styleId="decorator">
    <w:name w:val="decorator"/>
    <w:basedOn w:val="a0"/>
    <w:rsid w:val="002E4BC0"/>
  </w:style>
  <w:style w:type="character" w:customStyle="1" w:styleId="mi">
    <w:name w:val="mi"/>
    <w:basedOn w:val="a0"/>
    <w:rsid w:val="00E20970"/>
  </w:style>
  <w:style w:type="character" w:customStyle="1" w:styleId="mo">
    <w:name w:val="mo"/>
    <w:basedOn w:val="a0"/>
    <w:rsid w:val="00E20970"/>
  </w:style>
  <w:style w:type="character" w:customStyle="1" w:styleId="mjxassistivemathml">
    <w:name w:val="mjx_assistive_mathml"/>
    <w:basedOn w:val="a0"/>
    <w:rsid w:val="00E209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96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4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1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8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6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59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89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3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7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5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7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5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27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23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2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79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42612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68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739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89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25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6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4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2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7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57AAD4-0330-4FBF-9921-BD6FF6549B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0</TotalTime>
  <Pages>23</Pages>
  <Words>2555</Words>
  <Characters>14567</Characters>
  <Application>Microsoft Office Word</Application>
  <DocSecurity>0</DocSecurity>
  <Lines>121</Lines>
  <Paragraphs>34</Paragraphs>
  <ScaleCrop>false</ScaleCrop>
  <Company>Harbin Institute of Technology</Company>
  <LinksUpToDate>false</LinksUpToDate>
  <CharactersWithSpaces>17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余 涛</cp:lastModifiedBy>
  <cp:revision>47</cp:revision>
  <cp:lastPrinted>2020-11-11T15:45:00Z</cp:lastPrinted>
  <dcterms:created xsi:type="dcterms:W3CDTF">2020-09-24T16:07:00Z</dcterms:created>
  <dcterms:modified xsi:type="dcterms:W3CDTF">2020-11-11T15:46:00Z</dcterms:modified>
</cp:coreProperties>
</file>